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16D49" w14:textId="6EC69531" w:rsidR="00D43C3A" w:rsidRDefault="00D43C3A" w:rsidP="00D43C3A">
      <w:pPr>
        <w:spacing w:before="360" w:after="240"/>
        <w:rPr>
          <w:rFonts w:ascii="Cambria" w:eastAsia="Batang" w:hAnsi="Cambria"/>
          <w:spacing w:val="-4"/>
          <w:sz w:val="36"/>
          <w:szCs w:val="36"/>
        </w:rPr>
      </w:pPr>
      <w:bookmarkStart w:id="0" w:name="_Hlk49548908"/>
      <w:bookmarkEnd w:id="0"/>
      <w:r w:rsidRPr="00D43C3A">
        <w:rPr>
          <w:rFonts w:ascii="Cambria" w:eastAsia="Batang" w:hAnsi="Cambria"/>
          <w:spacing w:val="-4"/>
          <w:sz w:val="36"/>
          <w:szCs w:val="36"/>
        </w:rPr>
        <w:t>The application of the Microsoft Excel Electronic spreadsheet (ME) in the materials accounting in the mining enterprises owned by the Vietnam Mineral Coal Industry Group</w:t>
      </w:r>
      <w:r w:rsidRPr="00D43C3A">
        <w:rPr>
          <w:rFonts w:ascii="Cambria" w:eastAsia="Batang" w:hAnsi="Cambria"/>
          <w:spacing w:val="-4"/>
          <w:sz w:val="36"/>
          <w:szCs w:val="36"/>
        </w:rPr>
        <w:t xml:space="preserve"> </w:t>
      </w:r>
      <w:r>
        <w:rPr>
          <w:noProof/>
        </w:rPr>
        <w:drawing>
          <wp:anchor distT="0" distB="0" distL="114300" distR="114300" simplePos="0" relativeHeight="252038144" behindDoc="0" locked="0" layoutInCell="1" allowOverlap="1" wp14:anchorId="2EC6A695" wp14:editId="4971FE0D">
            <wp:simplePos x="0" y="0"/>
            <wp:positionH relativeFrom="margin">
              <wp:align>center</wp:align>
            </wp:positionH>
            <wp:positionV relativeFrom="margin">
              <wp:align>top</wp:align>
            </wp:positionV>
            <wp:extent cx="5940425" cy="998855"/>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998855"/>
                    </a:xfrm>
                    <a:prstGeom prst="rect">
                      <a:avLst/>
                    </a:prstGeom>
                    <a:noFill/>
                  </pic:spPr>
                </pic:pic>
              </a:graphicData>
            </a:graphic>
            <wp14:sizeRelH relativeFrom="page">
              <wp14:pctWidth>0</wp14:pctWidth>
            </wp14:sizeRelH>
            <wp14:sizeRelV relativeFrom="page">
              <wp14:pctHeight>0</wp14:pctHeight>
            </wp14:sizeRelV>
          </wp:anchor>
        </w:drawing>
      </w:r>
    </w:p>
    <w:p w14:paraId="69FA441C" w14:textId="06912B4F" w:rsidR="00D43C3A" w:rsidRDefault="00D43C3A" w:rsidP="00D43C3A">
      <w:pPr>
        <w:pStyle w:val="Tntcgi"/>
      </w:pPr>
      <w:r>
        <w:t>Nguyen Thi Bich Ngoc</w:t>
      </w:r>
      <w:r>
        <w:t xml:space="preserve"> </w:t>
      </w:r>
      <w:r>
        <w:rPr>
          <w:vertAlign w:val="superscript"/>
        </w:rPr>
        <w:t>1,*</w:t>
      </w:r>
      <w:r>
        <w:t xml:space="preserve">, </w:t>
      </w:r>
      <w:r>
        <w:t>Pham Thi Hong Hanh</w:t>
      </w:r>
      <w:r>
        <w:t xml:space="preserve"> </w:t>
      </w:r>
      <w:r>
        <w:rPr>
          <w:vertAlign w:val="superscript"/>
        </w:rPr>
        <w:t>2</w:t>
      </w:r>
    </w:p>
    <w:p w14:paraId="4113E806" w14:textId="7C094080" w:rsidR="00D43C3A" w:rsidRDefault="00D43C3A" w:rsidP="00D43C3A">
      <w:pPr>
        <w:rPr>
          <w:rFonts w:ascii="Cambria" w:hAnsi="Cambria"/>
          <w:i/>
          <w:spacing w:val="-4"/>
          <w:sz w:val="22"/>
          <w:szCs w:val="22"/>
        </w:rPr>
      </w:pPr>
      <w:r>
        <w:rPr>
          <w:rFonts w:ascii="Cambria" w:hAnsi="Cambria"/>
          <w:i/>
          <w:spacing w:val="-4"/>
          <w:sz w:val="22"/>
          <w:szCs w:val="22"/>
          <w:vertAlign w:val="superscript"/>
        </w:rPr>
        <w:t>1</w:t>
      </w:r>
      <w:r>
        <w:rPr>
          <w:rFonts w:ascii="Cambria" w:hAnsi="Cambria"/>
          <w:i/>
          <w:spacing w:val="-4"/>
          <w:sz w:val="22"/>
          <w:szCs w:val="22"/>
        </w:rPr>
        <w:t xml:space="preserve"> </w:t>
      </w:r>
      <w:r>
        <w:rPr>
          <w:rFonts w:ascii="Cambria" w:hAnsi="Cambria"/>
          <w:i/>
          <w:spacing w:val="-4"/>
          <w:sz w:val="22"/>
          <w:szCs w:val="22"/>
        </w:rPr>
        <w:t>HaNoi University of Minning and Geology</w:t>
      </w:r>
      <w:r>
        <w:rPr>
          <w:rFonts w:ascii="Cambria" w:hAnsi="Cambria"/>
          <w:i/>
          <w:spacing w:val="-4"/>
          <w:sz w:val="22"/>
          <w:szCs w:val="22"/>
        </w:rPr>
        <w:t xml:space="preserve">, </w:t>
      </w:r>
      <w:r>
        <w:rPr>
          <w:rFonts w:ascii="Cambria" w:hAnsi="Cambria"/>
          <w:i/>
          <w:spacing w:val="-4"/>
          <w:sz w:val="22"/>
          <w:szCs w:val="22"/>
        </w:rPr>
        <w:t>Ha Noi</w:t>
      </w:r>
      <w:r>
        <w:rPr>
          <w:rFonts w:ascii="Cambria" w:hAnsi="Cambria"/>
          <w:i/>
          <w:spacing w:val="-4"/>
          <w:sz w:val="22"/>
          <w:szCs w:val="22"/>
        </w:rPr>
        <w:t xml:space="preserve">, </w:t>
      </w:r>
      <w:r>
        <w:rPr>
          <w:rFonts w:ascii="Cambria" w:hAnsi="Cambria"/>
          <w:i/>
          <w:spacing w:val="-4"/>
          <w:sz w:val="22"/>
          <w:szCs w:val="22"/>
        </w:rPr>
        <w:t>Viet Nam</w:t>
      </w:r>
      <w:r>
        <w:rPr>
          <w:rFonts w:ascii="Cambria" w:hAnsi="Cambria"/>
          <w:i/>
          <w:spacing w:val="-4"/>
          <w:sz w:val="22"/>
          <w:szCs w:val="22"/>
        </w:rPr>
        <w:t xml:space="preserve">, </w:t>
      </w:r>
      <w:r>
        <w:rPr>
          <w:rFonts w:ascii="Cambria" w:hAnsi="Cambria"/>
          <w:i/>
          <w:spacing w:val="-4"/>
          <w:sz w:val="22"/>
          <w:szCs w:val="22"/>
        </w:rPr>
        <w:t>NguyenThiBichNgoc@Humg.edu.vn</w:t>
      </w:r>
    </w:p>
    <w:p w14:paraId="33B8FFB4" w14:textId="188D500B" w:rsidR="00D43C3A" w:rsidRDefault="00D43C3A" w:rsidP="00D43C3A">
      <w:pPr>
        <w:rPr>
          <w:rFonts w:ascii="Cambria" w:hAnsi="Cambria"/>
          <w:i/>
          <w:spacing w:val="-4"/>
          <w:sz w:val="22"/>
          <w:szCs w:val="22"/>
        </w:rPr>
      </w:pPr>
      <w:r>
        <w:rPr>
          <w:rFonts w:ascii="Cambria" w:hAnsi="Cambria"/>
          <w:i/>
          <w:spacing w:val="-4"/>
          <w:sz w:val="22"/>
          <w:szCs w:val="22"/>
          <w:vertAlign w:val="superscript"/>
        </w:rPr>
        <w:t>2</w:t>
      </w:r>
      <w:r>
        <w:rPr>
          <w:rFonts w:ascii="Cambria" w:hAnsi="Cambria"/>
          <w:i/>
          <w:spacing w:val="-4"/>
          <w:sz w:val="22"/>
          <w:szCs w:val="22"/>
        </w:rPr>
        <w:t xml:space="preserve"> HaNoi University of Minning and Geology, Ha Noi, Viet Nam, </w:t>
      </w:r>
      <w:r>
        <w:rPr>
          <w:rFonts w:ascii="Cambria" w:hAnsi="Cambria"/>
          <w:i/>
          <w:spacing w:val="-4"/>
          <w:sz w:val="22"/>
          <w:szCs w:val="22"/>
        </w:rPr>
        <w:t>PhamThi</w:t>
      </w:r>
      <w:r w:rsidR="00D16DD8">
        <w:rPr>
          <w:rFonts w:ascii="Cambria" w:hAnsi="Cambria"/>
          <w:i/>
          <w:spacing w:val="-4"/>
          <w:sz w:val="22"/>
          <w:szCs w:val="22"/>
        </w:rPr>
        <w:t>HongHanh</w:t>
      </w:r>
      <w:r>
        <w:rPr>
          <w:rFonts w:ascii="Cambria" w:hAnsi="Cambria"/>
          <w:i/>
          <w:spacing w:val="-4"/>
          <w:sz w:val="22"/>
          <w:szCs w:val="22"/>
        </w:rPr>
        <w:t>@Humg.edu.vn</w:t>
      </w:r>
    </w:p>
    <w:p w14:paraId="5B3667D8" w14:textId="77777777" w:rsidR="00D43C3A" w:rsidRDefault="00D43C3A" w:rsidP="00D43C3A">
      <w:pPr>
        <w:rPr>
          <w:rFonts w:ascii="Cambria" w:hAnsi="Cambria"/>
          <w:i/>
          <w:spacing w:val="-4"/>
          <w:sz w:val="22"/>
          <w:szCs w:val="22"/>
        </w:rPr>
      </w:pPr>
    </w:p>
    <w:p w14:paraId="513A9FEF" w14:textId="77777777" w:rsidR="00D43C3A" w:rsidRDefault="00D43C3A" w:rsidP="00D43C3A">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D43C3A" w14:paraId="58028F97" w14:textId="77777777" w:rsidTr="00D43C3A">
        <w:trPr>
          <w:trHeight w:val="416"/>
        </w:trPr>
        <w:tc>
          <w:tcPr>
            <w:tcW w:w="2539" w:type="dxa"/>
            <w:tcBorders>
              <w:top w:val="single" w:sz="4" w:space="0" w:color="auto"/>
              <w:left w:val="nil"/>
              <w:bottom w:val="single" w:sz="4" w:space="0" w:color="auto"/>
              <w:right w:val="nil"/>
            </w:tcBorders>
            <w:hideMark/>
          </w:tcPr>
          <w:p w14:paraId="51168531" w14:textId="77777777" w:rsidR="00D43C3A" w:rsidRDefault="00D43C3A">
            <w:pPr>
              <w:pStyle w:val="TTbibovtmtt"/>
              <w:jc w:val="both"/>
              <w:rPr>
                <w:spacing w:val="-4"/>
                <w:sz w:val="20"/>
              </w:rPr>
            </w:pPr>
            <w:r>
              <w:rPr>
                <w:spacing w:val="-4"/>
                <w:sz w:val="20"/>
              </w:rPr>
              <w:t>ARTICLE INFO</w:t>
            </w:r>
          </w:p>
        </w:tc>
        <w:tc>
          <w:tcPr>
            <w:tcW w:w="399" w:type="dxa"/>
            <w:tcBorders>
              <w:top w:val="single" w:sz="4" w:space="0" w:color="auto"/>
              <w:left w:val="nil"/>
              <w:bottom w:val="single" w:sz="4" w:space="0" w:color="auto"/>
              <w:right w:val="nil"/>
            </w:tcBorders>
          </w:tcPr>
          <w:p w14:paraId="68007BD2" w14:textId="77777777" w:rsidR="00D43C3A" w:rsidRDefault="00D43C3A">
            <w:pPr>
              <w:pStyle w:val="TTbibovtmtt"/>
              <w:spacing w:before="0" w:after="0"/>
              <w:jc w:val="both"/>
              <w:rPr>
                <w:spacing w:val="-4"/>
                <w:sz w:val="20"/>
                <w:u w:val="single"/>
              </w:rPr>
            </w:pPr>
          </w:p>
        </w:tc>
        <w:tc>
          <w:tcPr>
            <w:tcW w:w="6417" w:type="dxa"/>
            <w:tcBorders>
              <w:top w:val="single" w:sz="4" w:space="0" w:color="auto"/>
              <w:left w:val="nil"/>
              <w:bottom w:val="single" w:sz="4" w:space="0" w:color="auto"/>
              <w:right w:val="nil"/>
            </w:tcBorders>
            <w:hideMark/>
          </w:tcPr>
          <w:p w14:paraId="759B0B04" w14:textId="77777777" w:rsidR="00D43C3A" w:rsidRDefault="00D43C3A">
            <w:pPr>
              <w:pStyle w:val="TTbibovtmtt"/>
              <w:jc w:val="both"/>
              <w:rPr>
                <w:spacing w:val="-4"/>
                <w:sz w:val="20"/>
              </w:rPr>
            </w:pPr>
            <w:r>
              <w:rPr>
                <w:spacing w:val="-4"/>
                <w:sz w:val="20"/>
              </w:rPr>
              <w:t>ABSTRACT</w:t>
            </w:r>
          </w:p>
        </w:tc>
      </w:tr>
      <w:tr w:rsidR="00D43C3A" w14:paraId="7227FA0D" w14:textId="77777777" w:rsidTr="00D43C3A">
        <w:trPr>
          <w:trHeight w:val="907"/>
        </w:trPr>
        <w:tc>
          <w:tcPr>
            <w:tcW w:w="2539" w:type="dxa"/>
            <w:tcBorders>
              <w:top w:val="single" w:sz="4" w:space="0" w:color="auto"/>
              <w:left w:val="nil"/>
              <w:bottom w:val="single" w:sz="4" w:space="0" w:color="auto"/>
              <w:right w:val="nil"/>
            </w:tcBorders>
            <w:hideMark/>
          </w:tcPr>
          <w:p w14:paraId="754B6680" w14:textId="77777777" w:rsidR="00D43C3A" w:rsidRDefault="00D43C3A">
            <w:pPr>
              <w:jc w:val="both"/>
              <w:rPr>
                <w:rFonts w:ascii="Cambria" w:hAnsi="Cambria"/>
                <w:i/>
                <w:spacing w:val="-6"/>
                <w:sz w:val="20"/>
                <w:szCs w:val="20"/>
              </w:rPr>
            </w:pPr>
            <w:r>
              <w:rPr>
                <w:rFonts w:ascii="Cambria" w:hAnsi="Cambria"/>
                <w:i/>
                <w:spacing w:val="-6"/>
                <w:sz w:val="20"/>
                <w:szCs w:val="20"/>
              </w:rPr>
              <w:t>Article history:</w:t>
            </w:r>
          </w:p>
          <w:p w14:paraId="68A823C0" w14:textId="77777777" w:rsidR="00D43C3A" w:rsidRDefault="00D43C3A">
            <w:pPr>
              <w:jc w:val="both"/>
              <w:rPr>
                <w:rFonts w:ascii="Cambria" w:hAnsi="Cambria"/>
                <w:spacing w:val="-6"/>
                <w:sz w:val="20"/>
                <w:szCs w:val="20"/>
              </w:rPr>
            </w:pPr>
            <w:r>
              <w:rPr>
                <w:rFonts w:ascii="Cambria" w:hAnsi="Cambria"/>
                <w:spacing w:val="-6"/>
                <w:sz w:val="20"/>
                <w:szCs w:val="20"/>
              </w:rPr>
              <w:t>Received 15</w:t>
            </w:r>
            <w:r>
              <w:rPr>
                <w:rFonts w:ascii="Cambria" w:hAnsi="Cambria"/>
                <w:spacing w:val="-6"/>
                <w:sz w:val="20"/>
                <w:szCs w:val="20"/>
                <w:vertAlign w:val="superscript"/>
              </w:rPr>
              <w:t xml:space="preserve">th </w:t>
            </w:r>
            <w:r>
              <w:rPr>
                <w:rFonts w:ascii="Cambria" w:hAnsi="Cambria"/>
                <w:spacing w:val="-6"/>
                <w:sz w:val="20"/>
                <w:szCs w:val="20"/>
              </w:rPr>
              <w:t>Feb 2020</w:t>
            </w:r>
          </w:p>
          <w:p w14:paraId="15706248" w14:textId="77777777" w:rsidR="00D43C3A" w:rsidRDefault="00D43C3A">
            <w:pPr>
              <w:jc w:val="both"/>
              <w:rPr>
                <w:rFonts w:ascii="Cambria" w:hAnsi="Cambria"/>
                <w:spacing w:val="-6"/>
                <w:sz w:val="20"/>
                <w:szCs w:val="20"/>
              </w:rPr>
            </w:pPr>
            <w:r>
              <w:rPr>
                <w:rFonts w:ascii="Cambria" w:hAnsi="Cambria"/>
                <w:spacing w:val="-6"/>
                <w:sz w:val="20"/>
                <w:szCs w:val="20"/>
              </w:rPr>
              <w:t>Accepted 16</w:t>
            </w:r>
            <w:r>
              <w:rPr>
                <w:rFonts w:ascii="Cambria" w:hAnsi="Cambria"/>
                <w:spacing w:val="-6"/>
                <w:sz w:val="20"/>
                <w:szCs w:val="20"/>
                <w:vertAlign w:val="superscript"/>
              </w:rPr>
              <w:t>th</w:t>
            </w:r>
            <w:r>
              <w:rPr>
                <w:rFonts w:ascii="Cambria" w:hAnsi="Cambria"/>
                <w:spacing w:val="-6"/>
                <w:sz w:val="20"/>
                <w:szCs w:val="20"/>
              </w:rPr>
              <w:t xml:space="preserve"> Mar 2020</w:t>
            </w:r>
          </w:p>
          <w:p w14:paraId="13771C5B" w14:textId="77777777" w:rsidR="00D43C3A" w:rsidRDefault="00D43C3A">
            <w:pPr>
              <w:spacing w:after="120"/>
              <w:jc w:val="both"/>
              <w:rPr>
                <w:rFonts w:ascii="Cambria" w:hAnsi="Cambria"/>
                <w:spacing w:val="-6"/>
                <w:sz w:val="20"/>
                <w:szCs w:val="20"/>
              </w:rPr>
            </w:pPr>
            <w:r>
              <w:rPr>
                <w:rFonts w:ascii="Cambria" w:hAnsi="Cambria"/>
                <w:spacing w:val="-6"/>
                <w:sz w:val="20"/>
                <w:szCs w:val="20"/>
              </w:rPr>
              <w:t>Available online 29</w:t>
            </w:r>
            <w:r>
              <w:rPr>
                <w:rFonts w:ascii="Cambria" w:hAnsi="Cambria"/>
                <w:spacing w:val="-6"/>
                <w:sz w:val="20"/>
                <w:szCs w:val="20"/>
                <w:vertAlign w:val="superscript"/>
              </w:rPr>
              <w:t>th</w:t>
            </w:r>
            <w:r>
              <w:rPr>
                <w:rFonts w:ascii="Cambria" w:hAnsi="Cambria"/>
                <w:spacing w:val="-6"/>
                <w:sz w:val="20"/>
                <w:szCs w:val="20"/>
              </w:rPr>
              <w:t xml:space="preserve"> Apr 2020</w:t>
            </w:r>
          </w:p>
        </w:tc>
        <w:tc>
          <w:tcPr>
            <w:tcW w:w="399" w:type="dxa"/>
            <w:tcBorders>
              <w:top w:val="single" w:sz="4" w:space="0" w:color="auto"/>
              <w:left w:val="nil"/>
              <w:bottom w:val="nil"/>
              <w:right w:val="nil"/>
            </w:tcBorders>
          </w:tcPr>
          <w:p w14:paraId="5B878B60" w14:textId="77777777" w:rsidR="00D43C3A" w:rsidRDefault="00D43C3A">
            <w:pPr>
              <w:ind w:firstLine="403"/>
              <w:jc w:val="both"/>
              <w:rPr>
                <w:rFonts w:ascii="Cambria" w:hAnsi="Cambria"/>
                <w:spacing w:val="-4"/>
                <w:sz w:val="20"/>
                <w:szCs w:val="20"/>
              </w:rPr>
            </w:pPr>
          </w:p>
        </w:tc>
        <w:tc>
          <w:tcPr>
            <w:tcW w:w="6417" w:type="dxa"/>
            <w:vMerge w:val="restart"/>
            <w:tcBorders>
              <w:top w:val="single" w:sz="4" w:space="0" w:color="auto"/>
              <w:left w:val="nil"/>
              <w:bottom w:val="single" w:sz="4" w:space="0" w:color="auto"/>
              <w:right w:val="nil"/>
            </w:tcBorders>
          </w:tcPr>
          <w:p w14:paraId="79FAC42D" w14:textId="04E9ABC1" w:rsidR="00D43C3A" w:rsidRDefault="00D43C3A">
            <w:pPr>
              <w:pStyle w:val="tmtt0"/>
            </w:pPr>
            <w:r w:rsidRPr="00D43C3A">
              <w:t>The article refers to the application of the Microsoft Excel Electronic spreadsheet (ME) in materials accounting. Base on the practical study of the materials accounting in the mining enterprises owned by the Vietnam Mineral Coal Industry Group (TKV) in conjunction with the study of 200/BTC-TT in 2014, the group of authors have designed the sheets to serve for the accounting of materials in the mining enterprises. In this, the sheets save the basic information about the business, the sheets of ME are designed to store the data (the inputs for materials  accounting), and the sheets for the output of the material ledger.  The sheets are designed with a friendly interface, complied with the regulations of the Ministry of Finance and in accordance with the actual conditions in the mining business. The functions of ME are the maximum used for the computational formulas in the ledger to ensure complete automation of writing ledger. In other words, each time the accounting document is entered in the Database, the ledger is updated immediately by using real-time processing. It is possible to say the research results of the article can be considered as a software written on the background of the ME for accounting work</w:t>
            </w:r>
            <w:r>
              <w:t>.</w:t>
            </w:r>
          </w:p>
          <w:p w14:paraId="2444FE8A" w14:textId="77777777" w:rsidR="00D43C3A" w:rsidRDefault="00D43C3A">
            <w:pPr>
              <w:pStyle w:val="tmtt0"/>
            </w:pPr>
          </w:p>
          <w:p w14:paraId="05E5C848" w14:textId="77777777" w:rsidR="00D43C3A" w:rsidRDefault="00D43C3A">
            <w:pPr>
              <w:pStyle w:val="tmtt0"/>
            </w:pPr>
          </w:p>
          <w:p w14:paraId="5B4124F5" w14:textId="77777777" w:rsidR="00D43C3A" w:rsidRDefault="00D43C3A">
            <w:pPr>
              <w:pStyle w:val="tmtt0"/>
            </w:pPr>
          </w:p>
          <w:p w14:paraId="6D33AAAF" w14:textId="77777777" w:rsidR="00D43C3A" w:rsidRDefault="00D43C3A">
            <w:pPr>
              <w:pStyle w:val="copyR"/>
              <w:spacing w:before="240"/>
              <w:rPr>
                <w:i/>
                <w:color w:val="auto"/>
                <w:spacing w:val="-4"/>
                <w:lang w:val="vi-VN"/>
              </w:rPr>
            </w:pPr>
            <w:r>
              <w:rPr>
                <w:color w:val="auto"/>
                <w:spacing w:val="-4"/>
              </w:rPr>
              <w:t>Copyright © 2020 Hanoi University of Mining and Geology. All rights reserved.</w:t>
            </w:r>
          </w:p>
        </w:tc>
      </w:tr>
      <w:tr w:rsidR="00D43C3A" w14:paraId="1716F5E4" w14:textId="77777777" w:rsidTr="00D43C3A">
        <w:trPr>
          <w:trHeight w:val="1478"/>
        </w:trPr>
        <w:tc>
          <w:tcPr>
            <w:tcW w:w="2539" w:type="dxa"/>
            <w:tcBorders>
              <w:top w:val="single" w:sz="4" w:space="0" w:color="auto"/>
              <w:left w:val="nil"/>
              <w:bottom w:val="single" w:sz="4" w:space="0" w:color="auto"/>
              <w:right w:val="nil"/>
            </w:tcBorders>
            <w:hideMark/>
          </w:tcPr>
          <w:p w14:paraId="02B0B5F2" w14:textId="77777777" w:rsidR="00D43C3A" w:rsidRDefault="00D43C3A">
            <w:pPr>
              <w:jc w:val="both"/>
              <w:rPr>
                <w:rFonts w:ascii="Cambria" w:hAnsi="Cambria"/>
                <w:i/>
                <w:spacing w:val="-4"/>
                <w:sz w:val="20"/>
                <w:szCs w:val="20"/>
              </w:rPr>
            </w:pPr>
            <w:r>
              <w:rPr>
                <w:rFonts w:ascii="Cambria" w:hAnsi="Cambria"/>
                <w:i/>
                <w:spacing w:val="-4"/>
                <w:sz w:val="20"/>
                <w:szCs w:val="20"/>
              </w:rPr>
              <w:t>Keywords:</w:t>
            </w:r>
          </w:p>
          <w:p w14:paraId="5040A3B5" w14:textId="01B24FC8" w:rsidR="00D43C3A" w:rsidRDefault="00D43C3A">
            <w:pPr>
              <w:jc w:val="both"/>
              <w:rPr>
                <w:rFonts w:ascii="Cambria" w:hAnsi="Cambria"/>
                <w:spacing w:val="-4"/>
              </w:rPr>
            </w:pPr>
            <w:r w:rsidRPr="00D43C3A">
              <w:rPr>
                <w:rFonts w:ascii="Cambria" w:hAnsi="Cambria"/>
                <w:spacing w:val="-4"/>
                <w:sz w:val="20"/>
                <w:szCs w:val="20"/>
              </w:rPr>
              <w:t>Microsoft Excel</w:t>
            </w:r>
            <w:r>
              <w:rPr>
                <w:rFonts w:ascii="Cambria" w:hAnsi="Cambria"/>
                <w:spacing w:val="-4"/>
                <w:sz w:val="20"/>
                <w:szCs w:val="20"/>
              </w:rPr>
              <w:t xml:space="preserve">, Materials Accounting, </w:t>
            </w:r>
            <w:r>
              <w:rPr>
                <w:rFonts w:ascii="Cambria" w:hAnsi="Cambria"/>
                <w:spacing w:val="-4"/>
                <w:sz w:val="20"/>
                <w:szCs w:val="20"/>
              </w:rPr>
              <w:t>.</w:t>
            </w:r>
          </w:p>
        </w:tc>
        <w:tc>
          <w:tcPr>
            <w:tcW w:w="399" w:type="dxa"/>
            <w:tcBorders>
              <w:top w:val="nil"/>
              <w:left w:val="nil"/>
              <w:bottom w:val="single" w:sz="4" w:space="0" w:color="auto"/>
              <w:right w:val="nil"/>
            </w:tcBorders>
          </w:tcPr>
          <w:p w14:paraId="5AD549B2" w14:textId="77777777" w:rsidR="00D43C3A" w:rsidRDefault="00D43C3A">
            <w:pPr>
              <w:ind w:firstLine="403"/>
              <w:jc w:val="both"/>
              <w:rPr>
                <w:rFonts w:ascii="Cambria" w:hAnsi="Cambria"/>
                <w:spacing w:val="-4"/>
              </w:rPr>
            </w:pPr>
          </w:p>
        </w:tc>
        <w:tc>
          <w:tcPr>
            <w:tcW w:w="0" w:type="auto"/>
            <w:vMerge/>
            <w:tcBorders>
              <w:top w:val="single" w:sz="4" w:space="0" w:color="auto"/>
              <w:left w:val="nil"/>
              <w:bottom w:val="single" w:sz="4" w:space="0" w:color="auto"/>
              <w:right w:val="nil"/>
            </w:tcBorders>
            <w:vAlign w:val="center"/>
            <w:hideMark/>
          </w:tcPr>
          <w:p w14:paraId="43791492" w14:textId="77777777" w:rsidR="00D43C3A" w:rsidRDefault="00D43C3A">
            <w:pPr>
              <w:jc w:val="both"/>
              <w:rPr>
                <w:rFonts w:ascii="Cambria" w:eastAsia="Times New Roman" w:hAnsi="Cambria"/>
                <w:i/>
                <w:spacing w:val="-4"/>
                <w:sz w:val="18"/>
                <w:szCs w:val="18"/>
                <w:lang w:val="vi-VN" w:eastAsia="en-US"/>
              </w:rPr>
            </w:pPr>
          </w:p>
        </w:tc>
      </w:tr>
    </w:tbl>
    <w:p w14:paraId="66E3DEED" w14:textId="77777777" w:rsidR="00D43C3A" w:rsidRDefault="00D43C3A" w:rsidP="00D43C3A">
      <w:pPr>
        <w:pStyle w:val="Abstrac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D43C3A" w14:paraId="2153A9B0" w14:textId="77777777" w:rsidTr="00D43C3A">
        <w:tc>
          <w:tcPr>
            <w:tcW w:w="9345" w:type="dxa"/>
            <w:hideMark/>
          </w:tcPr>
          <w:p w14:paraId="4EEC25A7" w14:textId="77777777" w:rsidR="00D43C3A" w:rsidRDefault="00D43C3A">
            <w:pPr>
              <w:rPr>
                <w:rFonts w:ascii="Cambria" w:hAnsi="Cambria"/>
                <w:i/>
                <w:sz w:val="22"/>
                <w:szCs w:val="22"/>
              </w:rPr>
            </w:pPr>
            <w:r>
              <w:rPr>
                <w:rFonts w:ascii="Cambria" w:hAnsi="Cambria"/>
                <w:i/>
                <w:sz w:val="22"/>
                <w:szCs w:val="22"/>
              </w:rPr>
              <w:t>_____________________</w:t>
            </w:r>
          </w:p>
          <w:p w14:paraId="546D65A9" w14:textId="77777777" w:rsidR="00D43C3A" w:rsidRDefault="00D43C3A">
            <w:pPr>
              <w:rPr>
                <w:rFonts w:ascii="Cambria" w:hAnsi="Cambria"/>
                <w:i/>
                <w:sz w:val="22"/>
                <w:szCs w:val="22"/>
              </w:rPr>
            </w:pPr>
            <w:r>
              <w:rPr>
                <w:rFonts w:ascii="Cambria" w:hAnsi="Cambria"/>
                <w:i/>
                <w:sz w:val="22"/>
                <w:szCs w:val="22"/>
              </w:rPr>
              <w:t>*Corresponding author.</w:t>
            </w:r>
          </w:p>
          <w:p w14:paraId="03E1F71D" w14:textId="60D0024D" w:rsidR="00D43C3A" w:rsidRDefault="00D43C3A">
            <w:pPr>
              <w:rPr>
                <w:rFonts w:ascii="Cambria" w:hAnsi="Cambria"/>
                <w:i/>
                <w:sz w:val="22"/>
                <w:szCs w:val="22"/>
              </w:rPr>
            </w:pPr>
            <w:r>
              <w:rPr>
                <w:rFonts w:ascii="Cambria" w:hAnsi="Cambria"/>
                <w:i/>
                <w:sz w:val="22"/>
                <w:szCs w:val="22"/>
              </w:rPr>
              <w:t xml:space="preserve">E-mail address: </w:t>
            </w:r>
            <w:r>
              <w:rPr>
                <w:rFonts w:ascii="Cambria" w:hAnsi="Cambria"/>
                <w:i/>
                <w:sz w:val="22"/>
                <w:szCs w:val="22"/>
              </w:rPr>
              <w:t>NguyenThiBichNgoc@Humg.edu.vn</w:t>
            </w:r>
          </w:p>
          <w:p w14:paraId="0ED1CA89" w14:textId="77777777" w:rsidR="00D43C3A" w:rsidRDefault="00D43C3A">
            <w:pPr>
              <w:spacing w:before="120"/>
              <w:rPr>
                <w:rFonts w:ascii="Cambria" w:hAnsi="Cambria"/>
                <w:sz w:val="22"/>
                <w:szCs w:val="22"/>
              </w:rPr>
            </w:pPr>
            <w:r>
              <w:rPr>
                <w:rFonts w:ascii="Cambria" w:hAnsi="Cambria"/>
                <w:sz w:val="22"/>
                <w:szCs w:val="22"/>
              </w:rPr>
              <w:lastRenderedPageBreak/>
              <w:t>https://doi.org/10.25074/xyz</w:t>
            </w:r>
          </w:p>
        </w:tc>
      </w:tr>
    </w:tbl>
    <w:p w14:paraId="21A17618" w14:textId="77777777" w:rsidR="00D43C3A" w:rsidRDefault="00D43C3A" w:rsidP="00D43C3A">
      <w:pPr>
        <w:spacing w:before="360" w:after="240"/>
        <w:jc w:val="both"/>
        <w:rPr>
          <w:rFonts w:ascii="Cambria" w:eastAsia="Times New Roman" w:hAnsi="Cambria"/>
          <w:b/>
          <w:iCs/>
          <w:color w:val="000000"/>
          <w:sz w:val="32"/>
          <w:lang w:val="en-US" w:eastAsia="en-US" w:bidi="th-TH"/>
        </w:rPr>
      </w:pPr>
      <w:r>
        <w:lastRenderedPageBreak/>
        <w:br w:type="page"/>
      </w:r>
    </w:p>
    <w:p w14:paraId="780B6B45" w14:textId="6236CA01" w:rsidR="002855F3" w:rsidRDefault="007247F2" w:rsidP="007247F2">
      <w:pPr>
        <w:pStyle w:val="Title"/>
        <w:rPr>
          <w:rFonts w:ascii="Cambria" w:eastAsia="Times New Roman" w:hAnsi="Cambria"/>
          <w:b/>
          <w:iCs/>
          <w:color w:val="000000"/>
          <w:sz w:val="32"/>
          <w:lang w:val="en-US" w:eastAsia="en-US" w:bidi="th-TH"/>
        </w:rPr>
      </w:pPr>
      <w:r>
        <w:rPr>
          <w:noProof/>
        </w:rPr>
        <w:lastRenderedPageBreak/>
        <w:drawing>
          <wp:inline distT="0" distB="0" distL="0" distR="0" wp14:anchorId="73360AC0" wp14:editId="109C8124">
            <wp:extent cx="5940425" cy="993775"/>
            <wp:effectExtent l="0" t="0" r="317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0425" cy="993775"/>
                    </a:xfrm>
                    <a:prstGeom prst="rect">
                      <a:avLst/>
                    </a:prstGeom>
                  </pic:spPr>
                </pic:pic>
              </a:graphicData>
            </a:graphic>
          </wp:inline>
        </w:drawing>
      </w:r>
    </w:p>
    <w:p w14:paraId="1DA2DDD3" w14:textId="490958AD" w:rsidR="002855F3" w:rsidRPr="00F84D3A" w:rsidRDefault="000A5AFD" w:rsidP="002855F3">
      <w:pPr>
        <w:pStyle w:val="Tnbi"/>
        <w:rPr>
          <w:spacing w:val="-4"/>
        </w:rPr>
      </w:pPr>
      <w:r w:rsidRPr="000A5AFD">
        <w:t xml:space="preserve">Ứng dụng bảng tính điện tử Microsoft Excel trong công tác kế toán nguyên vật liệu trong các doanh nghiệp mỏ thuộc Tập đoàn </w:t>
      </w:r>
      <w:r w:rsidR="00CC5A8D">
        <w:t>C</w:t>
      </w:r>
      <w:r w:rsidRPr="000A5AFD">
        <w:t xml:space="preserve">ông nghiệp </w:t>
      </w:r>
      <w:r w:rsidR="00CC5A8D">
        <w:t>T</w:t>
      </w:r>
      <w:r w:rsidRPr="000A5AFD">
        <w:t xml:space="preserve">han </w:t>
      </w:r>
      <w:r w:rsidR="00CC5A8D">
        <w:t>K</w:t>
      </w:r>
      <w:r w:rsidRPr="000A5AFD">
        <w:t>hoáng sản Việt Nam</w:t>
      </w:r>
    </w:p>
    <w:p w14:paraId="0C24A5FF" w14:textId="034868E4" w:rsidR="002855F3" w:rsidRPr="00F84D3A" w:rsidRDefault="00B43661" w:rsidP="002855F3">
      <w:pPr>
        <w:pStyle w:val="Tntcgi"/>
      </w:pPr>
      <w:r>
        <w:t xml:space="preserve">Nguyễn Thị Bích Ngọc </w:t>
      </w:r>
      <w:r w:rsidRPr="000F64C5">
        <w:rPr>
          <w:vertAlign w:val="superscript"/>
        </w:rPr>
        <w:t>1,*</w:t>
      </w:r>
      <w:r>
        <w:t xml:space="preserve">, Phạm Thị Hồng Hạnh </w:t>
      </w:r>
      <w:r w:rsidRPr="000F64C5">
        <w:rPr>
          <w:vertAlign w:val="superscript"/>
        </w:rPr>
        <w:t>2</w:t>
      </w:r>
    </w:p>
    <w:p w14:paraId="7500DFE8" w14:textId="18922E4F" w:rsidR="002855F3" w:rsidRPr="008E6DE9" w:rsidRDefault="002855F3" w:rsidP="00D16DD8">
      <w:pPr>
        <w:spacing w:before="360" w:after="240"/>
        <w:rPr>
          <w:rFonts w:ascii="Cambria" w:hAnsi="Cambria"/>
          <w:i/>
          <w:spacing w:val="-4"/>
          <w:sz w:val="22"/>
          <w:szCs w:val="22"/>
          <w:lang w:val="en-US" w:eastAsia="en-US"/>
        </w:rPr>
      </w:pPr>
      <w:r>
        <w:rPr>
          <w:rFonts w:ascii="Cambria" w:hAnsi="Cambria"/>
          <w:i/>
          <w:spacing w:val="-4"/>
          <w:sz w:val="22"/>
          <w:szCs w:val="22"/>
          <w:vertAlign w:val="superscript"/>
          <w:lang w:val="en-US" w:eastAsia="en-US"/>
        </w:rPr>
        <w:t>1</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 xml:space="preserve">Khoa </w:t>
      </w:r>
      <w:r w:rsidR="00B43661">
        <w:rPr>
          <w:rFonts w:ascii="Cambria" w:hAnsi="Cambria"/>
          <w:i/>
          <w:spacing w:val="-4"/>
          <w:sz w:val="22"/>
          <w:szCs w:val="22"/>
          <w:lang w:val="en-US" w:eastAsia="en-US"/>
        </w:rPr>
        <w:t>Kinh tế - Quản trị kinh doanh</w:t>
      </w:r>
      <w:r w:rsidRPr="008E6DE9">
        <w:rPr>
          <w:rFonts w:ascii="Cambria" w:hAnsi="Cambria"/>
          <w:i/>
          <w:spacing w:val="-4"/>
          <w:sz w:val="22"/>
          <w:szCs w:val="22"/>
          <w:lang w:val="en-US" w:eastAsia="en-US"/>
        </w:rPr>
        <w:t xml:space="preserve">, Trường </w:t>
      </w:r>
      <w:r w:rsidR="00B43661">
        <w:rPr>
          <w:rFonts w:ascii="Cambria" w:hAnsi="Cambria"/>
          <w:i/>
          <w:spacing w:val="-4"/>
          <w:sz w:val="22"/>
          <w:szCs w:val="22"/>
          <w:lang w:val="en-US" w:eastAsia="en-US"/>
        </w:rPr>
        <w:t>Đại học Mỏ Địa chất</w:t>
      </w:r>
      <w:r w:rsidRPr="008E6DE9">
        <w:rPr>
          <w:rFonts w:ascii="Cambria" w:hAnsi="Cambria"/>
          <w:i/>
          <w:spacing w:val="-4"/>
          <w:sz w:val="22"/>
          <w:szCs w:val="22"/>
          <w:lang w:val="en-US" w:eastAsia="en-US"/>
        </w:rPr>
        <w:t xml:space="preserve">, </w:t>
      </w:r>
      <w:r w:rsidR="00B43661">
        <w:rPr>
          <w:rFonts w:ascii="Cambria" w:hAnsi="Cambria"/>
          <w:i/>
          <w:spacing w:val="-4"/>
          <w:sz w:val="22"/>
          <w:szCs w:val="22"/>
          <w:lang w:val="en-US" w:eastAsia="en-US"/>
        </w:rPr>
        <w:t>Việt Nam</w:t>
      </w:r>
      <w:r w:rsidR="00D16DD8">
        <w:rPr>
          <w:rFonts w:ascii="Cambria" w:hAnsi="Cambria"/>
          <w:i/>
          <w:spacing w:val="-4"/>
          <w:sz w:val="22"/>
          <w:szCs w:val="22"/>
          <w:lang w:val="en-US" w:eastAsia="en-US"/>
        </w:rPr>
        <w:t>, NguyenThiBichNgoc@Humg.edu.vn</w:t>
      </w:r>
    </w:p>
    <w:p w14:paraId="3D9AB0EE" w14:textId="669952E6"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2</w:t>
      </w:r>
      <w:r>
        <w:rPr>
          <w:rFonts w:ascii="Cambria" w:hAnsi="Cambria"/>
          <w:i/>
          <w:spacing w:val="-4"/>
          <w:sz w:val="22"/>
          <w:szCs w:val="22"/>
          <w:lang w:val="en-US" w:eastAsia="en-US"/>
        </w:rPr>
        <w:t xml:space="preserve"> </w:t>
      </w:r>
      <w:r w:rsidR="00B43661" w:rsidRPr="008E6DE9">
        <w:rPr>
          <w:rFonts w:ascii="Cambria" w:hAnsi="Cambria"/>
          <w:i/>
          <w:spacing w:val="-4"/>
          <w:sz w:val="22"/>
          <w:szCs w:val="22"/>
          <w:lang w:val="en-US" w:eastAsia="en-US"/>
        </w:rPr>
        <w:t xml:space="preserve">Khoa </w:t>
      </w:r>
      <w:r w:rsidR="00B43661">
        <w:rPr>
          <w:rFonts w:ascii="Cambria" w:hAnsi="Cambria"/>
          <w:i/>
          <w:spacing w:val="-4"/>
          <w:sz w:val="22"/>
          <w:szCs w:val="22"/>
          <w:lang w:val="en-US" w:eastAsia="en-US"/>
        </w:rPr>
        <w:t>Kinh tế - Quản trị kinh doanh</w:t>
      </w:r>
      <w:r w:rsidR="00B43661" w:rsidRPr="008E6DE9">
        <w:rPr>
          <w:rFonts w:ascii="Cambria" w:hAnsi="Cambria"/>
          <w:i/>
          <w:spacing w:val="-4"/>
          <w:sz w:val="22"/>
          <w:szCs w:val="22"/>
          <w:lang w:val="en-US" w:eastAsia="en-US"/>
        </w:rPr>
        <w:t xml:space="preserve">, Trường </w:t>
      </w:r>
      <w:r w:rsidR="00B43661">
        <w:rPr>
          <w:rFonts w:ascii="Cambria" w:hAnsi="Cambria"/>
          <w:i/>
          <w:spacing w:val="-4"/>
          <w:sz w:val="22"/>
          <w:szCs w:val="22"/>
          <w:lang w:val="en-US" w:eastAsia="en-US"/>
        </w:rPr>
        <w:t>Đại học Mỏ Địa chất</w:t>
      </w:r>
      <w:r w:rsidR="00B43661" w:rsidRPr="008E6DE9">
        <w:rPr>
          <w:rFonts w:ascii="Cambria" w:hAnsi="Cambria"/>
          <w:i/>
          <w:spacing w:val="-4"/>
          <w:sz w:val="22"/>
          <w:szCs w:val="22"/>
          <w:lang w:val="en-US" w:eastAsia="en-US"/>
        </w:rPr>
        <w:t xml:space="preserve">, </w:t>
      </w:r>
      <w:r w:rsidR="00B43661">
        <w:rPr>
          <w:rFonts w:ascii="Cambria" w:hAnsi="Cambria"/>
          <w:i/>
          <w:spacing w:val="-4"/>
          <w:sz w:val="22"/>
          <w:szCs w:val="22"/>
          <w:lang w:val="en-US" w:eastAsia="en-US"/>
        </w:rPr>
        <w:t>Việt Nam</w:t>
      </w:r>
      <w:r w:rsidR="00B43661" w:rsidRPr="008E6DE9">
        <w:rPr>
          <w:rFonts w:ascii="Cambria" w:hAnsi="Cambria"/>
          <w:i/>
          <w:spacing w:val="-4"/>
          <w:sz w:val="22"/>
          <w:szCs w:val="22"/>
          <w:lang w:val="en-US" w:eastAsia="en-US"/>
        </w:rPr>
        <w:t xml:space="preserve">, </w:t>
      </w:r>
      <w:r w:rsidR="00B43661">
        <w:rPr>
          <w:rFonts w:ascii="Cambria" w:hAnsi="Cambria"/>
          <w:i/>
          <w:spacing w:val="-4"/>
          <w:sz w:val="22"/>
          <w:szCs w:val="22"/>
          <w:lang w:val="en-US" w:eastAsia="en-US"/>
        </w:rPr>
        <w:t>PhamThiHongHanh@Humg.edu.vn</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29"/>
        <w:gridCol w:w="458"/>
        <w:gridCol w:w="6668"/>
      </w:tblGrid>
      <w:tr w:rsidR="002855F3" w:rsidRPr="00F84D3A" w14:paraId="072EABC6" w14:textId="77777777" w:rsidTr="000F4760">
        <w:trPr>
          <w:trHeight w:val="459"/>
        </w:trPr>
        <w:tc>
          <w:tcPr>
            <w:tcW w:w="1191" w:type="pct"/>
            <w:tcBorders>
              <w:left w:val="nil"/>
              <w:bottom w:val="single" w:sz="4" w:space="0" w:color="auto"/>
              <w:right w:val="nil"/>
            </w:tcBorders>
            <w:shd w:val="clear" w:color="auto" w:fill="auto"/>
          </w:tcPr>
          <w:p w14:paraId="3AF53503" w14:textId="77777777" w:rsidR="002855F3" w:rsidRPr="00F84D3A" w:rsidRDefault="002855F3" w:rsidP="000F4760">
            <w:pPr>
              <w:pStyle w:val="TTbibovtmtt"/>
              <w:rPr>
                <w:spacing w:val="-4"/>
                <w:sz w:val="20"/>
              </w:rPr>
            </w:pPr>
            <w:r w:rsidRPr="00F84D3A">
              <w:rPr>
                <w:spacing w:val="-4"/>
                <w:sz w:val="20"/>
              </w:rPr>
              <w:t>THÔNG TIN BÀI BÁ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0F4760">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F84D3A" w:rsidRDefault="002855F3" w:rsidP="000F4760">
            <w:pPr>
              <w:pStyle w:val="TTbibovtmtt"/>
              <w:rPr>
                <w:spacing w:val="-4"/>
                <w:sz w:val="20"/>
              </w:rPr>
            </w:pPr>
            <w:r w:rsidRPr="00F84D3A">
              <w:rPr>
                <w:spacing w:val="-4"/>
                <w:sz w:val="20"/>
              </w:rPr>
              <w:t>TÓM TẮT</w:t>
            </w:r>
          </w:p>
        </w:tc>
      </w:tr>
      <w:tr w:rsidR="002855F3" w:rsidRPr="00F84D3A" w14:paraId="7A6C3DD5" w14:textId="77777777" w:rsidTr="000F4760">
        <w:trPr>
          <w:trHeight w:val="890"/>
        </w:trPr>
        <w:tc>
          <w:tcPr>
            <w:tcW w:w="1191" w:type="pct"/>
            <w:tcBorders>
              <w:left w:val="nil"/>
              <w:right w:val="nil"/>
            </w:tcBorders>
            <w:shd w:val="clear" w:color="auto" w:fill="auto"/>
          </w:tcPr>
          <w:p w14:paraId="248087EC" w14:textId="77777777" w:rsidR="002855F3" w:rsidRPr="00F84D3A" w:rsidRDefault="002855F3" w:rsidP="000F4760">
            <w:pPr>
              <w:rPr>
                <w:rFonts w:ascii="Cambria" w:hAnsi="Cambria"/>
                <w:i/>
                <w:spacing w:val="-4"/>
                <w:sz w:val="20"/>
                <w:szCs w:val="20"/>
              </w:rPr>
            </w:pPr>
            <w:r w:rsidRPr="00F84D3A">
              <w:rPr>
                <w:rFonts w:ascii="Cambria" w:hAnsi="Cambria"/>
                <w:i/>
                <w:spacing w:val="-4"/>
                <w:sz w:val="20"/>
                <w:szCs w:val="20"/>
              </w:rPr>
              <w:t>Quá trình:</w:t>
            </w:r>
          </w:p>
          <w:p w14:paraId="71EB3D07" w14:textId="77777777" w:rsidR="002855F3" w:rsidRPr="002741AA" w:rsidRDefault="002855F3" w:rsidP="000F4760">
            <w:pPr>
              <w:rPr>
                <w:rFonts w:ascii="Cambria" w:hAnsi="Cambria"/>
                <w:spacing w:val="-4"/>
                <w:sz w:val="20"/>
                <w:szCs w:val="20"/>
                <w:highlight w:val="yellow"/>
              </w:rPr>
            </w:pPr>
            <w:r w:rsidRPr="002741AA">
              <w:rPr>
                <w:rFonts w:ascii="Cambria" w:hAnsi="Cambria"/>
                <w:spacing w:val="-4"/>
                <w:sz w:val="20"/>
                <w:szCs w:val="20"/>
                <w:highlight w:val="yellow"/>
              </w:rPr>
              <w:t>Nhận bài 15/02/2020</w:t>
            </w:r>
          </w:p>
          <w:p w14:paraId="68911CA4" w14:textId="77777777" w:rsidR="002855F3" w:rsidRPr="002741AA" w:rsidRDefault="002855F3" w:rsidP="000F4760">
            <w:pPr>
              <w:rPr>
                <w:rFonts w:ascii="Cambria" w:hAnsi="Cambria"/>
                <w:spacing w:val="-4"/>
                <w:sz w:val="20"/>
                <w:szCs w:val="20"/>
                <w:highlight w:val="yellow"/>
              </w:rPr>
            </w:pPr>
            <w:r w:rsidRPr="002741AA">
              <w:rPr>
                <w:rFonts w:ascii="Cambria" w:hAnsi="Cambria"/>
                <w:spacing w:val="-4"/>
                <w:sz w:val="20"/>
                <w:szCs w:val="20"/>
                <w:highlight w:val="yellow"/>
              </w:rPr>
              <w:t>Chấp nhận 16/3/2020</w:t>
            </w:r>
          </w:p>
          <w:p w14:paraId="2204BD63" w14:textId="77777777" w:rsidR="002855F3" w:rsidRPr="00F84D3A" w:rsidRDefault="002855F3" w:rsidP="000F4760">
            <w:pPr>
              <w:spacing w:after="120"/>
              <w:rPr>
                <w:rFonts w:ascii="Cambria" w:hAnsi="Cambria"/>
                <w:spacing w:val="-4"/>
                <w:sz w:val="20"/>
                <w:szCs w:val="20"/>
              </w:rPr>
            </w:pPr>
            <w:r w:rsidRPr="002741AA">
              <w:rPr>
                <w:rFonts w:ascii="Cambria" w:hAnsi="Cambria"/>
                <w:spacing w:val="-4"/>
                <w:sz w:val="20"/>
                <w:szCs w:val="20"/>
                <w:highlight w:val="yellow"/>
              </w:rPr>
              <w:t>Đăng online 29/4/2020</w:t>
            </w:r>
          </w:p>
        </w:tc>
        <w:tc>
          <w:tcPr>
            <w:tcW w:w="245" w:type="pct"/>
            <w:tcBorders>
              <w:left w:val="nil"/>
              <w:bottom w:val="nil"/>
              <w:right w:val="nil"/>
            </w:tcBorders>
            <w:shd w:val="clear" w:color="auto" w:fill="auto"/>
          </w:tcPr>
          <w:p w14:paraId="2AE23178" w14:textId="77777777" w:rsidR="002855F3" w:rsidRPr="00F84D3A" w:rsidRDefault="002855F3" w:rsidP="000F4760">
            <w:pPr>
              <w:ind w:firstLine="403"/>
              <w:rPr>
                <w:rFonts w:ascii="Cambria" w:hAnsi="Cambria"/>
                <w:spacing w:val="-4"/>
              </w:rPr>
            </w:pPr>
          </w:p>
        </w:tc>
        <w:tc>
          <w:tcPr>
            <w:tcW w:w="3564" w:type="pct"/>
            <w:vMerge w:val="restart"/>
            <w:tcBorders>
              <w:left w:val="nil"/>
              <w:right w:val="nil"/>
            </w:tcBorders>
            <w:shd w:val="clear" w:color="auto" w:fill="auto"/>
          </w:tcPr>
          <w:p w14:paraId="26373CB5" w14:textId="09EE1284" w:rsidR="00B43661" w:rsidRPr="00B43661" w:rsidRDefault="00B27B8F" w:rsidP="00B43661">
            <w:pPr>
              <w:pStyle w:val="Tmtt"/>
            </w:pPr>
            <w:bookmarkStart w:id="1" w:name="_Hlk49004065"/>
            <w:bookmarkStart w:id="2" w:name="_Hlk48988461"/>
            <w:r>
              <w:rPr>
                <w:lang w:val="vi-VN"/>
              </w:rPr>
              <w:t>Bài báo đề cấp đến việc ứng dụng b</w:t>
            </w:r>
            <w:r w:rsidR="00B43661" w:rsidRPr="00B43661">
              <w:t xml:space="preserve">ảng tính điện tử </w:t>
            </w:r>
            <w:bookmarkEnd w:id="1"/>
            <w:r w:rsidR="00B43661" w:rsidRPr="00B43661">
              <w:t xml:space="preserve">Microsoft Excel (ME) </w:t>
            </w:r>
            <w:r>
              <w:rPr>
                <w:lang w:val="vi-VN"/>
              </w:rPr>
              <w:t xml:space="preserve">trong công tác kế toán nguyên vật liệu. </w:t>
            </w:r>
            <w:r w:rsidR="009864C2">
              <w:rPr>
                <w:lang w:val="vi-VN"/>
              </w:rPr>
              <w:t xml:space="preserve">Từ việc nghiên cứu thực tế công tác kế toán nguyên vật liệu tại các doanh nghiệp mỏ thuộc Tập đoàn Công nghiệp Than Khoáng sản Việt Nam </w:t>
            </w:r>
            <w:r w:rsidR="00010F54">
              <w:rPr>
                <w:lang w:val="vi-VN"/>
              </w:rPr>
              <w:t xml:space="preserve">(TKV) </w:t>
            </w:r>
            <w:r w:rsidR="009864C2">
              <w:rPr>
                <w:lang w:val="vi-VN"/>
              </w:rPr>
              <w:t>kết hợp với nghiên cứu Thông tư 200/BTC</w:t>
            </w:r>
            <w:r w:rsidR="00702699">
              <w:rPr>
                <w:lang w:val="vi-VN"/>
              </w:rPr>
              <w:t>-TT</w:t>
            </w:r>
            <w:r w:rsidR="009864C2">
              <w:rPr>
                <w:lang w:val="vi-VN"/>
              </w:rPr>
              <w:t xml:space="preserve"> năm 2014, nhóm tác giả đã thiết kế các trang tính phục vụ cho công tác kế toán nguyên vật liệu trong các doanh nghiệp mỏ.</w:t>
            </w:r>
            <w:r w:rsidR="006941CB">
              <w:rPr>
                <w:lang w:val="vi-VN"/>
              </w:rPr>
              <w:t xml:space="preserve"> Trong đó, có các trang tính lưu những thông tin cơ sở về doanh nghiệp, các trang tính của ME được thiết kế để lưu trữ dữ liệu (những chứng từ đầu vào cho công tác kế toán nguyên vật liệu), và các trang tính để kết xuất các sổ kế toán nguyên vật liệu.  Các trang tính </w:t>
            </w:r>
            <w:r w:rsidR="009864C2">
              <w:rPr>
                <w:lang w:val="vi-VN"/>
              </w:rPr>
              <w:t xml:space="preserve"> được thiết kế với giao diện thân thiện, tuân thủ theo quy định </w:t>
            </w:r>
            <w:r w:rsidR="006941CB">
              <w:rPr>
                <w:lang w:val="vi-VN"/>
              </w:rPr>
              <w:t xml:space="preserve">của Bộ tài chính và phù hợp với điều kiện thực tế tại các doanh nghiệp mỏ. </w:t>
            </w:r>
            <w:r w:rsidR="00702699">
              <w:rPr>
                <w:lang w:val="vi-VN"/>
              </w:rPr>
              <w:t xml:space="preserve">Các hàm số của ME được sử dụng tối đa cho các công thức tính toán tại các sổ kế toán đảm bảo tự động hóa hoàn toàn việc lập/ghi sổ kế toán. Hay nói cách khác, mỗi khi chứng từ kế toán được </w:t>
            </w:r>
            <w:r w:rsidR="000A3664">
              <w:rPr>
                <w:lang w:val="vi-VN"/>
              </w:rPr>
              <w:t>nhập</w:t>
            </w:r>
            <w:r w:rsidR="00702699">
              <w:rPr>
                <w:lang w:val="vi-VN"/>
              </w:rPr>
              <w:t xml:space="preserve"> trong trang cơ sở dữ liệu,</w:t>
            </w:r>
            <w:r w:rsidR="000A3664">
              <w:rPr>
                <w:lang w:val="vi-VN"/>
              </w:rPr>
              <w:t xml:space="preserve"> các sổ kế toán được cập nhật ngay theo hướng xử lý theo thời gian thực. </w:t>
            </w:r>
            <w:r w:rsidR="006941CB">
              <w:rPr>
                <w:lang w:val="vi-VN"/>
              </w:rPr>
              <w:t>Có thể nói k</w:t>
            </w:r>
            <w:r w:rsidR="009864C2">
              <w:rPr>
                <w:lang w:val="vi-VN"/>
              </w:rPr>
              <w:t>ết quả nghiên cứu của bài báo có thể coi  như một phần mềm được viết trên nền ứng dụng của  ME cho công tác kế toán.</w:t>
            </w:r>
          </w:p>
          <w:bookmarkEnd w:id="2"/>
          <w:p w14:paraId="6DC00427" w14:textId="77777777" w:rsidR="002855F3" w:rsidRPr="00B43661" w:rsidRDefault="002855F3" w:rsidP="00B43661">
            <w:pPr>
              <w:pStyle w:val="Tmtt"/>
            </w:pPr>
            <w:r w:rsidRPr="00B43661">
              <w:t xml:space="preserve">© 2020 Trường Đại học Mỏ - Địa chất. Tất cả các quyền được bảo đảm. </w:t>
            </w:r>
          </w:p>
        </w:tc>
      </w:tr>
      <w:tr w:rsidR="002855F3" w:rsidRPr="00F84D3A" w14:paraId="6FB4E0AC" w14:textId="77777777" w:rsidTr="000F4760">
        <w:trPr>
          <w:trHeight w:val="1553"/>
        </w:trPr>
        <w:tc>
          <w:tcPr>
            <w:tcW w:w="1191" w:type="pct"/>
            <w:tcBorders>
              <w:left w:val="nil"/>
              <w:right w:val="nil"/>
            </w:tcBorders>
            <w:shd w:val="clear" w:color="auto" w:fill="auto"/>
          </w:tcPr>
          <w:p w14:paraId="258D035A" w14:textId="77777777" w:rsidR="002855F3" w:rsidRPr="00F84D3A" w:rsidRDefault="002855F3" w:rsidP="000F4760">
            <w:pPr>
              <w:rPr>
                <w:rFonts w:ascii="Cambria" w:hAnsi="Cambria"/>
                <w:i/>
                <w:spacing w:val="-4"/>
                <w:sz w:val="20"/>
                <w:szCs w:val="20"/>
                <w:lang w:val="vi-VN"/>
              </w:rPr>
            </w:pPr>
            <w:r w:rsidRPr="00F84D3A">
              <w:rPr>
                <w:rFonts w:ascii="Cambria" w:hAnsi="Cambria"/>
                <w:i/>
                <w:spacing w:val="-4"/>
                <w:sz w:val="20"/>
                <w:szCs w:val="20"/>
                <w:lang w:val="vi-VN"/>
              </w:rPr>
              <w:t>Từ khóa:</w:t>
            </w:r>
          </w:p>
          <w:p w14:paraId="2DC6479F" w14:textId="0E8A73FF" w:rsidR="002855F3" w:rsidRPr="00F84D3A" w:rsidRDefault="00B43661" w:rsidP="000F4760">
            <w:pPr>
              <w:rPr>
                <w:rFonts w:ascii="Cambria" w:hAnsi="Cambria"/>
                <w:bCs/>
                <w:spacing w:val="-4"/>
                <w:sz w:val="20"/>
                <w:szCs w:val="20"/>
                <w:lang w:val="pt-BR"/>
              </w:rPr>
            </w:pPr>
            <w:r>
              <w:rPr>
                <w:rFonts w:ascii="Cambria" w:hAnsi="Cambria"/>
                <w:bCs/>
                <w:spacing w:val="-4"/>
                <w:sz w:val="20"/>
                <w:szCs w:val="20"/>
                <w:lang w:val="pt-BR"/>
              </w:rPr>
              <w:t>Kế toán nguyên vật liệu, Bảng tính điện tử Microsoft Excel; Nhật ký chứng từ</w:t>
            </w:r>
            <w:r w:rsidR="002855F3">
              <w:rPr>
                <w:rFonts w:ascii="Cambria" w:hAnsi="Cambria"/>
                <w:bCs/>
                <w:spacing w:val="-4"/>
                <w:sz w:val="20"/>
                <w:szCs w:val="20"/>
                <w:lang w:val="pt-BR"/>
              </w:rPr>
              <w:t xml:space="preserve"> </w:t>
            </w:r>
          </w:p>
        </w:tc>
        <w:tc>
          <w:tcPr>
            <w:tcW w:w="245" w:type="pct"/>
            <w:tcBorders>
              <w:top w:val="nil"/>
              <w:left w:val="nil"/>
              <w:right w:val="nil"/>
            </w:tcBorders>
            <w:shd w:val="clear" w:color="auto" w:fill="auto"/>
          </w:tcPr>
          <w:p w14:paraId="2AB673E2" w14:textId="77777777" w:rsidR="002855F3" w:rsidRPr="00F84D3A" w:rsidRDefault="002855F3" w:rsidP="000F4760">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0F4760">
            <w:pPr>
              <w:ind w:firstLine="403"/>
              <w:rPr>
                <w:rFonts w:ascii="Cambria" w:hAnsi="Cambria"/>
                <w:spacing w:val="-4"/>
              </w:rPr>
            </w:pPr>
          </w:p>
        </w:tc>
      </w:tr>
    </w:tbl>
    <w:p w14:paraId="091C29D6" w14:textId="77777777" w:rsidR="002855F3" w:rsidRPr="00F84D3A" w:rsidRDefault="002855F3" w:rsidP="000267B0">
      <w:pPr>
        <w:pStyle w:val="Nidungbi"/>
      </w:pPr>
    </w:p>
    <w:p w14:paraId="187DBA41" w14:textId="77777777" w:rsidR="002855F3" w:rsidRPr="00F84D3A" w:rsidRDefault="002855F3" w:rsidP="00600DAB">
      <w:pPr>
        <w:pStyle w:val="1tvn"/>
        <w:sectPr w:rsidR="002855F3" w:rsidRPr="00F84D3A" w:rsidSect="00957B3D">
          <w:headerReference w:type="even" r:id="rId10"/>
          <w:headerReference w:type="default" r:id="rId11"/>
          <w:headerReference w:type="first" r:id="rId12"/>
          <w:pgSz w:w="11907" w:h="15649" w:code="9"/>
          <w:pgMar w:top="1247" w:right="1276" w:bottom="1304" w:left="1276" w:header="907" w:footer="1021" w:gutter="0"/>
          <w:cols w:space="720"/>
          <w:titlePg/>
          <w:docGrid w:linePitch="326"/>
        </w:sectPr>
      </w:pPr>
    </w:p>
    <w:p w14:paraId="6D675813" w14:textId="7293DB35" w:rsidR="00D773C1" w:rsidRDefault="00D773C1" w:rsidP="00600DAB">
      <w:pPr>
        <w:pStyle w:val="1tvn"/>
        <w:numPr>
          <w:ilvl w:val="0"/>
          <w:numId w:val="21"/>
        </w:numPr>
      </w:pPr>
      <w:r>
        <w:t>Đặt vấn đề</w:t>
      </w:r>
    </w:p>
    <w:p w14:paraId="2582DFCE" w14:textId="77777777" w:rsidR="00D773C1" w:rsidRDefault="00D773C1" w:rsidP="000267B0">
      <w:pPr>
        <w:pStyle w:val="Nidungbi"/>
        <w:rPr>
          <w:lang w:val="en-US" w:eastAsia="en-US"/>
        </w:rPr>
      </w:pPr>
      <w:r>
        <w:t xml:space="preserve">Bảng tính điện tử Microsoft Excel (ME) là ứng dụng đa tiện ích trong bộ Office của hãng Microsoft. Thế mạnh của ứng dụng là khả năng lưu trữ, quản lý và tính toán dữ liệu có thể nói không giới hạn. Với thế mạnh này, ứng dụng ME được </w:t>
      </w:r>
      <w:r>
        <w:t>ứng dụng trong tập hợp, xử lý dữ liệu và kết xuất báo cáo của hầu hết các lĩnh vực, từ quản lý tài chính, thống kê, kế toán,… trong doanh nghiệp.</w:t>
      </w:r>
    </w:p>
    <w:p w14:paraId="28D0AB0B" w14:textId="7F5106CA" w:rsidR="00D773C1" w:rsidRDefault="00D773C1" w:rsidP="000267B0">
      <w:pPr>
        <w:pStyle w:val="Nidungbi"/>
      </w:pPr>
      <w:r>
        <w:t xml:space="preserve">Công tác kế toán nói chung và công tác kế toán nguyên vật liệu nói riêng tại các doanh nghiệp mỏ rất phức tạp bởi ảnh hưởng của tính đa dạng trong công nghệ sản xuất, </w:t>
      </w:r>
      <w:r>
        <w:rPr>
          <w:strike/>
        </w:rPr>
        <w:t>bởi</w:t>
      </w:r>
      <w:r>
        <w:t xml:space="preserve"> quy mô sản xuất và số </w:t>
      </w:r>
      <w:r>
        <w:lastRenderedPageBreak/>
        <w:t xml:space="preserve">lượng, chủng loại nguyên vật liệu được sử dụng trong quá trình sản xuất. </w:t>
      </w:r>
      <w:r w:rsidRPr="00D773C1">
        <w:t xml:space="preserve">Chính vì vậy, chế độ kế toán được lựa chọn trong </w:t>
      </w:r>
      <w:r>
        <w:t>đa phần các</w:t>
      </w:r>
      <w:r w:rsidRPr="00D773C1">
        <w:t xml:space="preserve"> doanh nghiệp mỏ là hình thức nhật ký chứng từ</w:t>
      </w:r>
      <w:r>
        <w:t xml:space="preserve">. Hiện nay, công tác kế toán trong các doanh nghiệp mỏ đều được thực hiện với sự trợ giúp của các phần mềm máy tính. Một số doanh nghiệp đã sử dụng phần mềm được thiết kế riêng cho công tác kế toán nhưng cuối cùng, vẫn phải kết xuất ra </w:t>
      </w:r>
      <w:r w:rsidR="00DF0543">
        <w:t>ME</w:t>
      </w:r>
      <w:r>
        <w:t xml:space="preserve"> để rà soát và đối chiếu số liệu. Một số doanh nghiệp sử dụng Excel nhưng việc sử dụng mới chỉ dừng lại với các hàm rất đơn giản hoặc mới sử dụng bảng tính như bảng (table) để tập hợp số liệu tính toán.</w:t>
      </w:r>
    </w:p>
    <w:p w14:paraId="2D4D6C9A" w14:textId="5DF44750" w:rsidR="00D773C1" w:rsidRPr="00D773C1" w:rsidRDefault="00D773C1" w:rsidP="000267B0">
      <w:pPr>
        <w:pStyle w:val="Nidungbi"/>
        <w:rPr>
          <w:sz w:val="24"/>
          <w:szCs w:val="24"/>
        </w:rPr>
      </w:pPr>
      <w:r w:rsidRPr="00D773C1">
        <w:t>Nhằm hỗ trợ cho công tác kế toán nguyên vật liệu tại các doanh nghiệp mỏ, kể cả các doanh nghiệp có sử dụng phần mềm được thiết kế chuyên dụng hay các doanh nghiệp sử dụng Excel ở mức độ đơn giản, thông qua bài báo, các tác giả sẽ cung cấp giải pháp ứng dụng Excel trong công tác kế toán nguyên vật liệu. Các giải pháp hướng tới tự động hóa công tác kế toán nguyên vật liệu và đảm bảo phù hợp với đặc thù riêng của từng loại hình doanh nghiệp</w:t>
      </w:r>
      <w:r>
        <w:rPr>
          <w:sz w:val="24"/>
          <w:szCs w:val="24"/>
        </w:rPr>
        <w:t xml:space="preserve"> ,</w:t>
      </w:r>
    </w:p>
    <w:p w14:paraId="7CE80820" w14:textId="35803E7D" w:rsidR="00D773C1" w:rsidRDefault="00D773C1" w:rsidP="00600DAB">
      <w:pPr>
        <w:pStyle w:val="1tvn"/>
        <w:numPr>
          <w:ilvl w:val="0"/>
          <w:numId w:val="21"/>
        </w:numPr>
      </w:pPr>
      <w:r>
        <w:t>Phương pháp nghiên cứu</w:t>
      </w:r>
    </w:p>
    <w:p w14:paraId="13EA20F2" w14:textId="4F5D3372" w:rsidR="00D773C1" w:rsidRDefault="00010F54" w:rsidP="000267B0">
      <w:pPr>
        <w:pStyle w:val="Nidungbi"/>
      </w:pPr>
      <w:r>
        <w:t>Quá trình nghiên cứu được thực hiện qua các bước sau:</w:t>
      </w:r>
    </w:p>
    <w:p w14:paraId="458B8D68" w14:textId="5F1DC13A" w:rsidR="00010F54" w:rsidRDefault="00010F54" w:rsidP="000267B0">
      <w:pPr>
        <w:pStyle w:val="Nidungbi"/>
        <w:numPr>
          <w:ilvl w:val="0"/>
          <w:numId w:val="33"/>
        </w:numPr>
      </w:pPr>
      <w:r>
        <w:t>Nghiên cứu thực tế công tác kế toán nguyên vật liệu tại các doanh nghiệp mỏ thuộc TKV.</w:t>
      </w:r>
    </w:p>
    <w:p w14:paraId="3226867D" w14:textId="2BDA14A1" w:rsidR="00010F54" w:rsidRDefault="00010F54" w:rsidP="000267B0">
      <w:pPr>
        <w:pStyle w:val="Nidungbi"/>
        <w:numPr>
          <w:ilvl w:val="0"/>
          <w:numId w:val="33"/>
        </w:numPr>
      </w:pPr>
      <w:r>
        <w:t>Nghiên cứu các chuẩn mức kế toán và Thông tư 200/BTC-TT năm 2014 để nắm rõ các quy định của Nhà nước về công tác kế toán, đặc biệt phần kế toán nguyên vật liệu.</w:t>
      </w:r>
    </w:p>
    <w:p w14:paraId="685634E2" w14:textId="12632A2B" w:rsidR="00010F54" w:rsidRDefault="00010F54" w:rsidP="000267B0">
      <w:pPr>
        <w:pStyle w:val="Nidungbi"/>
        <w:numPr>
          <w:ilvl w:val="0"/>
          <w:numId w:val="33"/>
        </w:numPr>
      </w:pPr>
      <w:r>
        <w:t>Nghiên cứu các tài liệu, giáo trình về kế toán nguyên vật liệu và bảng tính điện tử Microsoft Excel</w:t>
      </w:r>
    </w:p>
    <w:p w14:paraId="347BE61C" w14:textId="49A4F597" w:rsidR="00010F54" w:rsidRDefault="00010F54" w:rsidP="000267B0">
      <w:pPr>
        <w:pStyle w:val="Nidungbi"/>
        <w:numPr>
          <w:ilvl w:val="0"/>
          <w:numId w:val="33"/>
        </w:numPr>
      </w:pPr>
      <w:r>
        <w:t>Thiết kế các trang tính trong ME phục vụ cho công tác kế toán nguyên vật liệu</w:t>
      </w:r>
    </w:p>
    <w:p w14:paraId="32823E83" w14:textId="412F083B" w:rsidR="00010F54" w:rsidRDefault="00010F54" w:rsidP="000267B0">
      <w:pPr>
        <w:pStyle w:val="Nidungbi"/>
        <w:numPr>
          <w:ilvl w:val="0"/>
          <w:numId w:val="33"/>
        </w:numPr>
      </w:pPr>
      <w:r>
        <w:t xml:space="preserve">Gửi bản thiết kế sơ bộ cho các chuyên gia về kế toán, các chuyên viên kế toán nguyên vật liệu tại các doanh nghiệp mỏ </w:t>
      </w:r>
      <w:r>
        <w:t>thuộc TKV để xin ý kiến đóng góp hoàn thiện</w:t>
      </w:r>
    </w:p>
    <w:p w14:paraId="7503EF19" w14:textId="28FC63B3" w:rsidR="00010F54" w:rsidRDefault="00010F54" w:rsidP="000267B0">
      <w:pPr>
        <w:pStyle w:val="Nidungbi"/>
        <w:numPr>
          <w:ilvl w:val="0"/>
          <w:numId w:val="33"/>
        </w:numPr>
      </w:pPr>
      <w:r>
        <w:t>Hoàn thiện phần mềm trên cơ sở tiếp thu các ý kiến đóng góp.</w:t>
      </w:r>
    </w:p>
    <w:p w14:paraId="1949488E" w14:textId="2E5C82B0" w:rsidR="00D773C1" w:rsidRDefault="00D773C1" w:rsidP="00600DAB">
      <w:pPr>
        <w:pStyle w:val="1tvn"/>
        <w:numPr>
          <w:ilvl w:val="0"/>
          <w:numId w:val="21"/>
        </w:numPr>
      </w:pPr>
      <w:r>
        <w:t>Kết quả nghiên cứu và luận bàn</w:t>
      </w:r>
    </w:p>
    <w:p w14:paraId="2A5F1C57" w14:textId="294A0FB5" w:rsidR="002855F3" w:rsidRPr="00F84D3A" w:rsidRDefault="007247F2" w:rsidP="000A3664">
      <w:pPr>
        <w:pStyle w:val="1PhnthnhtcaV"/>
      </w:pPr>
      <w:r w:rsidRPr="00BC547D">
        <w:t xml:space="preserve">Cơ sở lý </w:t>
      </w:r>
      <w:r w:rsidRPr="000A3664">
        <w:t>thuyết</w:t>
      </w:r>
      <w:r w:rsidRPr="00BC547D">
        <w:t xml:space="preserve"> về kế toán nguyên vật liệu trong doanh nghiệp</w:t>
      </w:r>
    </w:p>
    <w:p w14:paraId="48946AEE" w14:textId="0B1CA5B3" w:rsidR="007247F2" w:rsidRPr="00BC547D" w:rsidRDefault="007247F2" w:rsidP="000A3664">
      <w:pPr>
        <w:pStyle w:val="1Phn11caV"/>
        <w:numPr>
          <w:ilvl w:val="0"/>
          <w:numId w:val="35"/>
        </w:numPr>
      </w:pPr>
      <w:r w:rsidRPr="00BC547D">
        <w:t>Nguyên vật liệu trong doanh nghiệp</w:t>
      </w:r>
    </w:p>
    <w:p w14:paraId="02A3B26E" w14:textId="77777777" w:rsidR="007247F2" w:rsidRDefault="007247F2" w:rsidP="000267B0">
      <w:pPr>
        <w:pStyle w:val="Nidungbi"/>
      </w:pPr>
      <w:r>
        <w:t xml:space="preserve">Nguyên vật liệu trong doanh nghiệp là đối tượng lao động được thể hiện dưới dạng vật hoá. Nguyên vật liệu thường tham gia vào một chu kỳ sản xuất và khi tham gia vào quá trình sản xuất kinh doanh của doanh nghiệp, nguyên vật liệu bị tiêu hao toàn bộ, không giữ nguyên hình thái vật chất ban đầu và chuyển toàn bộ giá trị một lần vào chi phí sản xuất và giá thành sản phẩm trong các doanh nghiệp sản xuất. </w:t>
      </w:r>
    </w:p>
    <w:p w14:paraId="5D00C8F3" w14:textId="77777777" w:rsidR="007247F2" w:rsidRDefault="007247F2" w:rsidP="000267B0">
      <w:pPr>
        <w:pStyle w:val="Nidungbi"/>
      </w:pPr>
      <w:r>
        <w:t xml:space="preserve">Trong doanh nghiệp nguyên vật liệu thường gồm nhiều loại, nhóm, thứ khác nhau với công dụng kinh tế, hình thái vật chất và cách thức sử dụng trong quá trình sản xuất khác nhau. Chúng được phân loại theo nhiều tiêu thức phân loại các nhau. Phục vụ cho công tác kế toán nguyên vật liệu, các loại nguyên vật liệu được phân thành: Nguyên vật liệu chính, Nguyên vật liệu phụ, Nhiên liệu, Phụ tùng thay thế, Phế liệu, Nguyên vật liệu khác (thu hồi, tái chế, tái sử dụng,…). Trong mỗi nhóm, nguyên vật liệu còn được phân loại chi tiết hơn theo hình thái vật chất và công dụng của nguyên vật liệu (Vật liệu chống, vật liệu điện, vật liệu nổ,…). </w:t>
      </w:r>
    </w:p>
    <w:p w14:paraId="6F43587B" w14:textId="77777777" w:rsidR="007247F2" w:rsidRDefault="007247F2" w:rsidP="000267B0">
      <w:pPr>
        <w:pStyle w:val="Nidungbi"/>
      </w:pPr>
      <w:r>
        <w:t>Trong các doanh nghiệp sản xuất, số lượng các loại  nguyên vật liệu có thể lên tới hàng chục nghìn loại. Để chính xác trong công tác quản lý, đặc biệt là tập hợp chi phí nguyên liệu vật cho mỗi đối tượng chịu phí, các loại nguyên vật liệu được mã hóa. Cấu trúc xâu ký tự mã hóa được lựa chọn tùy thuộc vào đặc thù riêng trong hoạt động sản xuất kinh doanh của mỗi doanh nghiệp và loại nguyên vật liệu được sử dụng. Bảng mã (bảng danh điểm nguyên vật liệu được sử dụng thống nhất trong toàn đơn vị, ở mọi công đoạn sản xuất.</w:t>
      </w:r>
    </w:p>
    <w:p w14:paraId="313AB6D1" w14:textId="6B04B8E6" w:rsidR="007247F2" w:rsidRPr="00BC547D" w:rsidRDefault="00D773C1" w:rsidP="000A3664">
      <w:pPr>
        <w:pStyle w:val="1Phn11caV"/>
        <w:numPr>
          <w:ilvl w:val="0"/>
          <w:numId w:val="35"/>
        </w:numPr>
      </w:pPr>
      <w:r>
        <w:t xml:space="preserve"> </w:t>
      </w:r>
      <w:r w:rsidR="007247F2" w:rsidRPr="00BC547D">
        <w:t xml:space="preserve">Kế </w:t>
      </w:r>
      <w:r w:rsidR="007247F2" w:rsidRPr="00476A56">
        <w:t>toán</w:t>
      </w:r>
      <w:r w:rsidR="007247F2" w:rsidRPr="00BC547D">
        <w:t xml:space="preserve"> nguyên vật liệu trong doanh nghiệp</w:t>
      </w:r>
    </w:p>
    <w:p w14:paraId="34844A8D" w14:textId="06BE28D1" w:rsidR="007247F2" w:rsidRPr="00702699" w:rsidRDefault="007247F2" w:rsidP="000267B0">
      <w:pPr>
        <w:pStyle w:val="Nidungbi"/>
        <w:numPr>
          <w:ilvl w:val="0"/>
          <w:numId w:val="37"/>
        </w:numPr>
      </w:pPr>
      <w:r w:rsidRPr="00702699">
        <w:t>Nhiệm vụ của kế toán nguyên vật liệu</w:t>
      </w:r>
    </w:p>
    <w:p w14:paraId="0E56F82D" w14:textId="77777777" w:rsidR="00476A56" w:rsidRPr="00476A56" w:rsidRDefault="002855F3" w:rsidP="000267B0">
      <w:pPr>
        <w:pStyle w:val="Nidungbi"/>
      </w:pPr>
      <w:r w:rsidRPr="00F84D3A">
        <mc:AlternateContent>
          <mc:Choice Requires="wps">
            <w:drawing>
              <wp:anchor distT="45720" distB="45720" distL="114300" distR="114300" simplePos="0" relativeHeight="252034048" behindDoc="0" locked="0" layoutInCell="1" allowOverlap="1" wp14:anchorId="0B3D2699" wp14:editId="21DCE620">
                <wp:simplePos x="0" y="0"/>
                <wp:positionH relativeFrom="margin">
                  <wp:align>left</wp:align>
                </wp:positionH>
                <wp:positionV relativeFrom="margin">
                  <wp:align>bottom</wp:align>
                </wp:positionV>
                <wp:extent cx="2303780" cy="871855"/>
                <wp:effectExtent l="0" t="0" r="20320" b="2349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872066"/>
                        </a:xfrm>
                        <a:prstGeom prst="rect">
                          <a:avLst/>
                        </a:prstGeom>
                        <a:solidFill>
                          <a:srgbClr val="FFFFFF"/>
                        </a:solidFill>
                        <a:ln w="9525">
                          <a:solidFill>
                            <a:srgbClr val="FFFFFF"/>
                          </a:solidFill>
                          <a:miter lim="800000"/>
                          <a:headEnd/>
                          <a:tailEnd/>
                        </a:ln>
                      </wps:spPr>
                      <wps:txbx>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48FCFE9A" w14:textId="47FC2E92"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r w:rsidR="007247F2">
                              <w:rPr>
                                <w:rFonts w:ascii="Cambria" w:hAnsi="Cambria"/>
                                <w:i/>
                                <w:sz w:val="22"/>
                                <w:szCs w:val="22"/>
                              </w:rPr>
                              <w:t>NguyenThiBichNgoc@Humg.edu.vn</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3D2699" id="_x0000_t202" coordsize="21600,21600" o:spt="202" path="m,l,21600r21600,l21600,xe">
                <v:stroke joinstyle="miter"/>
                <v:path gradientshapeok="t" o:connecttype="rect"/>
              </v:shapetype>
              <v:shape id="Text Box 1" o:spid="_x0000_s1026" type="#_x0000_t202" style="position:absolute;left:0;text-align:left;margin-left:0;margin-top:0;width:181.4pt;height:68.65pt;z-index:25203404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" strokecolor="white">
                <v:textbox inset="0,0,0,0">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48FCFE9A" w14:textId="47FC2E92"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r w:rsidR="007247F2">
                        <w:rPr>
                          <w:rFonts w:ascii="Cambria" w:hAnsi="Cambria"/>
                          <w:i/>
                          <w:sz w:val="22"/>
                          <w:szCs w:val="22"/>
                        </w:rPr>
                        <w:t>NguyenThiBichNgoc@Humg.edu.vn</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mc:Fallback>
        </mc:AlternateContent>
      </w:r>
      <w:r w:rsidR="00476A56" w:rsidRPr="00476A56">
        <w:t xml:space="preserve">Kế toán nguyên vật liệu trong doanh nghiệp là việc ghi chép, phán ánh đầy đủ tình hình thu mua, </w:t>
      </w:r>
      <w:r w:rsidR="00476A56" w:rsidRPr="00476A56">
        <w:lastRenderedPageBreak/>
        <w:t>dự trữ nhập xuất nguyên vật liệu. Mặt khác thông qua tài liệu kế toán nguyên vật liệu còn biết được chất lượng, chủng loại có đảm bảo hay không. Số lượng thừa hay thiếu đối với sản xuất để từ đó người quản lý đề ra các biện pháp thiết thực nhằm kiểm soát giá cả, chất lượng nguyên vật liệu. Các nhiệm vụ chủ yếu của kế toán nguyên vật liệu bao gồm:</w:t>
      </w:r>
    </w:p>
    <w:p w14:paraId="397B8567" w14:textId="0316F54D" w:rsidR="00476A56" w:rsidRPr="00476A56" w:rsidRDefault="00476A56" w:rsidP="000267B0">
      <w:pPr>
        <w:pStyle w:val="Nidungbi"/>
        <w:numPr>
          <w:ilvl w:val="0"/>
          <w:numId w:val="29"/>
        </w:numPr>
      </w:pPr>
      <w:r w:rsidRPr="00476A56">
        <w:t>Ghi chép, tính toán, phản ánh chính xác, trung thực, kịp thời số lượng, chất lượng và giá thực tế của nguyên vật liệu nhập xuất kho</w:t>
      </w:r>
    </w:p>
    <w:p w14:paraId="52B99CF4" w14:textId="5E45FB40" w:rsidR="00476A56" w:rsidRPr="00476A56" w:rsidRDefault="00476A56" w:rsidP="000267B0">
      <w:pPr>
        <w:pStyle w:val="Nidungbi"/>
        <w:numPr>
          <w:ilvl w:val="0"/>
          <w:numId w:val="29"/>
        </w:numPr>
      </w:pPr>
      <w:r w:rsidRPr="00476A56">
        <w:t>Phân bổ hợp lý giá trị nguyên vật liệu cho từng đối tượng sử dụng</w:t>
      </w:r>
    </w:p>
    <w:p w14:paraId="35C722FE" w14:textId="3DC49BE5" w:rsidR="00476A56" w:rsidRPr="00476A56" w:rsidRDefault="00476A56" w:rsidP="000267B0">
      <w:pPr>
        <w:pStyle w:val="Nidungbi"/>
        <w:numPr>
          <w:ilvl w:val="0"/>
          <w:numId w:val="29"/>
        </w:numPr>
      </w:pPr>
      <w:r w:rsidRPr="00476A56">
        <w:t>Tính toán và phản ánh chính xác số lượng và giá trị nguyên vật liệu tồn kho</w:t>
      </w:r>
    </w:p>
    <w:p w14:paraId="039B0555" w14:textId="339648C2" w:rsidR="00821A13" w:rsidRDefault="00476A56" w:rsidP="000267B0">
      <w:pPr>
        <w:pStyle w:val="Nidungbi"/>
      </w:pPr>
      <w:r w:rsidRPr="00476A56">
        <w:t>Để thực hiện các nhiệm vụ trên, kế toán nguyên vật liệu chia thành: Kế toán chi tiết nguyên vật liệu và kế toán tổng hợp nguyên vật  liệu</w:t>
      </w:r>
      <w:r w:rsidR="002855F3" w:rsidRPr="00F84D3A">
        <w:t xml:space="preserve">. </w:t>
      </w:r>
    </w:p>
    <w:p w14:paraId="78EAF5CF" w14:textId="476BCB84" w:rsidR="002855F3" w:rsidRPr="00BB71CF" w:rsidRDefault="00476A56" w:rsidP="000A3664">
      <w:pPr>
        <w:pStyle w:val="1Phn11caV"/>
      </w:pPr>
      <w:r w:rsidRPr="00476A56">
        <w:t>Ph</w:t>
      </w:r>
      <w:r w:rsidR="00194DA8">
        <w:t>ư</w:t>
      </w:r>
      <w:r w:rsidRPr="00476A56">
        <w:t>ơng pháp kế toán chi tiết nguyên vật liệu</w:t>
      </w:r>
    </w:p>
    <w:p w14:paraId="671C1258" w14:textId="1A4D584C" w:rsidR="00476A56" w:rsidRDefault="00476A56" w:rsidP="000267B0">
      <w:pPr>
        <w:pStyle w:val="Nidungbi"/>
      </w:pPr>
      <w:r>
        <w:t>Kế toán chi tiết nguyên vật liệu là việc kế toán chi tiết theo từng nhóm, loại vật liệu cả về mặt giá trị và hiện vật, được tiến hành ở cả kho và bộ phận kế toán theo từng kho và từng người chịu trách nhiệm bảo quản. Hạch toán chi tiết nguyên vật liệu là một công việc có khối lượng lớn và là khâu hạch toán khá phức tạp của doanh nghiệp. Để lựa chọn phương pháp hạch toán chi tiết nguyên vật liệu một cách phù hợp cần xuất phát từ đặc điểm kinh doanh và quy mô hoạt động, khối lượng vật tư, hàng hoá,yêu cầu về trình độ quản lý.Thực tế có 3 phương pháp hạch toán chi tiết nguyên vật liệu, tuỳ theo điều kiện cụ thể mà doanh nghiệp có thể áp dụng một trong ba phương pháp sau:</w:t>
      </w:r>
      <w:r w:rsidR="006C3A2A">
        <w:t xml:space="preserve"> </w:t>
      </w:r>
      <w:r w:rsidR="00387CC1">
        <w:fldChar w:fldCharType="begin"/>
      </w:r>
      <w:r w:rsidR="00387CC1">
        <w:instrText xml:space="preserve"> REF _Ref49433264 \r \h </w:instrText>
      </w:r>
      <w:r w:rsidR="00387CC1">
        <w:fldChar w:fldCharType="separate"/>
      </w:r>
      <w:r w:rsidR="00387CC1">
        <w:t>[1]</w:t>
      </w:r>
      <w:r w:rsidR="00387CC1">
        <w:fldChar w:fldCharType="end"/>
      </w:r>
    </w:p>
    <w:p w14:paraId="3AF8B24E" w14:textId="7A1AAA29" w:rsidR="00476A56" w:rsidRDefault="000A3664" w:rsidP="000267B0">
      <w:pPr>
        <w:pStyle w:val="Nidungbi"/>
      </w:pPr>
      <w:r>
        <w:t>+</w:t>
      </w:r>
      <w:r w:rsidR="00476A56">
        <w:tab/>
      </w:r>
      <w:r w:rsidR="00476A56" w:rsidRPr="00CC5A8D">
        <w:rPr>
          <w:i/>
          <w:iCs/>
        </w:rPr>
        <w:t>Phương pháp thẻ song song</w:t>
      </w:r>
      <w:r w:rsidR="00476A56">
        <w:t>: Theo phương pháp này, mỗi chứng từ nhập/xuất nguyên vật liệu được ghi song song vào 2 sổ: Thẻ kho (chỉ ghi số lượng về hiện vật nguyên vật liệu nhập/xuất) và Sổ chi tiết (ghi cả số lượng hiện vật và giá trị nguyên vật liệu nhập/xuất). Cuối kỳ, kế toán tiến hành đối chiếu số liệu giữa 2 sổ và lấy số liệu để ghi bảng tổng hợp nhập – xuất – tồn.</w:t>
      </w:r>
    </w:p>
    <w:p w14:paraId="71DD293C" w14:textId="2A7098CD" w:rsidR="00476A56" w:rsidRDefault="000A3664" w:rsidP="000267B0">
      <w:pPr>
        <w:pStyle w:val="Nidungbi"/>
      </w:pPr>
      <w:r>
        <w:t>+</w:t>
      </w:r>
      <w:r w:rsidR="00476A56">
        <w:tab/>
      </w:r>
      <w:r w:rsidR="00476A56" w:rsidRPr="00CC5A8D">
        <w:rPr>
          <w:i/>
          <w:iCs/>
        </w:rPr>
        <w:t>Phương pháp số đối chiếu luân chuyển</w:t>
      </w:r>
      <w:r w:rsidR="00476A56">
        <w:t xml:space="preserve">: Theo phương pháp này, kế toán chi mờ "Sổ đối chiếu luân chuyển NVL" theo từng kho, cuối kỳ trên cơ sở phân loại chứng từ nhập, xuất theo từng danh điểm NVL và theo từng kho, kế toán lập </w:t>
      </w:r>
      <w:r w:rsidR="00476A56">
        <w:t>"Bảng kê nhập vật liệu". "Bảng kê xuất vật liệu" và dựa vào các bảng kê này để ghi vào "Sổ luân chuyển NVL". Khi nhận được thẻ kho, kế toán tiến hành đối chiếu tổng lượng nhập, xuất của từng thẻ kho với "Sổ đối chiếu luân chuyển NVL", đồng thời từ "Sổ đối chiếu luân chuyển NVL" đối chiếu với số liệu kế toán tổng hợp vật liệu.</w:t>
      </w:r>
    </w:p>
    <w:p w14:paraId="4C83C6E7" w14:textId="1C7755CB" w:rsidR="00476A56" w:rsidRDefault="000A3664" w:rsidP="000267B0">
      <w:pPr>
        <w:pStyle w:val="Nidungbi"/>
      </w:pPr>
      <w:r>
        <w:t>+</w:t>
      </w:r>
      <w:r w:rsidR="00476A56">
        <w:tab/>
      </w:r>
      <w:r w:rsidR="00476A56" w:rsidRPr="00CC5A8D">
        <w:rPr>
          <w:i/>
          <w:iCs/>
        </w:rPr>
        <w:t>Phương pháp sổ số dư</w:t>
      </w:r>
      <w:r w:rsidR="00476A56">
        <w:t xml:space="preserve">: Theo phương pháp này, thủ kho ngoài việc ghi "Thẻ kho" như các phương pháp trên thi cuối kỳ còn phải ghi lượng NVL tồn kho từ "Thẻ kho" vào "Sổ số dư". Kê toán dựa vào số lượng nhập, xuất của từng danh </w:t>
      </w:r>
      <w:r w:rsidR="00702699">
        <w:t>điể</w:t>
      </w:r>
      <w:r w:rsidR="00476A56">
        <w:t>m NVL đư</w:t>
      </w:r>
      <w:r w:rsidR="00702699">
        <w:t>ợc</w:t>
      </w:r>
      <w:r w:rsidR="00476A56">
        <w:t xml:space="preserve"> tổng hợp từ các chứng từ nhập, xuất mà kế toán nhận được khi kiểm tra các kho theo định kỳ 3, 5 hoặc 10 ngày một lần (kèm theo "Phiếu giao nhận chứng từ") và giá hạch toán để trị giá thành tiền NVL nhập xuất theo từng danh điểm, từ đó ghi vào “Bảng lũy kế nhập, xuất tồn” (bảng này được mở / theo từng kho). Cuối kỳ tiến hành tính tiền trên "Sổ số dư" do thủ kho chuyền đến và đối chiếu tồn kho tùng danh điểm NVL trên "Sổ số dư" với tồn kho trên "Bàng luỹ kế nhập, xuất, tồn". Từ "Bảng luỹ kế nhập, xuất, tồn" kế toán đối chiếu với sổ kế toán tổng hợp về vật liệu.</w:t>
      </w:r>
    </w:p>
    <w:p w14:paraId="68E50666" w14:textId="7672592B" w:rsidR="002855F3" w:rsidRPr="00BB71CF" w:rsidRDefault="00476A56" w:rsidP="000267B0">
      <w:pPr>
        <w:pStyle w:val="Nidungbi"/>
      </w:pPr>
      <w:r>
        <w:t>Mỗi phương pháp có những ưu nhược điểm khác nhau tuỳ theo từng đặc điểm doanh nghiệp mà áp dụng phương pháp nào cho phù hợp. Hiện nay các doanh nghiệp lớn như các doanh nghiệp mỏ thường áp dụng phương pháp kế toán chi tiết nguyên vật liệu theo phương pháp sổ số dư.</w:t>
      </w:r>
      <w:r w:rsidR="002855F3" w:rsidRPr="00BB71CF">
        <w:t>.</w:t>
      </w:r>
    </w:p>
    <w:p w14:paraId="35336F2A" w14:textId="743F32B7" w:rsidR="002855F3" w:rsidRPr="00BB71CF" w:rsidRDefault="002855F3" w:rsidP="000A3664">
      <w:pPr>
        <w:pStyle w:val="1Phn11caV"/>
      </w:pPr>
      <w:r w:rsidRPr="00BB71CF">
        <w:t xml:space="preserve"> </w:t>
      </w:r>
      <w:r w:rsidR="00476A56" w:rsidRPr="00476A56">
        <w:t>Phương pháp kế toán tổng hợp nguyên vật liệu</w:t>
      </w:r>
    </w:p>
    <w:p w14:paraId="057D39BE" w14:textId="1DF2CA62" w:rsidR="00194DA8" w:rsidRDefault="00194DA8" w:rsidP="000267B0">
      <w:pPr>
        <w:pStyle w:val="Nidungbi"/>
      </w:pPr>
      <w:r>
        <w:t>Kế toán tổng hợp nguyên vật liệu phản ánh về mặt giá trị của vật liệu. Để có được số liệu phản ánh biến động về mặt giá trị về nguyên vật liệu, mối liên hệ tương quan giữa các chỉ tiêu trong báo cáo tài chính, cơ sở để phân tích đánh giá tình hình tài chính, hiệu quả sử dụng vốn  doanh nghiệp,… kế toán tổng hợp nguyên vật liệu sử dụng 2 phương pháp: Kê khai thường xuyên và kiểm kê định kỳ.</w:t>
      </w:r>
    </w:p>
    <w:p w14:paraId="301CD37D" w14:textId="03065F97" w:rsidR="00194DA8" w:rsidRDefault="000A3664" w:rsidP="000267B0">
      <w:pPr>
        <w:pStyle w:val="Nidungbi"/>
      </w:pPr>
      <w:r>
        <w:t>+</w:t>
      </w:r>
      <w:r w:rsidR="00194DA8">
        <w:tab/>
      </w:r>
      <w:r w:rsidR="00194DA8" w:rsidRPr="000A3664">
        <w:rPr>
          <w:i/>
          <w:iCs/>
        </w:rPr>
        <w:t>Phương pháp kê khai thường xuyên</w:t>
      </w:r>
      <w:r w:rsidR="00194DA8">
        <w:t xml:space="preserve"> là phương pháp theo dõi và phản ánh tình hình hiện có, biến động tăng, giảm hàng tồn kho nói chung và nguyên vật liệu nói riêng một cách thường xuyên liên tục trên các tài khoản phản ánh từng loại hàng tồn kho. Việc tính toán xác định trị giá vốn của hàng xuất kho được dựa trên các chứng từ xuất kho. Sau mỗi nghiệp vụ tăng, giảm nguyên </w:t>
      </w:r>
      <w:r w:rsidR="00194DA8">
        <w:lastRenderedPageBreak/>
        <w:t>vật liệu kế toán xác định được giá trị nguyên vật liệu ngay.</w:t>
      </w:r>
    </w:p>
    <w:p w14:paraId="113C7E9E" w14:textId="062662F0" w:rsidR="002855F3" w:rsidRDefault="000A3664" w:rsidP="000267B0">
      <w:pPr>
        <w:pStyle w:val="Nidungbi"/>
        <w:rPr>
          <w:lang w:val="en-US"/>
        </w:rPr>
      </w:pPr>
      <w:r>
        <w:t>+</w:t>
      </w:r>
      <w:r w:rsidR="00194DA8">
        <w:tab/>
      </w:r>
      <w:r w:rsidR="00194DA8" w:rsidRPr="000A3664">
        <w:rPr>
          <w:i/>
          <w:iCs/>
        </w:rPr>
        <w:t>Phương pháp kiểm kê định kỳ</w:t>
      </w:r>
      <w:r w:rsidR="00194DA8">
        <w:t xml:space="preserve"> là phương pháp không theo dõi một cách thường xuyên, liên tục về tình hình biến động của các loại vật tư hàng hoá... trên các tài khoản không phản ánh từng loại hàng tồn kho mà chỉ phản ánh giá trị tồn kho đầu kì và cuối kì của chúng trên cơ sở kiểm kê cuối kì, xác định lượng tồn kho thực tế và lượng xuất dùng cho sản xuất kinh doanh và các mục đích khác. Độ chính xác không cao, tiết kiệm được công việc ghi chép, thích hợp với các đơn vị kinh doanh chủng loại vật tư khác nhau, giá trị thấp, thường xuyên xuất dùng, xuất bán.</w:t>
      </w:r>
      <w:r w:rsidR="002855F3">
        <w:rPr>
          <w:lang w:val="en-US"/>
        </w:rPr>
        <w:t>.</w:t>
      </w:r>
    </w:p>
    <w:p w14:paraId="56F3B699" w14:textId="76230853" w:rsidR="00194DA8" w:rsidRPr="00BC547D" w:rsidRDefault="00194DA8" w:rsidP="000A3664">
      <w:pPr>
        <w:pStyle w:val="1Phn11caV"/>
        <w:numPr>
          <w:ilvl w:val="0"/>
          <w:numId w:val="35"/>
        </w:numPr>
      </w:pPr>
      <w:r w:rsidRPr="00BC547D">
        <w:t xml:space="preserve"> Hệ thống sổ kế toán sử dụng trong hạch toán nguyên vật liệu</w:t>
      </w:r>
    </w:p>
    <w:p w14:paraId="7D20E96D" w14:textId="45D2620A" w:rsidR="00194DA8" w:rsidRPr="00194DA8" w:rsidRDefault="00194DA8" w:rsidP="000267B0">
      <w:pPr>
        <w:pStyle w:val="Nidungbi"/>
        <w:rPr>
          <w:i/>
        </w:rPr>
      </w:pPr>
      <w:r w:rsidRPr="00194DA8">
        <w:t>Tuỳ vào đặc điểm cụ thể của doanh nghiệp và đặc điểm tổ chức sản xuất, quản lý sản xuất kinh doanh, phân cấp quản lý, quy mô của doanh nghiệp, trình độ quản lý mà doanh nghiệp lựa chọn hình thức kế toán cùng hệ thống sổ kế toán tương ứng thích hợp. Theo chế độ kế toán hiện hành có thể sử dụng một trong các hình thức sổ kế toán sau:</w:t>
      </w:r>
    </w:p>
    <w:p w14:paraId="72A7F421" w14:textId="77777777" w:rsidR="00194DA8" w:rsidRPr="00194DA8" w:rsidRDefault="00194DA8" w:rsidP="000267B0">
      <w:pPr>
        <w:pStyle w:val="Nidungbi"/>
        <w:rPr>
          <w:i/>
        </w:rPr>
      </w:pPr>
      <w:r w:rsidRPr="00194DA8">
        <w:t>•</w:t>
      </w:r>
      <w:r w:rsidRPr="00194DA8">
        <w:tab/>
        <w:t xml:space="preserve"> Nhật ký chung</w:t>
      </w:r>
    </w:p>
    <w:p w14:paraId="304D87CE" w14:textId="77777777" w:rsidR="00194DA8" w:rsidRPr="00194DA8" w:rsidRDefault="00194DA8" w:rsidP="000267B0">
      <w:pPr>
        <w:pStyle w:val="Nidungbi"/>
        <w:rPr>
          <w:i/>
        </w:rPr>
      </w:pPr>
      <w:r w:rsidRPr="00194DA8">
        <w:t>•</w:t>
      </w:r>
      <w:r w:rsidRPr="00194DA8">
        <w:tab/>
        <w:t xml:space="preserve"> Nhật ký - chứng từ</w:t>
      </w:r>
    </w:p>
    <w:p w14:paraId="295FC061" w14:textId="77777777" w:rsidR="00194DA8" w:rsidRPr="00194DA8" w:rsidRDefault="00194DA8" w:rsidP="000267B0">
      <w:pPr>
        <w:pStyle w:val="Nidungbi"/>
        <w:rPr>
          <w:i/>
        </w:rPr>
      </w:pPr>
      <w:r w:rsidRPr="00194DA8">
        <w:t>•</w:t>
      </w:r>
      <w:r w:rsidRPr="00194DA8">
        <w:tab/>
        <w:t xml:space="preserve"> Chứng từ ghi sổ</w:t>
      </w:r>
    </w:p>
    <w:p w14:paraId="59641B35" w14:textId="77777777" w:rsidR="00194DA8" w:rsidRPr="00194DA8" w:rsidRDefault="00194DA8" w:rsidP="000267B0">
      <w:pPr>
        <w:pStyle w:val="Nidungbi"/>
        <w:rPr>
          <w:i/>
        </w:rPr>
      </w:pPr>
      <w:r w:rsidRPr="00194DA8">
        <w:t>•</w:t>
      </w:r>
      <w:r w:rsidRPr="00194DA8">
        <w:tab/>
        <w:t xml:space="preserve"> Nhật ký sổ cái</w:t>
      </w:r>
    </w:p>
    <w:p w14:paraId="4950A75B" w14:textId="77777777" w:rsidR="00194DA8" w:rsidRDefault="00194DA8" w:rsidP="000267B0">
      <w:pPr>
        <w:pStyle w:val="Nidungbi"/>
        <w:rPr>
          <w:i/>
        </w:rPr>
      </w:pPr>
      <w:r w:rsidRPr="00194DA8">
        <w:t>Mỗi một hình thức sổ kế toán sẽ có một hệ thống sổ và có quy định ghi sổ riêng</w:t>
      </w:r>
    </w:p>
    <w:p w14:paraId="0B09D879" w14:textId="77777777" w:rsidR="00194DA8" w:rsidRDefault="00194DA8" w:rsidP="000A3664">
      <w:pPr>
        <w:pStyle w:val="1PhnthnhtcaV"/>
      </w:pPr>
      <w:r w:rsidRPr="00BC547D">
        <w:rPr>
          <w:bdr w:val="none" w:sz="0" w:space="0" w:color="auto" w:frame="1"/>
        </w:rPr>
        <w:t>Đặc điểm của  doanh nghiệp mỏ ảnh hưởng tới công tác kế toán nguyên vật liệu</w:t>
      </w:r>
      <w:r>
        <w:t xml:space="preserve"> </w:t>
      </w:r>
    </w:p>
    <w:p w14:paraId="53522D43" w14:textId="52824581" w:rsidR="00194DA8" w:rsidRPr="00194DA8" w:rsidRDefault="00194DA8" w:rsidP="000267B0">
      <w:pPr>
        <w:pStyle w:val="Nidungbi"/>
        <w:rPr>
          <w:i/>
        </w:rPr>
      </w:pPr>
      <w:r w:rsidRPr="00194DA8">
        <w:t>Việc lựa chọn phương pháp kế toán chi tiết, kế toán tổng hợp nguyên vật liệu và hình thức kế toán phụ thuộc vào đặc điểm riêng của mỗi doanh nghiệp (công nghệ sản xuất, quy mô doanh nghiệp, số  lượng nghiệp vụ phát sinh mỗi kỳ,…). Những đặc điểm sau của các doanh nghiệp mỏ ảnh hưởng tới việc lựa chọn phương pháp kế toán chi tiết nguyên vật liệu, kế toán tổng hợp nguyên vật liệu và hình thức kế toán:</w:t>
      </w:r>
      <w:r w:rsidR="004A373C">
        <w:t xml:space="preserve"> </w:t>
      </w:r>
      <w:r w:rsidR="00387CC1">
        <w:fldChar w:fldCharType="begin"/>
      </w:r>
      <w:r w:rsidR="00387CC1">
        <w:instrText xml:space="preserve"> REF _Ref49433286 \r \h </w:instrText>
      </w:r>
      <w:r w:rsidR="00387CC1">
        <w:fldChar w:fldCharType="separate"/>
      </w:r>
      <w:r w:rsidR="00387CC1">
        <w:t>[2]</w:t>
      </w:r>
      <w:r w:rsidR="00387CC1">
        <w:fldChar w:fldCharType="end"/>
      </w:r>
    </w:p>
    <w:p w14:paraId="6CF53925" w14:textId="4FF60B8C" w:rsidR="00CC5A8D" w:rsidRPr="00194DA8" w:rsidRDefault="00194DA8" w:rsidP="000267B0">
      <w:pPr>
        <w:pStyle w:val="Nidungbi"/>
        <w:rPr>
          <w:i/>
        </w:rPr>
      </w:pPr>
      <w:r w:rsidRPr="00194DA8">
        <w:t>•</w:t>
      </w:r>
      <w:r w:rsidRPr="00194DA8">
        <w:tab/>
        <w:t xml:space="preserve">Số lượng loại nguyên vật liệu được sử dụng trong các doanh nghiệp mỏ thường rất lớn, lên tới chục nghìn loại. Thêm vào đó, số lượng chứng từ nhập xuất của mỗi loại nguyên vật liệu thường rất nhiều nên các doanh nghiệp mỏ sẽ chọn phương pháp sổ số dư thể thực hiện phần </w:t>
      </w:r>
      <w:r w:rsidRPr="00194DA8">
        <w:t xml:space="preserve">hành kế toán nguyên vật liệu, theo </w:t>
      </w:r>
      <w:r w:rsidR="00C57557">
        <w:t>hình</w:t>
      </w:r>
      <w:r w:rsidRPr="00194DA8">
        <w:t xml:space="preserve"> 2.1</w:t>
      </w:r>
      <w:r w:rsidR="002E3F4C" w:rsidRPr="00BC547D">
        <w:drawing>
          <wp:inline distT="0" distB="0" distL="0" distR="0" wp14:anchorId="2D25E528" wp14:editId="21D50D92">
            <wp:extent cx="2698750" cy="1590675"/>
            <wp:effectExtent l="0" t="0" r="6350" b="9525"/>
            <wp:docPr id="15" name="Picture 15" descr="https://voer.edu.vn/file/1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4585363__onlineimage" descr="https://voer.edu.vn/file/115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8750" cy="1590675"/>
                    </a:xfrm>
                    <a:prstGeom prst="rect">
                      <a:avLst/>
                    </a:prstGeom>
                    <a:noFill/>
                    <a:ln>
                      <a:noFill/>
                    </a:ln>
                  </pic:spPr>
                </pic:pic>
              </a:graphicData>
            </a:graphic>
          </wp:inline>
        </w:drawing>
      </w:r>
      <w:r w:rsidR="000A3664">
        <w:br w:type="column"/>
      </w:r>
    </w:p>
    <w:p w14:paraId="2F434171" w14:textId="7969B087" w:rsidR="00194DA8" w:rsidRPr="00194DA8" w:rsidRDefault="00194DA8" w:rsidP="00C57557">
      <w:pPr>
        <w:pStyle w:val="Chthchhnh"/>
        <w:rPr>
          <w:rFonts w:ascii="Cambria Math" w:hAnsi="Cambria Math"/>
          <w:noProof/>
          <w:szCs w:val="22"/>
          <w:lang w:val="vi-VN"/>
        </w:rPr>
      </w:pPr>
      <w:r>
        <w:t xml:space="preserve">Hình </w:t>
      </w:r>
      <w:r w:rsidR="00C57557">
        <w:t>2.</w:t>
      </w:r>
      <w:r>
        <w:t>1</w:t>
      </w:r>
      <w:r w:rsidR="00C57557">
        <w:t>. Sơ đồ k</w:t>
      </w:r>
      <w:r w:rsidR="00C57557" w:rsidRPr="002725C2">
        <w:rPr>
          <w:bdr w:val="none" w:sz="0" w:space="0" w:color="auto" w:frame="1"/>
        </w:rPr>
        <w:t>ế toán vật liệu theo phương pháp sổ số dư</w:t>
      </w:r>
      <w:r w:rsidR="00C57557" w:rsidRPr="000048A9">
        <w:t>.</w:t>
      </w:r>
    </w:p>
    <w:p w14:paraId="42325D93" w14:textId="16FAF0B5" w:rsidR="00194DA8" w:rsidRPr="00194DA8" w:rsidRDefault="00194DA8" w:rsidP="000267B0">
      <w:pPr>
        <w:pStyle w:val="Nidungbi"/>
        <w:rPr>
          <w:i/>
        </w:rPr>
      </w:pPr>
      <w:r w:rsidRPr="00194DA8">
        <w:t>Quá trình sản xuất kinh doanh của các doanh nghiệp mỏ trải qua nhiều công doạn với việc sử dụng nhiều loại nguyên vật liệu khác nhau, chủng loại phức tạp, được cung ứng từ nhiều nguồn khác nhau. Nhu cầu sử dụng nguyên vật liệu hàng ngày trong các doanh nghiệp mỏ rất lớn, việc nhập xuất nguyên vật liệu trong doanh nghiệp mỏ diễn ra thường xuyên do đó việc theo dõi kịp thời tình hình biến động của nguyên vật liệu gặp khó khăn. Mặt khác, quá trình cung ứng nguyên vật liệu phải đảm bảo cho quá trình sản xuất diễn ra liên tục. Việc gián đoạn cung ứng nguyên vật liệu có thể gây ra nguy hiểm trong quá trình sản xuất. Đặc điểm đó đòi hỏi kế toán phải xác định được nhập - xuất - tồn kho từng loại hàng tồn kho nói chung và nguyên vật liệu nói riêng tại bất kỳ thời điểm nào. Vì vậy, việc lựa chọn kế toán tổng hợp nguyên vật liệu theo phương pháp kê khai thường xuyên là phù hợp với các doanh nghiệp mỏ. Mặc dù phương pháp này là tốn nhiều thời gian và công sức nhưng hạn chế này hoàn toàn khắc phục được nhờ ứng dụng công nghệ thông tin hiện đại.</w:t>
      </w:r>
    </w:p>
    <w:p w14:paraId="32C92A9A" w14:textId="06DDC7FD" w:rsidR="00C57557" w:rsidRDefault="00194DA8" w:rsidP="000267B0">
      <w:pPr>
        <w:pStyle w:val="Nidungbi"/>
        <w:rPr>
          <w:i/>
        </w:rPr>
      </w:pPr>
      <w:r w:rsidRPr="00194DA8">
        <w:t>•</w:t>
      </w:r>
      <w:r w:rsidRPr="00194DA8">
        <w:tab/>
        <w:t xml:space="preserve">Với các doanh nghiệp mỏ thường có quy mô lớn các nghiệp vụ nhập xuất thường xuyên, đối tượng sử dụng phức tạp nên hình thức ghi sổ được áp dụng thống nhất trong đa phần các doanh nghiệp mỏ thuộc TKV là hình thức nhật ký chứng từ, quy trình ghi sổ theo hình thức nhật ký chứng từ đối với công tác kế toán nguyên vật liệu được mô tả trên </w:t>
      </w:r>
      <w:r w:rsidR="00C57557">
        <w:t xml:space="preserve">hình </w:t>
      </w:r>
      <w:r w:rsidRPr="00194DA8">
        <w:t>2.2</w:t>
      </w:r>
    </w:p>
    <w:p w14:paraId="652829D7" w14:textId="0B66E3D1" w:rsidR="002855F3" w:rsidRDefault="00C57557" w:rsidP="00C57557">
      <w:pPr>
        <w:pStyle w:val="Chthchhnh"/>
      </w:pPr>
      <w:r w:rsidRPr="00BC547D">
        <w:rPr>
          <w:noProof/>
          <w:sz w:val="26"/>
          <w:szCs w:val="26"/>
          <w:bdr w:val="none" w:sz="0" w:space="0" w:color="auto" w:frame="1"/>
        </w:rPr>
        <w:drawing>
          <wp:inline distT="0" distB="0" distL="0" distR="0" wp14:anchorId="15FEEC06" wp14:editId="1F4E03F8">
            <wp:extent cx="2825750" cy="159468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25750" cy="1594680"/>
                    </a:xfrm>
                    <a:prstGeom prst="rect">
                      <a:avLst/>
                    </a:prstGeom>
                  </pic:spPr>
                </pic:pic>
              </a:graphicData>
            </a:graphic>
          </wp:inline>
        </w:drawing>
      </w:r>
    </w:p>
    <w:p w14:paraId="733D7A5C" w14:textId="77777777" w:rsidR="00C57557" w:rsidRDefault="00C57557" w:rsidP="00C57557">
      <w:pPr>
        <w:pStyle w:val="Chthchhnh"/>
      </w:pPr>
      <w:r>
        <w:t xml:space="preserve">Hình 2.2. </w:t>
      </w:r>
      <w:r>
        <w:rPr>
          <w:bdr w:val="none" w:sz="0" w:space="0" w:color="auto" w:frame="1"/>
        </w:rPr>
        <w:t>Phương pháp ghi sổ kế toán nguyên vật liệu theo hình thức nhật ký chứng từ</w:t>
      </w:r>
    </w:p>
    <w:p w14:paraId="09FE7AEE" w14:textId="642807D0" w:rsidR="00C57557" w:rsidRDefault="00C57557" w:rsidP="000267B0">
      <w:pPr>
        <w:pStyle w:val="Nidungbi"/>
      </w:pPr>
    </w:p>
    <w:p w14:paraId="6365D875" w14:textId="35521F78" w:rsidR="00C57557" w:rsidRDefault="00C57557" w:rsidP="000267B0">
      <w:pPr>
        <w:pStyle w:val="Nidungbi"/>
      </w:pPr>
      <w:r>
        <w:t xml:space="preserve">Công nghệ sản xuất gồm nhiều công đoạn phức tạp do đó đối tượng sử dụng nguyên vật liệu </w:t>
      </w:r>
      <w:r>
        <w:t>rất đa dạng đòi hỏi phương pháp phân bổ cho từng đối tượng cũng rất phức tạp. Bên cạnh đó, hoạt động sản xuất được tổ chức ở nhiều công trường phân xưởng nên việc theo dõi và quản lý nguyên vật liệu sử dụng ở các công trường phân xưởng không tập trung gây khó khăn trong khâu quản lý. Để khắc phục những khó khăn này, việc mở các tiểu khoản cấp 2, cấp 3 là cần thiết để có thể tập hợp chi phí nguyên vật liệu cho từng đối tượng chịu phí. Chẳng hạn, việc xuất vật tư nói chung cho sản xuất được ghi Nợ tài khoản 621. Nhưng để tập hợp chi phí nguyên vật liệu cho phân xưởng đào lò 1, kế toán mở thêm tài khoản cấp 2, chẳng hạn 621.1 để ghi Nợ xuất cho phân xưởng đào lò 1.</w:t>
      </w:r>
    </w:p>
    <w:p w14:paraId="1ED740C1" w14:textId="68CFFDD2" w:rsidR="00AF4D91" w:rsidRDefault="00C57557" w:rsidP="000267B0">
      <w:pPr>
        <w:pStyle w:val="Nidungbi"/>
      </w:pPr>
      <w:r>
        <w:t>•</w:t>
      </w:r>
      <w:r>
        <w:tab/>
        <w:t>Đặc điểm cuối cùng của các doanh nghiệp mỏ, đó là quá trình sản xuất trải qua nhiều công đoạn. Để tính giá thành của từng công đoạn sản xuất, kế toán cũng cần tập hợp chi phí cho từng công đoạn. Vì vậy, các tiểu khoản cấp 2, 3, …  cũng cần được mở để có thể tập hợp chi phí nguyên vật liệu cho mỗi công đoạn.</w:t>
      </w:r>
    </w:p>
    <w:p w14:paraId="3104F0C3" w14:textId="62879EE5" w:rsidR="00C57557" w:rsidRPr="00AC4A5F" w:rsidRDefault="00AC4A5F" w:rsidP="000A3664">
      <w:pPr>
        <w:pStyle w:val="1PhnthnhtcaV"/>
        <w:rPr>
          <w:bdr w:val="none" w:sz="0" w:space="0" w:color="auto" w:frame="1"/>
        </w:rPr>
      </w:pPr>
      <w:r>
        <w:rPr>
          <w:bdr w:val="none" w:sz="0" w:space="0" w:color="auto" w:frame="1"/>
        </w:rPr>
        <w:t>Ứng dụng bảng tính điện tử Microsoft Excel trong  công tác kế toán nguyên vật liệu của doanh nghiệp mỏ</w:t>
      </w:r>
    </w:p>
    <w:p w14:paraId="25952409" w14:textId="77777777" w:rsidR="00C57557" w:rsidRDefault="00C57557" w:rsidP="000267B0">
      <w:pPr>
        <w:pStyle w:val="Nidungbi"/>
      </w:pPr>
      <w:r>
        <w:t>ME là công cụ mạnh của bộ Office trong tính toán. Việc ứng dụng ME trong kế toán phù hợp với tất cả các hình thức ghi sổ kế toán. Với những đặc thù riêng của hoạt động sản xuất kinh doanh trong doanh nghiệp mỏ, hình thức nhật ký chứng từ được lựa chọn áp dụng thống nhất trong các doanh nghiệp mỏ thuộc TKV. Theo hình thức này, khi ứng dụng ME, mỗi phần hành kế toán được thực hiện trong 1 file (một workbook). File có thể mở cho nhiều kỳ hoặc một kỳ hạch toán. Trong phạm vi nghiên cứu của bài báo, các tác giả tập trung ứng dụng ME trong công tác kế toán nguyên vật liệu.</w:t>
      </w:r>
    </w:p>
    <w:p w14:paraId="659433C6" w14:textId="77777777" w:rsidR="00C57557" w:rsidRDefault="00C57557" w:rsidP="000267B0">
      <w:pPr>
        <w:pStyle w:val="Nidungbi"/>
      </w:pPr>
      <w:r>
        <w:t>Phần hành kế toán nguyên vật liệu được thực hiện trong workbook riêng, được mở hàng năm hoặc hàng kỳ kế toán. Trong mỗi workbook, dữ liệu (các chứng từ kế toán phát sinh được cập nhật) và các sổ kế toán được sử dụng trong kế toán nguyên vật liệu được tách biệt trong các trang tính (worksheet) riêng biệt.</w:t>
      </w:r>
    </w:p>
    <w:p w14:paraId="01933037" w14:textId="1732FC0E" w:rsidR="00C57557" w:rsidRPr="000A3664" w:rsidRDefault="00C57557" w:rsidP="000A3664">
      <w:pPr>
        <w:pStyle w:val="1Phn11caV"/>
        <w:numPr>
          <w:ilvl w:val="0"/>
          <w:numId w:val="39"/>
        </w:numPr>
      </w:pPr>
      <w:r w:rsidRPr="000A3664">
        <w:t xml:space="preserve"> Lập trang tính nhập liệu</w:t>
      </w:r>
    </w:p>
    <w:p w14:paraId="06AD5612" w14:textId="77777777" w:rsidR="00C57557" w:rsidRDefault="00C57557" w:rsidP="000267B0">
      <w:pPr>
        <w:pStyle w:val="Nidungbi"/>
      </w:pPr>
      <w:r>
        <w:t xml:space="preserve">Mỗi nghiệp vụ nhập hoặc xuất nguyên vật liệu được nhập trong trang riêng, được đặt tên: </w:t>
      </w:r>
      <w:r>
        <w:lastRenderedPageBreak/>
        <w:t xml:space="preserve">“Bảng_Nhập_Liệu”. Các dữ liệu được nhập trong trang này sẽ tạo thành cơ sở dữ liệu phục vụ tạo các sổ kế toán nguyên vật liệu. Vì vậy, cấu trúc của cơ sở dữ liệu phải được xây dựng chuẩn dự theo cấu trúc (form) của các phiếu nhập/xuất nguyên vật liệu và các yêu cầu ghi sổ kế toán nguyên vật liệu tại các doanh nghiệp mỏ. Từ những căn cứ trên, các tác giả xây dựng cấu trúc cơ sở dữ liệu với các trường (field) sau: Số thứ tự; Ngày tháng nhập/xuất; Số hóa đơn; Số phiếu nhập/xuất; Diễn giải; Mã vật tư; Tên vật tư; Đơn vị tính; Ghi Nợ tài khoản; Ghi Có tài khoản; Số lượng nhập/xuất; Đơn giá nhập/xuất; Giá trị nhập/xuất; Mã khách hàng / đơn vị (đối tượng) Nhập/xuất; Tên khách hàng / đơn vị (đối tượng) Nhập/xuất; Địa chỉ khách hàng / đơn vị (đối tượng) Nhập/xuất; Ghi chú. </w:t>
      </w:r>
    </w:p>
    <w:p w14:paraId="42CBAAD6" w14:textId="77777777" w:rsidR="00C57557" w:rsidRDefault="00C57557" w:rsidP="000267B0">
      <w:pPr>
        <w:pStyle w:val="Nidungbi"/>
      </w:pPr>
      <w:r>
        <w:t>Để giảm thiểu sai sót do nhập liệu và giúp người sử dụng giảm khối lượng công việc cần nhập, khi thiết lập các trường:</w:t>
      </w:r>
    </w:p>
    <w:p w14:paraId="1A659EDC" w14:textId="77777777" w:rsidR="00C57557" w:rsidRDefault="00C57557" w:rsidP="000267B0">
      <w:pPr>
        <w:pStyle w:val="Nidungbi"/>
      </w:pPr>
      <w:r>
        <w:t>•</w:t>
      </w:r>
      <w:r>
        <w:tab/>
        <w:t>Kiểu dữ liệu trong mỗi trường được quy định rõ ràng</w:t>
      </w:r>
    </w:p>
    <w:p w14:paraId="478C2840" w14:textId="77777777" w:rsidR="00C57557" w:rsidRDefault="00C57557" w:rsidP="000267B0">
      <w:pPr>
        <w:pStyle w:val="Nidungbi"/>
      </w:pPr>
      <w:r>
        <w:t>•</w:t>
      </w:r>
      <w:r>
        <w:tab/>
        <w:t>Lập các công thức cho các trường để tự động hóa nhập liệu</w:t>
      </w:r>
    </w:p>
    <w:p w14:paraId="66F10048" w14:textId="77777777" w:rsidR="00C57557" w:rsidRDefault="00C57557" w:rsidP="000267B0">
      <w:pPr>
        <w:pStyle w:val="Nidungbi"/>
      </w:pPr>
      <w:r>
        <w:t>•</w:t>
      </w:r>
      <w:r>
        <w:tab/>
        <w:t>Các công cụ kiểm soát tính hợp lệ của dữ liệu (Data Validation) được sử dụng triệt để</w:t>
      </w:r>
    </w:p>
    <w:p w14:paraId="46A4AC9D" w14:textId="435420FA" w:rsidR="00C57557" w:rsidRDefault="00C57557" w:rsidP="00600DAB">
      <w:pPr>
        <w:pStyle w:val="1Phn11caV"/>
        <w:numPr>
          <w:ilvl w:val="0"/>
          <w:numId w:val="39"/>
        </w:numPr>
      </w:pPr>
      <w:r>
        <w:t xml:space="preserve"> Lập trang tính sổ kế toán</w:t>
      </w:r>
    </w:p>
    <w:p w14:paraId="0A147EE6" w14:textId="37C6EE9C" w:rsidR="00C57557" w:rsidRDefault="00C57557" w:rsidP="000267B0">
      <w:pPr>
        <w:pStyle w:val="Nidungbi"/>
      </w:pPr>
      <w:r>
        <w:t xml:space="preserve">Các trang sổ kế toán nguyên vật liệu được lập dựa vào quy trình ghi sổ kế toán như sơ đồ hình </w:t>
      </w:r>
      <w:r w:rsidR="00AC4A5F">
        <w:rPr>
          <w:lang w:val="en-US"/>
        </w:rPr>
        <w:t>3</w:t>
      </w:r>
      <w:r>
        <w:t>.1</w:t>
      </w:r>
    </w:p>
    <w:p w14:paraId="42923A2C" w14:textId="77777777" w:rsidR="0091387C" w:rsidRDefault="0091387C" w:rsidP="00AC4A5F">
      <w:pPr>
        <w:pStyle w:val="Chthchhnh"/>
        <w:sectPr w:rsidR="0091387C" w:rsidSect="0011799D">
          <w:headerReference w:type="even" r:id="rId15"/>
          <w:headerReference w:type="default" r:id="rId16"/>
          <w:type w:val="continuous"/>
          <w:pgSz w:w="11907" w:h="15649" w:code="9"/>
          <w:pgMar w:top="1247" w:right="1276" w:bottom="1304" w:left="1276" w:header="737" w:footer="851" w:gutter="0"/>
          <w:cols w:num="2" w:space="454"/>
          <w:docGrid w:linePitch="272"/>
        </w:sectPr>
      </w:pPr>
    </w:p>
    <w:p w14:paraId="4F8E5E04" w14:textId="5947A56F" w:rsidR="0091387C" w:rsidRDefault="0091387C" w:rsidP="00AC4A5F">
      <w:pPr>
        <w:pStyle w:val="Chthchhnh"/>
      </w:pPr>
      <w:r w:rsidRPr="00BC547D">
        <w:rPr>
          <w:b/>
          <w:bCs/>
          <w:noProof/>
          <w:sz w:val="26"/>
          <w:szCs w:val="26"/>
        </w:rPr>
        <mc:AlternateContent>
          <mc:Choice Requires="wpg">
            <w:drawing>
              <wp:inline distT="0" distB="0" distL="0" distR="0" wp14:anchorId="2CA2830B" wp14:editId="718A102A">
                <wp:extent cx="5592986" cy="3304181"/>
                <wp:effectExtent l="0" t="0" r="27305" b="10795"/>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2986" cy="3304181"/>
                          <a:chOff x="2345" y="2249"/>
                          <a:chExt cx="7920" cy="4659"/>
                        </a:xfrm>
                      </wpg:grpSpPr>
                      <wps:wsp>
                        <wps:cNvPr id="214" name="Rectangle 3"/>
                        <wps:cNvSpPr>
                          <a:spLocks noChangeArrowheads="1"/>
                        </wps:cNvSpPr>
                        <wps:spPr bwMode="auto">
                          <a:xfrm>
                            <a:off x="4745" y="2249"/>
                            <a:ext cx="2640" cy="1045"/>
                          </a:xfrm>
                          <a:prstGeom prst="rect">
                            <a:avLst/>
                          </a:prstGeom>
                          <a:solidFill>
                            <a:srgbClr val="FFFFFF"/>
                          </a:solidFill>
                          <a:ln w="9525">
                            <a:solidFill>
                              <a:srgbClr val="000000"/>
                            </a:solidFill>
                            <a:miter lim="800000"/>
                            <a:headEnd/>
                            <a:tailEnd/>
                          </a:ln>
                        </wps:spPr>
                        <wps:txbx>
                          <w:txbxContent>
                            <w:p w14:paraId="6F7C0951" w14:textId="77777777" w:rsidR="0091387C" w:rsidRPr="0091387C" w:rsidRDefault="0091387C" w:rsidP="0091387C">
                              <w:pPr>
                                <w:jc w:val="center"/>
                                <w:rPr>
                                  <w:sz w:val="20"/>
                                  <w:szCs w:val="20"/>
                                </w:rPr>
                              </w:pPr>
                              <w:r w:rsidRPr="0091387C">
                                <w:rPr>
                                  <w:sz w:val="20"/>
                                  <w:szCs w:val="20"/>
                                </w:rPr>
                                <w:t>Chứng từ gốc ghi sổ, thẻ</w:t>
                              </w:r>
                            </w:p>
                            <w:p w14:paraId="047E5F91" w14:textId="77777777" w:rsidR="0091387C" w:rsidRPr="0091387C" w:rsidRDefault="0091387C" w:rsidP="0091387C">
                              <w:pPr>
                                <w:jc w:val="center"/>
                                <w:rPr>
                                  <w:sz w:val="20"/>
                                  <w:szCs w:val="20"/>
                                </w:rPr>
                              </w:pPr>
                              <w:r w:rsidRPr="0091387C">
                                <w:rPr>
                                  <w:sz w:val="20"/>
                                  <w:szCs w:val="20"/>
                                </w:rPr>
                                <w:t>(các chứng từ kèm PNK, PXK,</w:t>
                              </w:r>
                            </w:p>
                            <w:p w14:paraId="7F24E9F4" w14:textId="77777777" w:rsidR="0091387C" w:rsidRPr="0091387C" w:rsidRDefault="0091387C" w:rsidP="0091387C">
                              <w:pPr>
                                <w:jc w:val="center"/>
                                <w:rPr>
                                  <w:sz w:val="20"/>
                                  <w:szCs w:val="20"/>
                                </w:rPr>
                              </w:pPr>
                              <w:r w:rsidRPr="0091387C">
                                <w:rPr>
                                  <w:sz w:val="20"/>
                                  <w:szCs w:val="20"/>
                                </w:rPr>
                                <w:t>BB kiểm kê,</w:t>
                              </w:r>
                            </w:p>
                            <w:p w14:paraId="46304341" w14:textId="77777777" w:rsidR="0091387C" w:rsidRPr="0091387C" w:rsidRDefault="0091387C" w:rsidP="0091387C">
                              <w:pPr>
                                <w:jc w:val="center"/>
                                <w:rPr>
                                  <w:sz w:val="20"/>
                                  <w:szCs w:val="20"/>
                                </w:rPr>
                              </w:pPr>
                              <w:r w:rsidRPr="0091387C">
                                <w:rPr>
                                  <w:sz w:val="20"/>
                                  <w:szCs w:val="20"/>
                                </w:rPr>
                                <w:t>Bảng phân bổ số 2,…)</w:t>
                              </w:r>
                            </w:p>
                          </w:txbxContent>
                        </wps:txbx>
                        <wps:bodyPr rot="0" vert="horz" wrap="square" lIns="91440" tIns="45720" rIns="91440" bIns="45720" anchor="t" anchorCtr="0" upright="1">
                          <a:noAutofit/>
                        </wps:bodyPr>
                      </wps:wsp>
                      <wps:wsp>
                        <wps:cNvPr id="215" name="Rectangle 4"/>
                        <wps:cNvSpPr>
                          <a:spLocks noChangeArrowheads="1"/>
                        </wps:cNvSpPr>
                        <wps:spPr bwMode="auto">
                          <a:xfrm>
                            <a:off x="2345" y="4055"/>
                            <a:ext cx="1560" cy="674"/>
                          </a:xfrm>
                          <a:prstGeom prst="rect">
                            <a:avLst/>
                          </a:prstGeom>
                          <a:solidFill>
                            <a:srgbClr val="FFFFFF"/>
                          </a:solidFill>
                          <a:ln w="9525">
                            <a:solidFill>
                              <a:srgbClr val="000000"/>
                            </a:solidFill>
                            <a:miter lim="800000"/>
                            <a:headEnd/>
                            <a:tailEnd/>
                          </a:ln>
                        </wps:spPr>
                        <wps:txbx>
                          <w:txbxContent>
                            <w:p w14:paraId="4490FA24" w14:textId="77777777" w:rsidR="0091387C" w:rsidRPr="0091387C" w:rsidRDefault="0091387C" w:rsidP="0091387C">
                              <w:pPr>
                                <w:pStyle w:val="BodyText2"/>
                                <w:rPr>
                                  <w:sz w:val="20"/>
                                  <w:szCs w:val="20"/>
                                </w:rPr>
                              </w:pPr>
                              <w:r w:rsidRPr="0091387C">
                                <w:rPr>
                                  <w:sz w:val="20"/>
                                  <w:szCs w:val="20"/>
                                </w:rPr>
                                <w:t>Bảng kê số 3,4,5,6</w:t>
                              </w:r>
                            </w:p>
                          </w:txbxContent>
                        </wps:txbx>
                        <wps:bodyPr rot="0" vert="horz" wrap="square" lIns="91440" tIns="45720" rIns="91440" bIns="45720" anchor="t" anchorCtr="0" upright="1">
                          <a:noAutofit/>
                        </wps:bodyPr>
                      </wps:wsp>
                      <wps:wsp>
                        <wps:cNvPr id="216" name="Rectangle 5"/>
                        <wps:cNvSpPr>
                          <a:spLocks noChangeArrowheads="1"/>
                        </wps:cNvSpPr>
                        <wps:spPr bwMode="auto">
                          <a:xfrm>
                            <a:off x="5048" y="3839"/>
                            <a:ext cx="2261" cy="920"/>
                          </a:xfrm>
                          <a:prstGeom prst="rect">
                            <a:avLst/>
                          </a:prstGeom>
                          <a:solidFill>
                            <a:srgbClr val="FFFFFF"/>
                          </a:solidFill>
                          <a:ln w="9525">
                            <a:solidFill>
                              <a:srgbClr val="000000"/>
                            </a:solidFill>
                            <a:miter lim="800000"/>
                            <a:headEnd/>
                            <a:tailEnd/>
                          </a:ln>
                        </wps:spPr>
                        <wps:txbx>
                          <w:txbxContent>
                            <w:p w14:paraId="08D915A4" w14:textId="77777777" w:rsidR="0091387C" w:rsidRPr="0091387C" w:rsidRDefault="0091387C" w:rsidP="0091387C">
                              <w:pPr>
                                <w:pStyle w:val="Header"/>
                                <w:jc w:val="center"/>
                              </w:pPr>
                              <w:r w:rsidRPr="0091387C">
                                <w:t>Nhật ký chứng từ</w:t>
                              </w:r>
                            </w:p>
                            <w:p w14:paraId="0B1FF0E6" w14:textId="77777777" w:rsidR="0091387C" w:rsidRPr="0091387C" w:rsidRDefault="0091387C" w:rsidP="0091387C">
                              <w:pPr>
                                <w:pStyle w:val="Header"/>
                              </w:pPr>
                              <w:r w:rsidRPr="0091387C">
                                <w:t>Số 1(TM ) 2 (TGNH)</w:t>
                              </w:r>
                            </w:p>
                            <w:p w14:paraId="6369637F" w14:textId="77777777" w:rsidR="0091387C" w:rsidRPr="0091387C" w:rsidRDefault="0091387C" w:rsidP="0091387C">
                              <w:pPr>
                                <w:pStyle w:val="Header"/>
                              </w:pPr>
                              <w:r w:rsidRPr="0091387C">
                                <w:t>Số 5 (Chưa TT NB), Số 7 (Nguyên nhân khác)</w:t>
                              </w:r>
                            </w:p>
                            <w:p w14:paraId="5D1AE4F6" w14:textId="77777777" w:rsidR="0091387C" w:rsidRPr="0091387C" w:rsidRDefault="0091387C" w:rsidP="0091387C">
                              <w:pPr>
                                <w:pStyle w:val="Header"/>
                              </w:pPr>
                            </w:p>
                          </w:txbxContent>
                        </wps:txbx>
                        <wps:bodyPr rot="0" vert="horz" wrap="square" lIns="91440" tIns="45720" rIns="91440" bIns="45720" anchor="t" anchorCtr="0" upright="1">
                          <a:noAutofit/>
                        </wps:bodyPr>
                      </wps:wsp>
                      <wps:wsp>
                        <wps:cNvPr id="218" name="Rectangle 6"/>
                        <wps:cNvSpPr>
                          <a:spLocks noChangeArrowheads="1"/>
                        </wps:cNvSpPr>
                        <wps:spPr bwMode="auto">
                          <a:xfrm>
                            <a:off x="7985" y="4055"/>
                            <a:ext cx="2040" cy="602"/>
                          </a:xfrm>
                          <a:prstGeom prst="rect">
                            <a:avLst/>
                          </a:prstGeom>
                          <a:solidFill>
                            <a:srgbClr val="FFFFFF"/>
                          </a:solidFill>
                          <a:ln w="9525">
                            <a:solidFill>
                              <a:srgbClr val="000000"/>
                            </a:solidFill>
                            <a:miter lim="800000"/>
                            <a:headEnd/>
                            <a:tailEnd/>
                          </a:ln>
                        </wps:spPr>
                        <wps:txbx>
                          <w:txbxContent>
                            <w:p w14:paraId="6BCEABCC" w14:textId="77777777" w:rsidR="0091387C" w:rsidRPr="0091387C" w:rsidRDefault="0091387C" w:rsidP="0091387C">
                              <w:pPr>
                                <w:jc w:val="center"/>
                                <w:rPr>
                                  <w:sz w:val="20"/>
                                  <w:szCs w:val="20"/>
                                </w:rPr>
                              </w:pPr>
                              <w:r w:rsidRPr="0091387C">
                                <w:rPr>
                                  <w:sz w:val="20"/>
                                  <w:szCs w:val="20"/>
                                </w:rPr>
                                <w:t>Sổ chi tiết vật tư</w:t>
                              </w:r>
                            </w:p>
                            <w:p w14:paraId="72A1A9AB" w14:textId="77777777" w:rsidR="0091387C" w:rsidRPr="0091387C" w:rsidRDefault="0091387C" w:rsidP="0091387C">
                              <w:pPr>
                                <w:jc w:val="center"/>
                                <w:rPr>
                                  <w:sz w:val="20"/>
                                  <w:szCs w:val="20"/>
                                </w:rPr>
                              </w:pPr>
                              <w:r w:rsidRPr="0091387C">
                                <w:rPr>
                                  <w:sz w:val="20"/>
                                  <w:szCs w:val="20"/>
                                </w:rPr>
                                <w:t>Thẻ kho</w:t>
                              </w:r>
                            </w:p>
                          </w:txbxContent>
                        </wps:txbx>
                        <wps:bodyPr rot="0" vert="horz" wrap="square" lIns="91440" tIns="45720" rIns="91440" bIns="45720" anchor="t" anchorCtr="0" upright="1">
                          <a:noAutofit/>
                        </wps:bodyPr>
                      </wps:wsp>
                      <wps:wsp>
                        <wps:cNvPr id="219" name="Rectangle 7"/>
                        <wps:cNvSpPr>
                          <a:spLocks noChangeArrowheads="1"/>
                        </wps:cNvSpPr>
                        <wps:spPr bwMode="auto">
                          <a:xfrm>
                            <a:off x="5345" y="5196"/>
                            <a:ext cx="1680" cy="544"/>
                          </a:xfrm>
                          <a:prstGeom prst="rect">
                            <a:avLst/>
                          </a:prstGeom>
                          <a:solidFill>
                            <a:srgbClr val="FFFFFF"/>
                          </a:solidFill>
                          <a:ln w="9525">
                            <a:solidFill>
                              <a:srgbClr val="000000"/>
                            </a:solidFill>
                            <a:miter lim="800000"/>
                            <a:headEnd/>
                            <a:tailEnd/>
                          </a:ln>
                        </wps:spPr>
                        <wps:txbx>
                          <w:txbxContent>
                            <w:p w14:paraId="3EF6E900" w14:textId="77777777" w:rsidR="0091387C" w:rsidRPr="0091387C" w:rsidRDefault="0091387C" w:rsidP="0091387C">
                              <w:pPr>
                                <w:pStyle w:val="BodyTextIndent3"/>
                                <w:spacing w:after="0"/>
                                <w:ind w:left="0"/>
                                <w:jc w:val="center"/>
                                <w:rPr>
                                  <w:color w:val="FF0000"/>
                                  <w:sz w:val="20"/>
                                  <w:szCs w:val="20"/>
                                </w:rPr>
                              </w:pPr>
                              <w:r w:rsidRPr="0091387C">
                                <w:rPr>
                                  <w:sz w:val="20"/>
                                  <w:szCs w:val="20"/>
                                </w:rPr>
                                <w:t>Sổ cái 152</w:t>
                              </w:r>
                            </w:p>
                            <w:p w14:paraId="215583C9" w14:textId="77777777" w:rsidR="0091387C" w:rsidRPr="0091387C" w:rsidRDefault="0091387C" w:rsidP="0091387C">
                              <w:pPr>
                                <w:pStyle w:val="BodyTextIndent3"/>
                                <w:spacing w:after="0"/>
                                <w:ind w:left="0"/>
                                <w:rPr>
                                  <w:sz w:val="20"/>
                                  <w:szCs w:val="20"/>
                                </w:rPr>
                              </w:pPr>
                            </w:p>
                          </w:txbxContent>
                        </wps:txbx>
                        <wps:bodyPr rot="0" vert="horz" wrap="square" lIns="91440" tIns="45720" rIns="91440" bIns="45720" anchor="t" anchorCtr="0" upright="1">
                          <a:noAutofit/>
                        </wps:bodyPr>
                      </wps:wsp>
                      <wps:wsp>
                        <wps:cNvPr id="220" name="Rectangle 8"/>
                        <wps:cNvSpPr>
                          <a:spLocks noChangeArrowheads="1"/>
                        </wps:cNvSpPr>
                        <wps:spPr bwMode="auto">
                          <a:xfrm>
                            <a:off x="4865" y="6337"/>
                            <a:ext cx="2520" cy="571"/>
                          </a:xfrm>
                          <a:prstGeom prst="rect">
                            <a:avLst/>
                          </a:prstGeom>
                          <a:solidFill>
                            <a:srgbClr val="FFFFFF"/>
                          </a:solidFill>
                          <a:ln w="9525">
                            <a:solidFill>
                              <a:srgbClr val="000000"/>
                            </a:solidFill>
                            <a:miter lim="800000"/>
                            <a:headEnd/>
                            <a:tailEnd/>
                          </a:ln>
                        </wps:spPr>
                        <wps:txbx>
                          <w:txbxContent>
                            <w:p w14:paraId="68AD873D" w14:textId="77777777" w:rsidR="0091387C" w:rsidRPr="0091387C" w:rsidRDefault="0091387C" w:rsidP="0091387C">
                              <w:pPr>
                                <w:jc w:val="center"/>
                                <w:rPr>
                                  <w:sz w:val="20"/>
                                  <w:szCs w:val="20"/>
                                </w:rPr>
                              </w:pPr>
                              <w:r w:rsidRPr="0091387C">
                                <w:rPr>
                                  <w:sz w:val="20"/>
                                  <w:szCs w:val="20"/>
                                </w:rPr>
                                <w:t>Bảng cân đối số phát sinh, Bảng CĐKT</w:t>
                              </w:r>
                            </w:p>
                            <w:p w14:paraId="642A2B77" w14:textId="77777777" w:rsidR="0091387C" w:rsidRPr="0091387C" w:rsidRDefault="0091387C" w:rsidP="0091387C">
                              <w:pPr>
                                <w:rPr>
                                  <w:sz w:val="20"/>
                                  <w:szCs w:val="20"/>
                                </w:rPr>
                              </w:pPr>
                            </w:p>
                            <w:p w14:paraId="40D25B2F" w14:textId="77777777" w:rsidR="0091387C" w:rsidRPr="0091387C" w:rsidRDefault="0091387C" w:rsidP="0091387C">
                              <w:pPr>
                                <w:rPr>
                                  <w:sz w:val="20"/>
                                  <w:szCs w:val="20"/>
                                </w:rPr>
                              </w:pPr>
                            </w:p>
                          </w:txbxContent>
                        </wps:txbx>
                        <wps:bodyPr rot="0" vert="horz" wrap="square" lIns="91440" tIns="45720" rIns="91440" bIns="45720" anchor="t" anchorCtr="0" upright="1">
                          <a:noAutofit/>
                        </wps:bodyPr>
                      </wps:wsp>
                      <wps:wsp>
                        <wps:cNvPr id="221" name="Rectangle 9"/>
                        <wps:cNvSpPr>
                          <a:spLocks noChangeArrowheads="1"/>
                        </wps:cNvSpPr>
                        <wps:spPr bwMode="auto">
                          <a:xfrm>
                            <a:off x="7745" y="5196"/>
                            <a:ext cx="2520" cy="593"/>
                          </a:xfrm>
                          <a:prstGeom prst="rect">
                            <a:avLst/>
                          </a:prstGeom>
                          <a:solidFill>
                            <a:srgbClr val="FFFFFF"/>
                          </a:solidFill>
                          <a:ln w="9525">
                            <a:solidFill>
                              <a:srgbClr val="000000"/>
                            </a:solidFill>
                            <a:miter lim="800000"/>
                            <a:headEnd/>
                            <a:tailEnd/>
                          </a:ln>
                        </wps:spPr>
                        <wps:txbx>
                          <w:txbxContent>
                            <w:p w14:paraId="6100E394" w14:textId="77777777" w:rsidR="0091387C" w:rsidRPr="0091387C" w:rsidRDefault="0091387C" w:rsidP="0091387C">
                              <w:pPr>
                                <w:jc w:val="center"/>
                                <w:rPr>
                                  <w:sz w:val="20"/>
                                  <w:szCs w:val="20"/>
                                </w:rPr>
                              </w:pPr>
                              <w:r w:rsidRPr="0091387C">
                                <w:rPr>
                                  <w:sz w:val="20"/>
                                  <w:szCs w:val="20"/>
                                </w:rPr>
                                <w:t>Bảng kê nhập, Bảng kê xuất,</w:t>
                              </w:r>
                            </w:p>
                            <w:p w14:paraId="7A2785DF" w14:textId="77777777" w:rsidR="0091387C" w:rsidRPr="0091387C" w:rsidRDefault="0091387C" w:rsidP="0091387C">
                              <w:pPr>
                                <w:jc w:val="center"/>
                                <w:rPr>
                                  <w:sz w:val="20"/>
                                  <w:szCs w:val="20"/>
                                </w:rPr>
                              </w:pPr>
                              <w:r w:rsidRPr="0091387C">
                                <w:rPr>
                                  <w:sz w:val="20"/>
                                  <w:szCs w:val="20"/>
                                </w:rPr>
                                <w:t>Báo cáo N – X- T</w:t>
                              </w:r>
                            </w:p>
                          </w:txbxContent>
                        </wps:txbx>
                        <wps:bodyPr rot="0" vert="horz" wrap="square" lIns="91440" tIns="45720" rIns="91440" bIns="45720" anchor="t" anchorCtr="0" upright="1">
                          <a:noAutofit/>
                        </wps:bodyPr>
                      </wps:wsp>
                      <wps:wsp>
                        <wps:cNvPr id="222" name="Line 10"/>
                        <wps:cNvCnPr>
                          <a:cxnSpLocks noChangeShapeType="1"/>
                        </wps:cNvCnPr>
                        <wps:spPr bwMode="auto">
                          <a:xfrm flipH="1">
                            <a:off x="3185" y="2913"/>
                            <a:ext cx="1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3" name="Line 11"/>
                        <wps:cNvCnPr>
                          <a:cxnSpLocks noChangeShapeType="1"/>
                        </wps:cNvCnPr>
                        <wps:spPr bwMode="auto">
                          <a:xfrm>
                            <a:off x="3185" y="2913"/>
                            <a:ext cx="0" cy="114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4" name="Line 12"/>
                        <wps:cNvCnPr>
                          <a:cxnSpLocks noChangeShapeType="1"/>
                        </wps:cNvCnPr>
                        <wps:spPr bwMode="auto">
                          <a:xfrm>
                            <a:off x="7385" y="2913"/>
                            <a:ext cx="1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5" name="Line 13"/>
                        <wps:cNvCnPr>
                          <a:cxnSpLocks noChangeShapeType="1"/>
                        </wps:cNvCnPr>
                        <wps:spPr bwMode="auto">
                          <a:xfrm>
                            <a:off x="8945" y="2913"/>
                            <a:ext cx="0" cy="114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6" name="Line 14"/>
                        <wps:cNvCnPr>
                          <a:cxnSpLocks noChangeShapeType="1"/>
                        </wps:cNvCnPr>
                        <wps:spPr bwMode="auto">
                          <a:xfrm>
                            <a:off x="6185" y="3294"/>
                            <a:ext cx="0" cy="4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7" name="Line 15"/>
                        <wps:cNvCnPr>
                          <a:cxnSpLocks noChangeShapeType="1"/>
                        </wps:cNvCnPr>
                        <wps:spPr bwMode="auto">
                          <a:xfrm>
                            <a:off x="3905" y="4625"/>
                            <a:ext cx="1200" cy="0"/>
                          </a:xfrm>
                          <a:prstGeom prst="line">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28" name="Line 16"/>
                        <wps:cNvCnPr>
                          <a:cxnSpLocks noChangeShapeType="1"/>
                        </wps:cNvCnPr>
                        <wps:spPr bwMode="auto">
                          <a:xfrm>
                            <a:off x="8945" y="4780"/>
                            <a:ext cx="0" cy="380"/>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Line 17"/>
                        <wps:cNvCnPr>
                          <a:cxnSpLocks noChangeShapeType="1"/>
                        </wps:cNvCnPr>
                        <wps:spPr bwMode="auto">
                          <a:xfrm>
                            <a:off x="6185" y="4816"/>
                            <a:ext cx="0" cy="380"/>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0" name="Line 18"/>
                        <wps:cNvCnPr>
                          <a:cxnSpLocks noChangeShapeType="1"/>
                          <a:stCxn id="219" idx="2"/>
                        </wps:cNvCnPr>
                        <wps:spPr bwMode="auto">
                          <a:xfrm>
                            <a:off x="6185" y="5740"/>
                            <a:ext cx="0" cy="597"/>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1" name="Line 19"/>
                        <wps:cNvCnPr>
                          <a:cxnSpLocks noChangeShapeType="1"/>
                        </wps:cNvCnPr>
                        <wps:spPr bwMode="auto">
                          <a:xfrm>
                            <a:off x="3905" y="4245"/>
                            <a:ext cx="1200" cy="0"/>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2" name="Line 20"/>
                        <wps:cNvCnPr>
                          <a:cxnSpLocks noChangeShapeType="1"/>
                        </wps:cNvCnPr>
                        <wps:spPr bwMode="auto">
                          <a:xfrm>
                            <a:off x="5225" y="4816"/>
                            <a:ext cx="0" cy="1521"/>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3" name="Line 21"/>
                        <wps:cNvCnPr>
                          <a:cxnSpLocks noChangeShapeType="1"/>
                        </wps:cNvCnPr>
                        <wps:spPr bwMode="auto">
                          <a:xfrm>
                            <a:off x="3185" y="4816"/>
                            <a:ext cx="0" cy="1712"/>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wps:wsp>
                        <wps:cNvPr id="234" name="Line 22"/>
                        <wps:cNvCnPr>
                          <a:cxnSpLocks noChangeShapeType="1"/>
                        </wps:cNvCnPr>
                        <wps:spPr bwMode="auto">
                          <a:xfrm>
                            <a:off x="8913" y="5861"/>
                            <a:ext cx="31" cy="667"/>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wps:wsp>
                        <wps:cNvPr id="235" name="Line 23"/>
                        <wps:cNvCnPr>
                          <a:cxnSpLocks noChangeShapeType="1"/>
                        </wps:cNvCnPr>
                        <wps:spPr bwMode="auto">
                          <a:xfrm flipH="1">
                            <a:off x="7385" y="6528"/>
                            <a:ext cx="1560" cy="0"/>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6" name="Line 24"/>
                        <wps:cNvCnPr>
                          <a:cxnSpLocks noChangeShapeType="1"/>
                        </wps:cNvCnPr>
                        <wps:spPr bwMode="auto">
                          <a:xfrm>
                            <a:off x="3185" y="6528"/>
                            <a:ext cx="1680" cy="0"/>
                          </a:xfrm>
                          <a:prstGeom prst="line">
                            <a:avLst/>
                          </a:prstGeom>
                          <a:noFill/>
                          <a:ln w="38100" cmpd="dbl">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7" name="Line 25"/>
                        <wps:cNvCnPr>
                          <a:cxnSpLocks noChangeShapeType="1"/>
                        </wps:cNvCnPr>
                        <wps:spPr bwMode="auto">
                          <a:xfrm>
                            <a:off x="7025" y="5576"/>
                            <a:ext cx="720" cy="0"/>
                          </a:xfrm>
                          <a:prstGeom prst="line">
                            <a:avLst/>
                          </a:prstGeom>
                          <a:noFill/>
                          <a:ln w="9525">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2CA2830B" id="Group 213" o:spid="_x0000_s1027" style="width:440.4pt;height:260.15pt;mso-position-horizontal-relative:char;mso-position-vertical-relative:line" coordorigin="2345,2249" coordsize="7920,4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">
                <v:rect id="Rectangle 3" o:spid="_x0000_s1028" style="position:absolute;left:4745;top:2249;width:2640;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">
                  <v:textbox>
                    <w:txbxContent>
                      <w:p w14:paraId="6F7C0951" w14:textId="77777777" w:rsidR="0091387C" w:rsidRPr="0091387C" w:rsidRDefault="0091387C" w:rsidP="0091387C">
                        <w:pPr>
                          <w:jc w:val="center"/>
                          <w:rPr>
                            <w:sz w:val="20"/>
                            <w:szCs w:val="20"/>
                          </w:rPr>
                        </w:pPr>
                        <w:r w:rsidRPr="0091387C">
                          <w:rPr>
                            <w:sz w:val="20"/>
                            <w:szCs w:val="20"/>
                          </w:rPr>
                          <w:t>Chứng từ gốc ghi sổ, thẻ</w:t>
                        </w:r>
                      </w:p>
                      <w:p w14:paraId="047E5F91" w14:textId="77777777" w:rsidR="0091387C" w:rsidRPr="0091387C" w:rsidRDefault="0091387C" w:rsidP="0091387C">
                        <w:pPr>
                          <w:jc w:val="center"/>
                          <w:rPr>
                            <w:sz w:val="20"/>
                            <w:szCs w:val="20"/>
                          </w:rPr>
                        </w:pPr>
                        <w:r w:rsidRPr="0091387C">
                          <w:rPr>
                            <w:sz w:val="20"/>
                            <w:szCs w:val="20"/>
                          </w:rPr>
                          <w:t>(các chứng từ kèm PNK, PXK,</w:t>
                        </w:r>
                      </w:p>
                      <w:p w14:paraId="7F24E9F4" w14:textId="77777777" w:rsidR="0091387C" w:rsidRPr="0091387C" w:rsidRDefault="0091387C" w:rsidP="0091387C">
                        <w:pPr>
                          <w:jc w:val="center"/>
                          <w:rPr>
                            <w:sz w:val="20"/>
                            <w:szCs w:val="20"/>
                          </w:rPr>
                        </w:pPr>
                        <w:r w:rsidRPr="0091387C">
                          <w:rPr>
                            <w:sz w:val="20"/>
                            <w:szCs w:val="20"/>
                          </w:rPr>
                          <w:t>BB kiểm kê,</w:t>
                        </w:r>
                      </w:p>
                      <w:p w14:paraId="46304341" w14:textId="77777777" w:rsidR="0091387C" w:rsidRPr="0091387C" w:rsidRDefault="0091387C" w:rsidP="0091387C">
                        <w:pPr>
                          <w:jc w:val="center"/>
                          <w:rPr>
                            <w:sz w:val="20"/>
                            <w:szCs w:val="20"/>
                          </w:rPr>
                        </w:pPr>
                        <w:r w:rsidRPr="0091387C">
                          <w:rPr>
                            <w:sz w:val="20"/>
                            <w:szCs w:val="20"/>
                          </w:rPr>
                          <w:t>Bảng phân bổ số 2,…)</w:t>
                        </w:r>
                      </w:p>
                    </w:txbxContent>
                  </v:textbox>
                </v:rect>
                <v:rect id="Rectangle 4" o:spid="_x0000_s1029" style="position:absolute;left:2345;top:4055;width:1560;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">
                  <v:textbox>
                    <w:txbxContent>
                      <w:p w14:paraId="4490FA24" w14:textId="77777777" w:rsidR="0091387C" w:rsidRPr="0091387C" w:rsidRDefault="0091387C" w:rsidP="0091387C">
                        <w:pPr>
                          <w:pStyle w:val="BodyText2"/>
                          <w:rPr>
                            <w:sz w:val="20"/>
                            <w:szCs w:val="20"/>
                          </w:rPr>
                        </w:pPr>
                        <w:r w:rsidRPr="0091387C">
                          <w:rPr>
                            <w:sz w:val="20"/>
                            <w:szCs w:val="20"/>
                          </w:rPr>
                          <w:t>Bảng kê số 3,4,5,6</w:t>
                        </w:r>
                      </w:p>
                    </w:txbxContent>
                  </v:textbox>
                </v:rect>
                <v:rect id="Rectangle 5" o:spid="_x0000_s1030" style="position:absolute;left:5048;top:3839;width:2261;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">
                  <v:textbox>
                    <w:txbxContent>
                      <w:p w14:paraId="08D915A4" w14:textId="77777777" w:rsidR="0091387C" w:rsidRPr="0091387C" w:rsidRDefault="0091387C" w:rsidP="0091387C">
                        <w:pPr>
                          <w:pStyle w:val="Header"/>
                          <w:jc w:val="center"/>
                        </w:pPr>
                        <w:r w:rsidRPr="0091387C">
                          <w:t>Nhật ký chứng từ</w:t>
                        </w:r>
                      </w:p>
                      <w:p w14:paraId="0B1FF0E6" w14:textId="77777777" w:rsidR="0091387C" w:rsidRPr="0091387C" w:rsidRDefault="0091387C" w:rsidP="0091387C">
                        <w:pPr>
                          <w:pStyle w:val="Header"/>
                        </w:pPr>
                        <w:r w:rsidRPr="0091387C">
                          <w:t>Số 1(TM ) 2 (TGNH)</w:t>
                        </w:r>
                      </w:p>
                      <w:p w14:paraId="6369637F" w14:textId="77777777" w:rsidR="0091387C" w:rsidRPr="0091387C" w:rsidRDefault="0091387C" w:rsidP="0091387C">
                        <w:pPr>
                          <w:pStyle w:val="Header"/>
                        </w:pPr>
                        <w:r w:rsidRPr="0091387C">
                          <w:t>Số 5 (Chưa TT NB), Số 7 (Nguyên nhân khác)</w:t>
                        </w:r>
                      </w:p>
                      <w:p w14:paraId="5D1AE4F6" w14:textId="77777777" w:rsidR="0091387C" w:rsidRPr="0091387C" w:rsidRDefault="0091387C" w:rsidP="0091387C">
                        <w:pPr>
                          <w:pStyle w:val="Header"/>
                        </w:pPr>
                      </w:p>
                    </w:txbxContent>
                  </v:textbox>
                </v:rect>
                <v:rect id="Rectangle 6" o:spid="_x0000_s1031" style="position:absolute;left:7985;top:4055;width:204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">
                  <v:textbox>
                    <w:txbxContent>
                      <w:p w14:paraId="6BCEABCC" w14:textId="77777777" w:rsidR="0091387C" w:rsidRPr="0091387C" w:rsidRDefault="0091387C" w:rsidP="0091387C">
                        <w:pPr>
                          <w:jc w:val="center"/>
                          <w:rPr>
                            <w:sz w:val="20"/>
                            <w:szCs w:val="20"/>
                          </w:rPr>
                        </w:pPr>
                        <w:r w:rsidRPr="0091387C">
                          <w:rPr>
                            <w:sz w:val="20"/>
                            <w:szCs w:val="20"/>
                          </w:rPr>
                          <w:t>Sổ chi tiết vật tư</w:t>
                        </w:r>
                      </w:p>
                      <w:p w14:paraId="72A1A9AB" w14:textId="77777777" w:rsidR="0091387C" w:rsidRPr="0091387C" w:rsidRDefault="0091387C" w:rsidP="0091387C">
                        <w:pPr>
                          <w:jc w:val="center"/>
                          <w:rPr>
                            <w:sz w:val="20"/>
                            <w:szCs w:val="20"/>
                          </w:rPr>
                        </w:pPr>
                        <w:r w:rsidRPr="0091387C">
                          <w:rPr>
                            <w:sz w:val="20"/>
                            <w:szCs w:val="20"/>
                          </w:rPr>
                          <w:t>Thẻ kho</w:t>
                        </w:r>
                      </w:p>
                    </w:txbxContent>
                  </v:textbox>
                </v:rect>
                <v:rect id="Rectangle 7" o:spid="_x0000_s1032" style="position:absolute;left:5345;top:5196;width:1680;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3EF6E900" w14:textId="77777777" w:rsidR="0091387C" w:rsidRPr="0091387C" w:rsidRDefault="0091387C" w:rsidP="0091387C">
                        <w:pPr>
                          <w:pStyle w:val="BodyTextIndent3"/>
                          <w:spacing w:after="0"/>
                          <w:ind w:left="0"/>
                          <w:jc w:val="center"/>
                          <w:rPr>
                            <w:color w:val="FF0000"/>
                            <w:sz w:val="20"/>
                            <w:szCs w:val="20"/>
                          </w:rPr>
                        </w:pPr>
                        <w:r w:rsidRPr="0091387C">
                          <w:rPr>
                            <w:sz w:val="20"/>
                            <w:szCs w:val="20"/>
                          </w:rPr>
                          <w:t>Sổ cái 152</w:t>
                        </w:r>
                      </w:p>
                      <w:p w14:paraId="215583C9" w14:textId="77777777" w:rsidR="0091387C" w:rsidRPr="0091387C" w:rsidRDefault="0091387C" w:rsidP="0091387C">
                        <w:pPr>
                          <w:pStyle w:val="BodyTextIndent3"/>
                          <w:spacing w:after="0"/>
                          <w:ind w:left="0"/>
                          <w:rPr>
                            <w:sz w:val="20"/>
                            <w:szCs w:val="20"/>
                          </w:rPr>
                        </w:pPr>
                      </w:p>
                    </w:txbxContent>
                  </v:textbox>
                </v:rect>
                <v:rect id="Rectangle 8" o:spid="_x0000_s1033" style="position:absolute;left:4865;top:6337;width:2520;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">
                  <v:textbox>
                    <w:txbxContent>
                      <w:p w14:paraId="68AD873D" w14:textId="77777777" w:rsidR="0091387C" w:rsidRPr="0091387C" w:rsidRDefault="0091387C" w:rsidP="0091387C">
                        <w:pPr>
                          <w:jc w:val="center"/>
                          <w:rPr>
                            <w:sz w:val="20"/>
                            <w:szCs w:val="20"/>
                          </w:rPr>
                        </w:pPr>
                        <w:r w:rsidRPr="0091387C">
                          <w:rPr>
                            <w:sz w:val="20"/>
                            <w:szCs w:val="20"/>
                          </w:rPr>
                          <w:t>Bảng cân đối số phát sinh, Bảng CĐKT</w:t>
                        </w:r>
                      </w:p>
                      <w:p w14:paraId="642A2B77" w14:textId="77777777" w:rsidR="0091387C" w:rsidRPr="0091387C" w:rsidRDefault="0091387C" w:rsidP="0091387C">
                        <w:pPr>
                          <w:rPr>
                            <w:sz w:val="20"/>
                            <w:szCs w:val="20"/>
                          </w:rPr>
                        </w:pPr>
                      </w:p>
                      <w:p w14:paraId="40D25B2F" w14:textId="77777777" w:rsidR="0091387C" w:rsidRPr="0091387C" w:rsidRDefault="0091387C" w:rsidP="0091387C">
                        <w:pPr>
                          <w:rPr>
                            <w:sz w:val="20"/>
                            <w:szCs w:val="20"/>
                          </w:rPr>
                        </w:pPr>
                      </w:p>
                    </w:txbxContent>
                  </v:textbox>
                </v:rect>
                <v:rect id="Rectangle 9" o:spid="_x0000_s1034" style="position:absolute;left:7745;top:5196;width:2520;height: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">
                  <v:textbox>
                    <w:txbxContent>
                      <w:p w14:paraId="6100E394" w14:textId="77777777" w:rsidR="0091387C" w:rsidRPr="0091387C" w:rsidRDefault="0091387C" w:rsidP="0091387C">
                        <w:pPr>
                          <w:jc w:val="center"/>
                          <w:rPr>
                            <w:sz w:val="20"/>
                            <w:szCs w:val="20"/>
                          </w:rPr>
                        </w:pPr>
                        <w:r w:rsidRPr="0091387C">
                          <w:rPr>
                            <w:sz w:val="20"/>
                            <w:szCs w:val="20"/>
                          </w:rPr>
                          <w:t>Bảng kê nhập, Bảng kê xuất,</w:t>
                        </w:r>
                      </w:p>
                      <w:p w14:paraId="7A2785DF" w14:textId="77777777" w:rsidR="0091387C" w:rsidRPr="0091387C" w:rsidRDefault="0091387C" w:rsidP="0091387C">
                        <w:pPr>
                          <w:jc w:val="center"/>
                          <w:rPr>
                            <w:sz w:val="20"/>
                            <w:szCs w:val="20"/>
                          </w:rPr>
                        </w:pPr>
                        <w:r w:rsidRPr="0091387C">
                          <w:rPr>
                            <w:sz w:val="20"/>
                            <w:szCs w:val="20"/>
                          </w:rPr>
                          <w:t>Báo cáo N – X- T</w:t>
                        </w:r>
                      </w:p>
                    </w:txbxContent>
                  </v:textbox>
                </v:rect>
                <v:line id="Line 10" o:spid="_x0000_s1035" style="position:absolute;flip:x;visibility:visible;mso-wrap-style:square" from="3185,2913" to="4745,2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"/>
                <v:line id="Line 11" o:spid="_x0000_s1036" style="position:absolute;visibility:visible;mso-wrap-style:square" from="3185,2913" to="3185,4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">
                  <v:stroke endarrow="block"/>
                </v:line>
                <v:line id="Line 12" o:spid="_x0000_s1037" style="position:absolute;visibility:visible;mso-wrap-style:square" from="7385,2913" to="8945,2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"/>
                <v:line id="Line 13" o:spid="_x0000_s1038" style="position:absolute;visibility:visible;mso-wrap-style:square" from="8945,2913" to="8945,4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">
                  <v:stroke endarrow="block"/>
                </v:line>
                <v:line id="Line 14" o:spid="_x0000_s1039" style="position:absolute;visibility:visible;mso-wrap-style:square" from="6185,3294" to="6185,3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">
                  <v:stroke endarrow="block"/>
                </v:line>
                <v:line id="Line 15" o:spid="_x0000_s1040" style="position:absolute;visibility:visible;mso-wrap-style:square" from="3905,4625" to="5105,4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" strokeweight=".5pt">
                  <v:stroke dashstyle="1 1" endarrow="block"/>
                </v:line>
                <v:line id="Line 16" o:spid="_x0000_s1041" style="position:absolute;visibility:visible;mso-wrap-style:square" from="8945,4780" to="8945,5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" strokeweight="3pt">
                  <v:stroke endarrow="block" linestyle="thinThin"/>
                </v:line>
                <v:line id="Line 17" o:spid="_x0000_s1042" style="position:absolute;visibility:visible;mso-wrap-style:square" from="6185,4816" to="6185,5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" strokeweight="3pt">
                  <v:stroke endarrow="block" linestyle="thinThin"/>
                </v:line>
                <v:line id="Line 18" o:spid="_x0000_s1043" style="position:absolute;visibility:visible;mso-wrap-style:square" from="6185,5740" to="6185,6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" strokeweight="3pt">
                  <v:stroke endarrow="block" linestyle="thinThin"/>
                </v:line>
                <v:line id="Line 19" o:spid="_x0000_s1044" style="position:absolute;visibility:visible;mso-wrap-style:square" from="3905,4245" to="5105,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" strokeweight="3pt">
                  <v:stroke endarrow="block" linestyle="thinThin"/>
                </v:line>
                <v:line id="Line 20" o:spid="_x0000_s1045" style="position:absolute;visibility:visible;mso-wrap-style:square" from="5225,4816" to="5225,6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" strokeweight="3pt">
                  <v:stroke endarrow="block" linestyle="thinThin"/>
                </v:line>
                <v:line id="Line 21" o:spid="_x0000_s1046" style="position:absolute;visibility:visible;mso-wrap-style:square" from="3185,4816" to="3185,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" strokeweight="3pt">
                  <v:stroke linestyle="thinThin"/>
                </v:line>
                <v:line id="Line 22" o:spid="_x0000_s1047" style="position:absolute;visibility:visible;mso-wrap-style:square" from="8913,5861" to="8944,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" strokeweight="3pt">
                  <v:stroke linestyle="thinThin"/>
                </v:line>
                <v:line id="Line 23" o:spid="_x0000_s1048" style="position:absolute;flip:x;visibility:visible;mso-wrap-style:square" from="7385,6528" to="8945,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" strokeweight="3pt">
                  <v:stroke endarrow="block" linestyle="thinThin"/>
                </v:line>
                <v:line id="Line 24" o:spid="_x0000_s1049" style="position:absolute;visibility:visible;mso-wrap-style:square" from="3185,6528" to="4865,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" strokeweight="3pt">
                  <v:stroke endarrow="block" linestyle="thinThin"/>
                </v:line>
                <v:line id="Line 25" o:spid="_x0000_s1050" style="position:absolute;visibility:visible;mso-wrap-style:square" from="7025,5576" to="7745,5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">
                  <v:stroke dashstyle="1 1" startarrow="block" endarrow="block"/>
                </v:line>
                <w10:anchorlock/>
              </v:group>
            </w:pict>
          </mc:Fallback>
        </mc:AlternateContent>
      </w:r>
    </w:p>
    <w:p w14:paraId="65BCB348" w14:textId="2D8D7A95" w:rsidR="00AC4A5F" w:rsidRPr="00AC4A5F" w:rsidRDefault="00AC4A5F" w:rsidP="00AC4A5F">
      <w:pPr>
        <w:pStyle w:val="Chthchhnh"/>
      </w:pPr>
      <w:r>
        <w:t xml:space="preserve">Hình 3.1. </w:t>
      </w:r>
      <w:r>
        <w:rPr>
          <w:bdr w:val="none" w:sz="0" w:space="0" w:color="auto" w:frame="1"/>
        </w:rPr>
        <w:t>Phương pháp</w:t>
      </w:r>
      <w:r w:rsidR="0091387C">
        <w:rPr>
          <w:bdr w:val="none" w:sz="0" w:space="0" w:color="auto" w:frame="1"/>
        </w:rPr>
        <w:t xml:space="preserve"> và các sổ</w:t>
      </w:r>
      <w:r>
        <w:rPr>
          <w:bdr w:val="none" w:sz="0" w:space="0" w:color="auto" w:frame="1"/>
        </w:rPr>
        <w:t xml:space="preserve"> kế toán nguyên vật liệu theo hình thức nhật ký chứng từ</w:t>
      </w:r>
    </w:p>
    <w:p w14:paraId="50FDA5D8" w14:textId="77777777" w:rsidR="0091387C" w:rsidRDefault="0091387C" w:rsidP="000267B0">
      <w:pPr>
        <w:pStyle w:val="Nidungbi"/>
        <w:sectPr w:rsidR="0091387C" w:rsidSect="0091387C">
          <w:type w:val="continuous"/>
          <w:pgSz w:w="11907" w:h="15649" w:code="9"/>
          <w:pgMar w:top="1247" w:right="1276" w:bottom="1304" w:left="1276" w:header="737" w:footer="851" w:gutter="0"/>
          <w:cols w:space="454"/>
          <w:docGrid w:linePitch="272"/>
        </w:sectPr>
      </w:pPr>
    </w:p>
    <w:p w14:paraId="43FED2A7" w14:textId="7ECE7223" w:rsidR="00AC4A5F" w:rsidRDefault="00AC4A5F" w:rsidP="000267B0">
      <w:pPr>
        <w:pStyle w:val="Nidungbi"/>
      </w:pPr>
      <w:r>
        <w:t xml:space="preserve">Mỗi sổ kế toán được lập trên một trang tính: gồm các trang: Phiếu nhập/xuất; Bảng phân bổ số 2; Nhật ký chứng từ số 1; Nhật ký chứng từ số 2; Nhật ký chứng từ số 5; Nhật ký chứng từ số 7; Bảng kê số 3; Sổ chi tiết vật tư; Thẻ kho;  Bảng kê nhập; Bảng kê xuất; Báo cáo Nhập – Xuất – Tồn;… </w:t>
      </w:r>
    </w:p>
    <w:p w14:paraId="09C6650A" w14:textId="48CF73F1" w:rsidR="00C57557" w:rsidRDefault="00AC4A5F" w:rsidP="000267B0">
      <w:pPr>
        <w:pStyle w:val="Nidungbi"/>
      </w:pPr>
      <w:r>
        <w:t xml:space="preserve">Các trang tính sổ kế toán được lập đảm bảo tự động hóa hoàn toàn việc ghi sổ cho mỗi kỳ kế toán bất kỳ (trong khoảng thời gian bất kỳ). Hay nói cách khác, mỗi chứng từ kế toán được nhập vào cơ sở dữ liệu, ME tự động ghi các sổ kế toán tương </w:t>
      </w:r>
      <w:r>
        <w:t>ứng, trong khoảng thời gian bất kỳ, tùy thuộc vào yêu cầu của người sử dụng.</w:t>
      </w:r>
    </w:p>
    <w:p w14:paraId="57748170" w14:textId="2590EACD" w:rsidR="00AC4A5F" w:rsidRPr="00BC547D" w:rsidRDefault="00AC4A5F" w:rsidP="00600DAB">
      <w:pPr>
        <w:pStyle w:val="1PhnthnhtcaV"/>
        <w:numPr>
          <w:ilvl w:val="0"/>
          <w:numId w:val="39"/>
        </w:numPr>
      </w:pPr>
      <w:r w:rsidRPr="00BC547D">
        <w:t xml:space="preserve"> Các công thức được sử dụng trong tạo lập các sổ kế toán nguyên vật liệu</w:t>
      </w:r>
    </w:p>
    <w:p w14:paraId="57921965" w14:textId="655DBE2A" w:rsidR="0091387C" w:rsidRDefault="00AC4A5F" w:rsidP="000267B0">
      <w:pPr>
        <w:pStyle w:val="Nidungbi"/>
        <w:sectPr w:rsidR="0091387C" w:rsidSect="0011799D">
          <w:type w:val="continuous"/>
          <w:pgSz w:w="11907" w:h="15649" w:code="9"/>
          <w:pgMar w:top="1247" w:right="1276" w:bottom="1304" w:left="1276" w:header="737" w:footer="851" w:gutter="0"/>
          <w:cols w:num="2" w:space="454"/>
          <w:docGrid w:linePitch="272"/>
        </w:sectPr>
      </w:pPr>
      <w:r>
        <w:t xml:space="preserve">Các tác giả đã lập các công thức để tự động hóa việc ghi các sổ kế toán mỗi khi chứng từ được nhập vào cơ sở dữ liệu (Trang “Bảng_Nhập_Liệu”). Việc sử dụng tham chiếu trong công thức là các miền ô/ô đã được gán tên giúp người sử dụng hiểu, sửa công thức một cách dễ dàng hơn. Trong khuôn khổ  của bài báo, các tác giả giới thiệu các </w:t>
      </w:r>
      <w:r>
        <w:lastRenderedPageBreak/>
        <w:t>công thức cơ bản được thiết lập cho các sổ kế toán nguyên vật liệu:</w:t>
      </w:r>
      <w:r w:rsidR="00387CC1">
        <w:t xml:space="preserve"> </w:t>
      </w:r>
    </w:p>
    <w:p w14:paraId="166BF921" w14:textId="68A686E6" w:rsidR="00AC4A5F" w:rsidRDefault="00AC4A5F" w:rsidP="000267B0">
      <w:pPr>
        <w:pStyle w:val="Nidungbi"/>
      </w:pPr>
      <w:r>
        <w:t>•</w:t>
      </w:r>
      <w:r>
        <w:tab/>
        <w:t>Trang “Bảng_Nhập_Liệu”:</w:t>
      </w:r>
    </w:p>
    <w:p w14:paraId="47412BEC" w14:textId="77777777" w:rsidR="00AC4A5F" w:rsidRDefault="00AC4A5F" w:rsidP="000267B0">
      <w:pPr>
        <w:pStyle w:val="Nidungbi"/>
      </w:pPr>
      <w:r>
        <w:t xml:space="preserve"> =IFERROR(VLOOKUP($F9,Bảng_Mã_VT,2,0),"")</w:t>
      </w:r>
    </w:p>
    <w:p w14:paraId="2A3EDAC5" w14:textId="77777777" w:rsidR="00AC4A5F" w:rsidRDefault="00AC4A5F" w:rsidP="000267B0">
      <w:pPr>
        <w:pStyle w:val="Nidungbi"/>
      </w:pPr>
      <w:r>
        <w:t>•</w:t>
      </w:r>
      <w:r>
        <w:tab/>
        <w:t>Trang “Phiếu Nhập kho/Phiếu xuất kho”, có các công thức cơ bản sau:</w:t>
      </w:r>
    </w:p>
    <w:p w14:paraId="485B8FD5" w14:textId="77777777" w:rsidR="00AC4A5F" w:rsidRDefault="00AC4A5F" w:rsidP="000267B0">
      <w:pPr>
        <w:pStyle w:val="Nidungbi"/>
      </w:pPr>
      <w:r>
        <w:t>=IF(LEFT($C$7,2)="PN","PHIẾU  NHẬP  KHO","PHIẾU  XUẤT  KHO") – để lựa chọn in phiếu nhập kho hay phiếu xuất kho. Để tiết kiệm bộ nhớ và vì phiếu nhập và phiếu xuất có cấu trúc như nhau nên chúng được thiết lập trong 1 sheet</w:t>
      </w:r>
    </w:p>
    <w:p w14:paraId="7BA9B72A" w14:textId="77777777" w:rsidR="00AC4A5F" w:rsidRDefault="00AC4A5F" w:rsidP="000267B0">
      <w:pPr>
        <w:pStyle w:val="Nidungbi"/>
      </w:pPr>
      <w:r>
        <w:t xml:space="preserve">  =IF($C$7="","","Ngày "&amp;DAY(INDEX(Ngày_tháng_nhập_xuất,$I$15))&amp;"  Tháng "&amp;MONTH(INDEX(Ngày_tháng_nhập_xuất,$I$15))&amp;"  Năm "&amp;YEAR(INDEX(Ngày_tháng_nhập_xuất,$I$15))) – để ghi ngày tháng nhập hoặc xuất kho trên phiếu</w:t>
      </w:r>
    </w:p>
    <w:p w14:paraId="38E4CFD4" w14:textId="77777777" w:rsidR="00AC4A5F" w:rsidRDefault="00AC4A5F" w:rsidP="000267B0">
      <w:pPr>
        <w:pStyle w:val="Nidungbi"/>
      </w:pPr>
      <w:r>
        <w:t>= IFERROR(MATCH($C$7,Số_phiếu_nhập_xuất,0),"") – để xác định vị trí (dòng) đầu tiên của vật tư trong phiếu cần in.</w:t>
      </w:r>
    </w:p>
    <w:p w14:paraId="3D05BE60" w14:textId="77777777" w:rsidR="00AC4A5F" w:rsidRDefault="00AC4A5F" w:rsidP="000267B0">
      <w:pPr>
        <w:pStyle w:val="Nidungbi"/>
      </w:pPr>
      <w:r>
        <w:t>=IFERROR(MATCH($C$7,OFFSET(Bảng_Nhập_Liệu!$D$8,I15,0):Bảng_Nhập_Liệu!$D$3258,0)+I15,"") – Xác định vị trí thứ 2 trở đi của vật tư trong phiếu cần in</w:t>
      </w:r>
    </w:p>
    <w:p w14:paraId="206531DB" w14:textId="77777777" w:rsidR="00AC4A5F" w:rsidRDefault="00AC4A5F" w:rsidP="000267B0">
      <w:pPr>
        <w:pStyle w:val="Nidungbi"/>
      </w:pPr>
      <w:r>
        <w:t>=@IF($I15="","",INDEX(Tên_vật_tư,$I15)),... – để lấy tên vật tư, tên tài khoản ghi nơ, tài khoản ghi có,… trong phiếu nhập/phiếu xuất</w:t>
      </w:r>
    </w:p>
    <w:p w14:paraId="65367540" w14:textId="00274995" w:rsidR="00AC4A5F" w:rsidRDefault="00AC4A5F" w:rsidP="000267B0">
      <w:pPr>
        <w:pStyle w:val="Nidungbi"/>
      </w:pPr>
      <w:r>
        <w:t>•</w:t>
      </w:r>
      <w:r>
        <w:tab/>
        <w:t>Về cơ bản, các công thức của trang “Thẻ kho” và trang “Sổ chi tiết vật tư” , giống như các công thức của trang “Phiếu nhập</w:t>
      </w:r>
      <w:r w:rsidR="00600DAB">
        <w:t>/</w:t>
      </w:r>
      <w:r>
        <w:t>xuất kho”</w:t>
      </w:r>
    </w:p>
    <w:p w14:paraId="753CF828" w14:textId="0556420C" w:rsidR="00AC4A5F" w:rsidRDefault="00AC4A5F" w:rsidP="000267B0">
      <w:pPr>
        <w:pStyle w:val="Nidungbi"/>
      </w:pPr>
      <w:r>
        <w:t>•=SUMIFS(Giá_trị_nhập_xuất,Ghi_có_tài_khoản,D$7,Ghi_nợ_tài_khoản,$B9,Ngày_tháng_nhập_xuất,"&gt;="&amp;$E$4,Ngày_tháng_nhập_xuất,"&lt;="&amp;$G$4) – được dùng để tính tổng “Giá_trị_vật_tư” được ghi Có và ghi Nợ các tài khoản tương ứng, trong khoảng thời gian bất kỳ ở Bảng phân bổ số 2.</w:t>
      </w:r>
    </w:p>
    <w:p w14:paraId="3F09038D" w14:textId="085CBC0A" w:rsidR="00AC4A5F" w:rsidRDefault="00AC4A5F" w:rsidP="000267B0">
      <w:pPr>
        <w:pStyle w:val="Nidungbi"/>
      </w:pPr>
      <w:r>
        <w:tab/>
        <w:t>=SUMIFS(Giá_trị_nhập_xuất,Ngày_tháng_nhập_xuất,"&gt;="&amp;$E$8,Ngày_tháng_nhập_xuất,"&lt;="&amp;$G$8,Mã_vật_tư,$A35,Số_phiếu_nhập_xuất,"PX*") – được dùng để tính tổng số lượng hoặc giá trị nhập hoặc xuất của mỗi loại vật tư trong khoảng thời gian bất kỳ ở bảng Báo cáo nhập xuất tồn,.</w:t>
      </w:r>
    </w:p>
    <w:p w14:paraId="57DA1D26" w14:textId="77777777" w:rsidR="00AC4A5F" w:rsidRDefault="00AC4A5F" w:rsidP="000267B0">
      <w:pPr>
        <w:pStyle w:val="Nidungbi"/>
      </w:pPr>
      <w:r>
        <w:t>…</w:t>
      </w:r>
    </w:p>
    <w:p w14:paraId="5FD02C3C" w14:textId="77777777" w:rsidR="0091387C" w:rsidRDefault="0091387C" w:rsidP="000267B0">
      <w:pPr>
        <w:pStyle w:val="Nidungbi"/>
        <w:sectPr w:rsidR="0091387C" w:rsidSect="0091387C">
          <w:type w:val="continuous"/>
          <w:pgSz w:w="11907" w:h="15649" w:code="9"/>
          <w:pgMar w:top="1247" w:right="1276" w:bottom="1304" w:left="1276" w:header="737" w:footer="851" w:gutter="0"/>
          <w:cols w:space="454"/>
          <w:docGrid w:linePitch="272"/>
        </w:sectPr>
      </w:pPr>
    </w:p>
    <w:p w14:paraId="659D2E58" w14:textId="1AE50A7D" w:rsidR="00AC4A5F" w:rsidRDefault="00AC4A5F" w:rsidP="000267B0">
      <w:pPr>
        <w:pStyle w:val="Nidungbi"/>
      </w:pPr>
      <w:r>
        <w:t>Các công thức được sử dụng ở các sổ kế toán nguyên vật liệu khác cũng tương tự như trên, chỉ thay tên tham chiếu tùy thuộc vào thông tin cần kết xuất.</w:t>
      </w:r>
    </w:p>
    <w:p w14:paraId="4BDE2329" w14:textId="3FAE4CD3" w:rsidR="00C57557" w:rsidRDefault="00AC4A5F" w:rsidP="000267B0">
      <w:pPr>
        <w:pStyle w:val="Nidungbi"/>
      </w:pPr>
      <w:r>
        <w:t>Ngoài ra, các công cụ: Advanced Filter; SubTotal; Pivot Table có thể được sử dụng để tạo các Bảng kê nhập; Bảng kê xuất; Bảng cân đối phát sinh từ các chứng từ đã được nhập vào cơ sở dữ liệu</w:t>
      </w:r>
      <w:r w:rsidR="00387CC1">
        <w:t xml:space="preserve">. </w:t>
      </w:r>
      <w:r w:rsidR="00387CC1">
        <w:fldChar w:fldCharType="begin"/>
      </w:r>
      <w:r w:rsidR="00387CC1">
        <w:instrText xml:space="preserve"> REF _Ref49433308 \r \h </w:instrText>
      </w:r>
      <w:r w:rsidR="00387CC1">
        <w:fldChar w:fldCharType="separate"/>
      </w:r>
      <w:r w:rsidR="00387CC1">
        <w:t>[3]</w:t>
      </w:r>
      <w:r w:rsidR="00387CC1">
        <w:fldChar w:fldCharType="end"/>
      </w:r>
      <w:r w:rsidR="004A373C">
        <w:t xml:space="preserve"> </w:t>
      </w:r>
    </w:p>
    <w:p w14:paraId="2CDC7F71" w14:textId="51D6C92F" w:rsidR="00AF4894" w:rsidRDefault="00AF4894" w:rsidP="00600DAB">
      <w:pPr>
        <w:pStyle w:val="1PhnthnhtcaV"/>
        <w:numPr>
          <w:ilvl w:val="0"/>
          <w:numId w:val="39"/>
        </w:numPr>
      </w:pPr>
      <w:r>
        <w:t xml:space="preserve"> Một số tiện ích khác</w:t>
      </w:r>
    </w:p>
    <w:p w14:paraId="2211DE7B" w14:textId="77777777" w:rsidR="00AF4894" w:rsidRDefault="00AF4894" w:rsidP="000267B0">
      <w:pPr>
        <w:pStyle w:val="Nidungbi"/>
      </w:pPr>
      <w:r>
        <w:t>Để tạo thuận lợi hơn cho người sử dụng, các tác giả thiết lập các tiện ích sau:</w:t>
      </w:r>
    </w:p>
    <w:p w14:paraId="2290D2A7" w14:textId="77777777" w:rsidR="00AF4894" w:rsidRDefault="00AF4894" w:rsidP="000267B0">
      <w:pPr>
        <w:pStyle w:val="Nidungbi"/>
      </w:pPr>
      <w:r>
        <w:t>•</w:t>
      </w:r>
      <w:r>
        <w:tab/>
        <w:t xml:space="preserve">Tạo lập file mẫu (template file): Công tác kế toán nói chung và kế toán nguyên vật liệu nói riêng là công việc lặp đi lặp lại, thường xuyên hàng kỳ, với các nội dung (quy trình ghi sổ, cấu trúc dữ liệu, các nghiệp vụ kinh tế,…) hầu như không đổi. Thay cho việc mỗi kỳ kế toán, người sử dụng phải tạo lại Workbook của kế toán nguyên vật liệu, các tác giả đã thiết kế file mẫu với đầy đủ những nội dung cần thiết. Hàng kỳ, người sử dụng chỉ việc mở file mẫu cho kế toán nguyên vật liệu, một bản sao của file này được mở, người sử dụng nhập dữ </w:t>
      </w:r>
      <w:r>
        <w:t>liệu và lưu lại cho kỳ này và lựa chọn in sổ kế toán cần thiết.</w:t>
      </w:r>
    </w:p>
    <w:p w14:paraId="28EE0C76" w14:textId="77777777" w:rsidR="00AF4894" w:rsidRDefault="00AF4894" w:rsidP="000267B0">
      <w:pPr>
        <w:pStyle w:val="Nidungbi"/>
      </w:pPr>
      <w:r>
        <w:t>•</w:t>
      </w:r>
      <w:r>
        <w:tab/>
        <w:t>Đặt chế độ bảo vệ và đảm bảo an toàn:  Các tác giả thiết lập 3 mức bảo vệ bằng các mật khẩu:</w:t>
      </w:r>
    </w:p>
    <w:p w14:paraId="4F60E2C2" w14:textId="77777777" w:rsidR="00AF4894" w:rsidRDefault="00AF4894" w:rsidP="000267B0">
      <w:pPr>
        <w:pStyle w:val="Nidungbi"/>
      </w:pPr>
      <w:r>
        <w:t>+ Bảo vệ toàn bộ workbook cho mỗi kỳ kế toán</w:t>
      </w:r>
    </w:p>
    <w:p w14:paraId="52E808CA" w14:textId="77777777" w:rsidR="00AF4894" w:rsidRDefault="00AF4894" w:rsidP="000267B0">
      <w:pPr>
        <w:pStyle w:val="Nidungbi"/>
      </w:pPr>
      <w:r>
        <w:t>+ Bảo vệ toàn bộ trang tính</w:t>
      </w:r>
    </w:p>
    <w:p w14:paraId="2AA5FED5" w14:textId="77777777" w:rsidR="00AF4894" w:rsidRDefault="00AF4894" w:rsidP="000267B0">
      <w:pPr>
        <w:pStyle w:val="Nidungbi"/>
      </w:pPr>
      <w:r>
        <w:t>+ Bảo vệ một số miền và cho phép soạn thảo/sửa chữa một số miền khác trong trang tính</w:t>
      </w:r>
    </w:p>
    <w:p w14:paraId="3D2DF5DD" w14:textId="77777777" w:rsidR="00AF4894" w:rsidRDefault="00AF4894" w:rsidP="000267B0">
      <w:pPr>
        <w:pStyle w:val="Nidungbi"/>
      </w:pPr>
      <w:r>
        <w:t>•</w:t>
      </w:r>
      <w:r>
        <w:tab/>
        <w:t>Tạo menu có cấu trúc như sơ đồ ghi sổ kế toán theo nhật ký chứng từ với các đường link tới các sổ kế toán giúp người sử dụng dễ dàng di chuyển tới sổ kế toán cần thiết.</w:t>
      </w:r>
    </w:p>
    <w:p w14:paraId="273DF9E0" w14:textId="77777777" w:rsidR="00AF4894" w:rsidRDefault="00AF4894" w:rsidP="000267B0">
      <w:pPr>
        <w:pStyle w:val="Nidungbi"/>
      </w:pPr>
      <w:r>
        <w:t>•</w:t>
      </w:r>
      <w:r>
        <w:tab/>
        <w:t>Sử dụng tối đa hệ thống mã: mã vật tư, mã khách hàng, mã đối tượng xuất vật tư; mã đơn vị xuất,...</w:t>
      </w:r>
    </w:p>
    <w:p w14:paraId="0FA7D102" w14:textId="14BE7084" w:rsidR="00AF4894" w:rsidRDefault="00AF4894" w:rsidP="00600DAB">
      <w:pPr>
        <w:pStyle w:val="1tvn"/>
        <w:numPr>
          <w:ilvl w:val="0"/>
          <w:numId w:val="21"/>
        </w:numPr>
      </w:pPr>
      <w:r>
        <w:t>Kết luận</w:t>
      </w:r>
    </w:p>
    <w:p w14:paraId="3409E9E8" w14:textId="15BF3533" w:rsidR="00AF4894" w:rsidRDefault="00AF4894" w:rsidP="000267B0">
      <w:pPr>
        <w:pStyle w:val="Nidungbi"/>
      </w:pPr>
      <w:r>
        <w:t>Từ các nghiên cứu của mình, các tác giả đã thiết lập file mẫu phục vụ cho công tác kế toán nguyên vật liệu theo hình thức nhật ký chứng từ, áp dụng cho các doanh nghiệp mỏ. Các biểu mẫu sổ kế toán được thiết lập theo quy định của Bộ Tài chính trong thông tư số 200/2014/TT-BTC</w:t>
      </w:r>
      <w:r w:rsidR="00387CC1">
        <w:fldChar w:fldCharType="begin"/>
      </w:r>
      <w:r w:rsidR="00387CC1">
        <w:instrText xml:space="preserve"> REF _Ref49433322 \r \h </w:instrText>
      </w:r>
      <w:r w:rsidR="00387CC1">
        <w:fldChar w:fldCharType="separate"/>
      </w:r>
      <w:r w:rsidR="00387CC1">
        <w:t>[4]</w:t>
      </w:r>
      <w:r w:rsidR="00387CC1">
        <w:fldChar w:fldCharType="end"/>
      </w:r>
      <w:r>
        <w:t xml:space="preserve"> Các </w:t>
      </w:r>
      <w:r>
        <w:lastRenderedPageBreak/>
        <w:t>trang tính trong file mẫu hướng tới việc tự động hóa hoàn toàn việc ghi sổ kế toán nguyên vật liệu với giao diện thân thiện, dễ sử dụng. Các tiện ích về chế độ bảo mật, kiểm soát tính hợp lệ của dữ liệu nhằm giảm thiểu tối đa khả năng sai sót cũng được tính đến trong thiết lập file mẫu. Đặc biệt các công thức trong các trang sổ kế toán sử dụng tham chiếu là các tên miền giúp người sử dụng dễ dàng hiểu, thay đổi khi cần phù hợp với thực tế ở đơn vị của mình.</w:t>
      </w:r>
    </w:p>
    <w:p w14:paraId="712F0CCB" w14:textId="7B5F3B40" w:rsidR="00AF4894" w:rsidRDefault="00AF4894" w:rsidP="000267B0">
      <w:pPr>
        <w:pStyle w:val="Nidungbi"/>
        <w:sectPr w:rsidR="00AF4894" w:rsidSect="0011799D">
          <w:type w:val="continuous"/>
          <w:pgSz w:w="11907" w:h="15649" w:code="9"/>
          <w:pgMar w:top="1247" w:right="1276" w:bottom="1304" w:left="1276" w:header="737" w:footer="851" w:gutter="0"/>
          <w:cols w:num="2" w:space="454"/>
          <w:docGrid w:linePitch="272"/>
        </w:sectPr>
      </w:pPr>
      <w:r>
        <w:t xml:space="preserve">Tuy nhiên, khả năng lưu trữ dữ liệu có hạn là một một hạn chế của ME với công tác kế toán. Khi </w:t>
      </w:r>
      <w:r>
        <w:t>phải lưu trữ và xử lý khối lượng dữ liệu đồ sộ (tới hàng vài trăm nghìn bản ghi), tốc độ sử lý của ME trở nên chậm chạp, đặc biệt với những máy tính cấu hình yếu, cài đặt ME phiên bản cũ. Để khắc phục nhược điểm này, các tác giả đề nghị mỗi file chỉ mở để ghi số kế toán nguyên vật liệu cho 1 kỳ kế toán. Khi cần lấy dữ liệu tồn cuối kỳ (số lượng và giá trị) mỗi loại nguyên vật liệu, sử dụng các hàm tìm kiếm, tham chiếu tới file của kỳ trước liền kề.</w:t>
      </w:r>
    </w:p>
    <w:p w14:paraId="25336E30" w14:textId="7EAAC282" w:rsidR="002855F3" w:rsidRPr="006D593D" w:rsidRDefault="002855F3" w:rsidP="00600DAB">
      <w:pPr>
        <w:pStyle w:val="1tvn"/>
        <w:numPr>
          <w:ilvl w:val="0"/>
          <w:numId w:val="0"/>
        </w:numPr>
        <w:ind w:left="360"/>
      </w:pPr>
      <w:r>
        <w:t>Tài liệu tham khảo</w:t>
      </w:r>
    </w:p>
    <w:p w14:paraId="260989ED" w14:textId="77777777" w:rsidR="00DD7137" w:rsidRDefault="00DD7137" w:rsidP="002855F3">
      <w:pPr>
        <w:pStyle w:val="TiliuTK"/>
        <w:rPr>
          <w:noProof/>
          <w:lang w:val="en-US" w:bidi="ar-SA"/>
        </w:rPr>
        <w:sectPr w:rsidR="00DD7137" w:rsidSect="00DD7137">
          <w:headerReference w:type="even" r:id="rId17"/>
          <w:headerReference w:type="default" r:id="rId18"/>
          <w:headerReference w:type="first" r:id="rId19"/>
          <w:type w:val="continuous"/>
          <w:pgSz w:w="11907" w:h="15649" w:code="9"/>
          <w:pgMar w:top="1247" w:right="1276" w:bottom="1304" w:left="1276" w:header="737" w:footer="851" w:gutter="0"/>
          <w:cols w:num="2" w:space="454"/>
          <w:docGrid w:linePitch="272"/>
        </w:sectPr>
      </w:pPr>
    </w:p>
    <w:p w14:paraId="76B2E978" w14:textId="77777777" w:rsidR="00387CC1" w:rsidRDefault="00387CC1" w:rsidP="00387CC1">
      <w:pPr>
        <w:pStyle w:val="TiliuTK"/>
        <w:numPr>
          <w:ilvl w:val="0"/>
          <w:numId w:val="27"/>
        </w:numPr>
      </w:pPr>
      <w:bookmarkStart w:id="3" w:name="_Ref49433264"/>
      <w:r>
        <w:t xml:space="preserve">Bùi Thị Thu Thủy và nnk, 2014, </w:t>
      </w:r>
      <w:r w:rsidRPr="009F7103">
        <w:rPr>
          <w:i/>
          <w:iCs/>
        </w:rPr>
        <w:t>Nguyên lý kế toán</w:t>
      </w:r>
      <w:r>
        <w:t>, giáo trình</w:t>
      </w:r>
      <w:r>
        <w:rPr>
          <w:lang w:val="en-US"/>
        </w:rPr>
        <w:t>,</w:t>
      </w:r>
      <w:r>
        <w:t xml:space="preserve"> Nhà xuất bản Khoa học kỹ thuật, Hà Nội.</w:t>
      </w:r>
      <w:bookmarkEnd w:id="3"/>
    </w:p>
    <w:p w14:paraId="48B38E5D" w14:textId="77777777" w:rsidR="00387CC1" w:rsidRPr="004A373C" w:rsidRDefault="00387CC1" w:rsidP="00387CC1">
      <w:pPr>
        <w:pStyle w:val="EndnoteText"/>
        <w:rPr>
          <w:lang w:val="vi-VN"/>
        </w:rPr>
      </w:pPr>
    </w:p>
    <w:p w14:paraId="2B6963AC" w14:textId="1CC5FF97" w:rsidR="00387CC1" w:rsidRDefault="00387CC1" w:rsidP="00387CC1">
      <w:pPr>
        <w:pStyle w:val="TiliuTK"/>
        <w:numPr>
          <w:ilvl w:val="0"/>
          <w:numId w:val="27"/>
        </w:numPr>
        <w:rPr>
          <w:noProof/>
        </w:rPr>
      </w:pPr>
      <w:bookmarkStart w:id="4" w:name="_Ref49433286"/>
      <w:r>
        <w:rPr>
          <w:noProof/>
        </w:rPr>
        <w:t>Phạm Thị Hồng Hạnh (2018). Luận án tiến sỹ</w:t>
      </w:r>
      <w:r>
        <w:rPr>
          <w:noProof/>
          <w:lang w:val="vi-VN"/>
        </w:rPr>
        <w:t>,</w:t>
      </w:r>
      <w:r>
        <w:rPr>
          <w:noProof/>
        </w:rPr>
        <w:t xml:space="preserve"> “</w:t>
      </w:r>
      <w:r w:rsidRPr="006313B2">
        <w:rPr>
          <w:i/>
          <w:iCs/>
          <w:noProof/>
        </w:rPr>
        <w:t>Nghiên xây dựng hệ thống thông tin kế toán phục vụ quản trị chi phí trong các doanh nghiệp khai thác than thuộc Tập đoàn Công nghiệp Than – Khoáng sản Việt Nam</w:t>
      </w:r>
      <w:r>
        <w:rPr>
          <w:noProof/>
        </w:rPr>
        <w:t>”. Trường Đại học Mỏ-Địa chất. Hà Nội</w:t>
      </w:r>
      <w:bookmarkEnd w:id="4"/>
    </w:p>
    <w:p w14:paraId="72641798" w14:textId="0D39A309" w:rsidR="00387CC1" w:rsidRDefault="00387CC1" w:rsidP="00387CC1">
      <w:pPr>
        <w:pStyle w:val="TiliuTK"/>
        <w:numPr>
          <w:ilvl w:val="0"/>
          <w:numId w:val="27"/>
        </w:numPr>
        <w:rPr>
          <w:noProof/>
        </w:rPr>
      </w:pPr>
      <w:bookmarkStart w:id="5" w:name="_Ref49433308"/>
      <w:r>
        <w:rPr>
          <w:noProof/>
        </w:rPr>
        <w:t xml:space="preserve">Nguyễn Thị Bích Ngọc, 2010, </w:t>
      </w:r>
      <w:r w:rsidRPr="006313B2">
        <w:rPr>
          <w:i/>
          <w:iCs/>
          <w:noProof/>
        </w:rPr>
        <w:t>Tin học ứng dụng trong kinh tế</w:t>
      </w:r>
      <w:r>
        <w:rPr>
          <w:noProof/>
        </w:rPr>
        <w:t xml:space="preserve">, </w:t>
      </w:r>
      <w:r>
        <w:rPr>
          <w:noProof/>
          <w:lang w:val="en-US"/>
        </w:rPr>
        <w:t xml:space="preserve"> </w:t>
      </w:r>
      <w:r>
        <w:rPr>
          <w:noProof/>
        </w:rPr>
        <w:t>giáo trình</w:t>
      </w:r>
      <w:r>
        <w:rPr>
          <w:noProof/>
          <w:lang w:val="en-US"/>
        </w:rPr>
        <w:t>,</w:t>
      </w:r>
      <w:r>
        <w:rPr>
          <w:noProof/>
        </w:rPr>
        <w:t xml:space="preserve"> Trường Đại học Mỏ Địa chất, Hà Nội.</w:t>
      </w:r>
      <w:bookmarkEnd w:id="5"/>
    </w:p>
    <w:p w14:paraId="04EA04AE" w14:textId="77777777" w:rsidR="00387CC1" w:rsidRPr="004A373C" w:rsidRDefault="00387CC1" w:rsidP="00387CC1">
      <w:pPr>
        <w:pStyle w:val="EndnoteText"/>
        <w:rPr>
          <w:lang w:val="vi-VN"/>
        </w:rPr>
      </w:pPr>
    </w:p>
    <w:p w14:paraId="20C22E67" w14:textId="77305786" w:rsidR="00387CC1" w:rsidRDefault="00387CC1" w:rsidP="00387CC1">
      <w:pPr>
        <w:pStyle w:val="TiliuTK"/>
        <w:numPr>
          <w:ilvl w:val="0"/>
          <w:numId w:val="27"/>
        </w:numPr>
        <w:rPr>
          <w:noProof/>
        </w:rPr>
      </w:pPr>
      <w:bookmarkStart w:id="6" w:name="_Ref49433322"/>
      <w:r>
        <w:rPr>
          <w:noProof/>
        </w:rPr>
        <w:t>https://thuvienphapluat.vn/van-ban/Doanh-nghiep/Thong-tu-200-2014-TT-BTC-huong-dan-Che-do-ke-toan-Doanh-nghiep-263599.aspx - Thông tư hướng dẫn chế độ kế toán doanh nghiệp</w:t>
      </w:r>
      <w:bookmarkEnd w:id="6"/>
    </w:p>
    <w:p w14:paraId="61B8E518" w14:textId="77777777" w:rsidR="00387CC1" w:rsidRDefault="00387CC1" w:rsidP="002855F3">
      <w:pPr>
        <w:pStyle w:val="TiliuTK"/>
        <w:rPr>
          <w:noProof/>
          <w:lang w:val="en-US" w:bidi="ar-SA"/>
        </w:rPr>
        <w:sectPr w:rsidR="00387CC1" w:rsidSect="00387CC1">
          <w:type w:val="continuous"/>
          <w:pgSz w:w="11907" w:h="15649" w:code="9"/>
          <w:pgMar w:top="1247" w:right="1276" w:bottom="1304" w:left="1276" w:header="737" w:footer="851" w:gutter="0"/>
          <w:cols w:num="2" w:space="454"/>
          <w:docGrid w:linePitch="272"/>
        </w:sectPr>
      </w:pPr>
    </w:p>
    <w:p w14:paraId="1A1AF4F2" w14:textId="2234E16D" w:rsidR="00DD7137" w:rsidRPr="00DD7137" w:rsidRDefault="00DD7137" w:rsidP="002855F3">
      <w:pPr>
        <w:pStyle w:val="TiliuTK"/>
        <w:rPr>
          <w:noProof/>
          <w:lang w:val="en-US" w:bidi="ar-SA"/>
        </w:rPr>
      </w:pPr>
    </w:p>
    <w:sectPr w:rsidR="00DD7137" w:rsidRPr="00DD7137"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C4575" w14:textId="77777777" w:rsidR="00E1214B" w:rsidRDefault="00E1214B" w:rsidP="00E545BD">
      <w:r>
        <w:separator/>
      </w:r>
    </w:p>
  </w:endnote>
  <w:endnote w:type="continuationSeparator" w:id="0">
    <w:p w14:paraId="57BD02BF" w14:textId="77777777" w:rsidR="00E1214B" w:rsidRDefault="00E1214B"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DD410" w14:textId="77777777" w:rsidR="00E1214B" w:rsidRDefault="00E1214B" w:rsidP="00E545BD">
      <w:r>
        <w:separator/>
      </w:r>
    </w:p>
  </w:footnote>
  <w:footnote w:type="continuationSeparator" w:id="0">
    <w:p w14:paraId="45092957" w14:textId="77777777" w:rsidR="00E1214B" w:rsidRDefault="00E1214B"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27B50" w14:textId="3DA8BEC9" w:rsidR="002855F3" w:rsidRPr="006F662A" w:rsidRDefault="002855F3" w:rsidP="007142DB">
    <w:pPr>
      <w:pStyle w:val="Header"/>
      <w:spacing w:before="0" w:after="0"/>
      <w:jc w:val="right"/>
      <w:rPr>
        <w:rFonts w:ascii="Cambria" w:hAnsi="Cambria"/>
        <w:i/>
      </w:rPr>
    </w:pPr>
    <w:r>
      <w:rPr>
        <w:rFonts w:ascii="Cambria" w:hAnsi="Cambria"/>
        <w:i/>
      </w:rPr>
      <w:tab/>
    </w:r>
    <w:r w:rsidR="00266863">
      <w:rPr>
        <w:rFonts w:ascii="Cambria" w:hAnsi="Cambria"/>
        <w:i/>
      </w:rPr>
      <w:t xml:space="preserve">Tác giả </w:t>
    </w:r>
    <w:r w:rsidR="004843FA">
      <w:rPr>
        <w:rFonts w:ascii="Cambria" w:hAnsi="Cambria"/>
        <w:i/>
      </w:rPr>
      <w:t>chính và nnk.</w:t>
    </w:r>
    <w:r w:rsidRPr="006F662A">
      <w:rPr>
        <w:rFonts w:ascii="Cambria" w:hAnsi="Cambria"/>
        <w:i/>
      </w:rPr>
      <w:t>/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sidR="00266863">
      <w:rPr>
        <w:rFonts w:ascii="Cambria" w:hAnsi="Cambria"/>
        <w:i/>
      </w:rPr>
      <w:t xml:space="preserve"> 61</w:t>
    </w:r>
    <w:r>
      <w:rPr>
        <w:rFonts w:ascii="Cambria" w:hAnsi="Cambria"/>
        <w:i/>
      </w:rPr>
      <w:t xml:space="preserve"> (</w:t>
    </w:r>
    <w:r w:rsidR="00A00EE3">
      <w:rPr>
        <w:rFonts w:ascii="Cambria" w:hAnsi="Cambria"/>
        <w:i/>
      </w:rPr>
      <w:t>2</w:t>
    </w:r>
    <w:r>
      <w:rPr>
        <w:rFonts w:ascii="Cambria" w:hAnsi="Cambria"/>
        <w:i/>
      </w:rPr>
      <w:t xml:space="preserve">), 1 - </w:t>
    </w:r>
    <w:r w:rsidR="00A00EE3">
      <w:rPr>
        <w:rFonts w:ascii="Cambria" w:hAnsi="Cambria"/>
        <w:i/>
      </w:rPr>
      <w:t>10</w:t>
    </w:r>
    <w:r>
      <w:rPr>
        <w:rFonts w:ascii="Cambria" w:hAnsi="Cambria"/>
        <w:i/>
      </w:rPr>
      <w:tab/>
    </w:r>
    <w:r w:rsidR="00A00EE3">
      <w:rPr>
        <w:rFonts w:ascii="Cambria" w:hAnsi="Cambria"/>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DB90" w14:textId="7EF2B9DA" w:rsidR="002855F3" w:rsidRDefault="002855F3" w:rsidP="003C1A94">
    <w:pPr>
      <w:pStyle w:val="Header"/>
      <w:tabs>
        <w:tab w:val="clear" w:pos="4680"/>
        <w:tab w:val="clear" w:pos="9360"/>
        <w:tab w:val="center" w:pos="4760"/>
        <w:tab w:val="right" w:pos="9356"/>
      </w:tabs>
      <w:spacing w:before="0" w:after="0"/>
      <w:ind w:right="-284"/>
      <w:jc w:val="left"/>
    </w:pPr>
    <w:r>
      <w:rPr>
        <w:rFonts w:ascii="Cambria" w:hAnsi="Cambria"/>
      </w:rPr>
      <w:tab/>
      <w:t>Journal of Mining and Earth Sciences, Vol 61, I</w:t>
    </w:r>
    <w:r w:rsidR="00B05DA5">
      <w:rPr>
        <w:rFonts w:ascii="Cambria" w:hAnsi="Cambria"/>
      </w:rPr>
      <w:t>ssue</w:t>
    </w:r>
    <w:r>
      <w:rPr>
        <w:rFonts w:ascii="Cambria" w:hAnsi="Cambria"/>
      </w:rPr>
      <w:t xml:space="preserve"> 2 (2020) 1 - 10</w:t>
    </w:r>
    <w:r>
      <w:rPr>
        <w:rFonts w:ascii="Cambria" w:hAnsi="Cambria"/>
      </w:rPr>
      <w:ta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2270F" w14:textId="0D8B09B6" w:rsidR="002855F3" w:rsidRPr="00642296" w:rsidRDefault="002855F3" w:rsidP="00642296">
    <w:pPr>
      <w:pStyle w:val="Header"/>
      <w:spacing w:before="0" w:after="0"/>
      <w:jc w:val="right"/>
      <w:rPr>
        <w:rFonts w:ascii="Cambria" w:hAnsi="Cambria"/>
        <w:i/>
      </w:rPr>
    </w:pPr>
    <w:r w:rsidRPr="006D3824">
      <w:rPr>
        <w:rFonts w:ascii="Cambria" w:hAnsi="Cambria"/>
      </w:rPr>
      <w:t>2</w:t>
    </w:r>
    <w:r>
      <w:rPr>
        <w:rFonts w:ascii="Cambria" w:hAnsi="Cambria"/>
        <w:i/>
      </w:rPr>
      <w:tab/>
      <w:t xml:space="preserve">Tên tác giả </w:t>
    </w:r>
    <w:r w:rsidR="004843FA">
      <w:rPr>
        <w:rFonts w:ascii="Cambria" w:hAnsi="Cambria"/>
        <w:i/>
      </w:rPr>
      <w:t>chính</w:t>
    </w:r>
    <w:r>
      <w:rPr>
        <w:rFonts w:ascii="Cambria" w:hAnsi="Cambria"/>
        <w:i/>
      </w:rPr>
      <w:t xml:space="preserve"> và nnk./Tạp chí Khoa học Kỹ thuật Mỏ - Địa chất 60 (2), 1 - 10</w:t>
    </w:r>
    <w:r>
      <w:rPr>
        <w:rFonts w:ascii="Cambria" w:hAnsi="Cambria"/>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0A3FC" w14:textId="6150480D" w:rsidR="002855F3" w:rsidRPr="008E53F7" w:rsidRDefault="002855F3" w:rsidP="00780B4F">
    <w:pPr>
      <w:pStyle w:val="Header"/>
      <w:spacing w:before="0" w:after="0"/>
      <w:jc w:val="left"/>
    </w:pPr>
    <w:r>
      <w:rPr>
        <w:rFonts w:ascii="Cambria" w:hAnsi="Cambria"/>
      </w:rPr>
      <w:tab/>
    </w:r>
    <w:r>
      <w:rPr>
        <w:rFonts w:ascii="Cambria" w:hAnsi="Cambria"/>
        <w:i/>
      </w:rPr>
      <w:t xml:space="preserve">Tên tác giả </w:t>
    </w:r>
    <w:r w:rsidR="004843FA">
      <w:rPr>
        <w:rFonts w:ascii="Cambria" w:hAnsi="Cambria"/>
        <w:i/>
      </w:rPr>
      <w:t>chính</w:t>
    </w:r>
    <w:r>
      <w:rPr>
        <w:rFonts w:ascii="Cambria" w:hAnsi="Cambria"/>
        <w:i/>
      </w:rPr>
      <w:t xml:space="preserve"> và nnk./Tạp chí Khoa học Kỹ thuật Mỏ - Địa chất 6</w:t>
    </w:r>
    <w:r w:rsidR="00A00EE3">
      <w:rPr>
        <w:rFonts w:ascii="Cambria" w:hAnsi="Cambria"/>
        <w:i/>
      </w:rPr>
      <w:t>1</w:t>
    </w:r>
    <w:r>
      <w:rPr>
        <w:rFonts w:ascii="Cambria" w:hAnsi="Cambria"/>
        <w:i/>
      </w:rPr>
      <w:t xml:space="preserve"> (2), 1 - 10</w:t>
    </w:r>
    <w:r>
      <w:rPr>
        <w:rFonts w:ascii="Cambria" w:hAnsi="Cambria"/>
        <w:i/>
      </w:rPr>
      <w:tab/>
    </w:r>
    <w:r w:rsidRPr="006D3824">
      <w:rPr>
        <w:rFonts w:ascii="Cambria" w:hAnsi="Cambria"/>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418BE" w14:textId="77777777" w:rsidR="000F64C5" w:rsidRPr="006F662A" w:rsidRDefault="000F64C5" w:rsidP="007D5114">
    <w:pPr>
      <w:pStyle w:val="Header"/>
      <w:jc w:val="left"/>
      <w:rPr>
        <w:rFonts w:ascii="Cambria" w:hAnsi="Cambria"/>
        <w:i/>
      </w:rPr>
    </w:pPr>
    <w:r w:rsidRPr="007D5114">
      <w:rPr>
        <w:rFonts w:ascii="Cambria" w:hAnsi="Cambria"/>
      </w:rPr>
      <w:t>2</w:t>
    </w:r>
    <w:r>
      <w:rPr>
        <w:rFonts w:ascii="Cambria" w:hAnsi="Cambria"/>
        <w:i/>
      </w:rPr>
      <w:tab/>
      <w:t>Khai Cong Pham</w:t>
    </w:r>
    <w:r w:rsidRPr="006F662A">
      <w:rPr>
        <w:rFonts w:ascii="Cambria" w:hAnsi="Cambria"/>
        <w:i/>
      </w:rPr>
      <w:t>/</w:t>
    </w:r>
    <w:r>
      <w:rPr>
        <w:rFonts w:ascii="Cambria" w:hAnsi="Cambria"/>
        <w:i/>
      </w:rPr>
      <w:t>Journal of Mining and Earth Sciences 60 (6), 1-1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530C7" w14:textId="5CD3EFF0" w:rsidR="000F64C5" w:rsidRPr="00DD7137" w:rsidRDefault="000F64C5" w:rsidP="00DD713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612F7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4A67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AA14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A476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6C5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DE8F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549F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BA82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EE043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60CF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B4D4BC9"/>
    <w:multiLevelType w:val="hybridMultilevel"/>
    <w:tmpl w:val="0B4832E8"/>
    <w:lvl w:ilvl="0" w:tplc="354E5B62">
      <w:start w:val="1"/>
      <w:numFmt w:val="bullet"/>
      <w:lvlText w:val=""/>
      <w:lvlJc w:val="left"/>
      <w:pPr>
        <w:ind w:left="630" w:hanging="360"/>
      </w:pPr>
      <w:rPr>
        <w:rFonts w:ascii="Symbol" w:eastAsiaTheme="minorHAnsi" w:hAnsi="Symbo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10111B3F"/>
    <w:multiLevelType w:val="multilevel"/>
    <w:tmpl w:val="6B0880A2"/>
    <w:lvl w:ilvl="0">
      <w:start w:val="2"/>
      <w:numFmt w:val="decimal"/>
      <w:lvlText w:val="%1."/>
      <w:lvlJc w:val="left"/>
      <w:pPr>
        <w:ind w:left="360" w:hanging="360"/>
      </w:pPr>
      <w:rPr>
        <w:rFonts w:hint="default"/>
      </w:rPr>
    </w:lvl>
    <w:lvl w:ilvl="1">
      <w:start w:val="1"/>
      <w:numFmt w:val="decimal"/>
      <w:pStyle w:val="1tvn"/>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034494F"/>
    <w:multiLevelType w:val="hybridMultilevel"/>
    <w:tmpl w:val="4C443C0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911835"/>
    <w:multiLevelType w:val="multilevel"/>
    <w:tmpl w:val="168665F2"/>
    <w:lvl w:ilvl="0">
      <w:start w:val="1"/>
      <w:numFmt w:val="decimal"/>
      <w:lvlText w:val="%1."/>
      <w:lvlJc w:val="left"/>
      <w:pPr>
        <w:ind w:left="360" w:hanging="360"/>
      </w:pPr>
      <w:rPr>
        <w:rFonts w:hint="default"/>
      </w:rPr>
    </w:lvl>
    <w:lvl w:ilvl="1">
      <w:start w:val="1"/>
      <w:numFmt w:val="decimal"/>
      <w:pStyle w:val="1PhnthnhtcaV"/>
      <w:lvlText w:val="%1.%2."/>
      <w:lvlJc w:val="left"/>
      <w:pPr>
        <w:ind w:left="792" w:hanging="432"/>
      </w:pPr>
      <w:rPr>
        <w:rFonts w:hint="default"/>
      </w:rPr>
    </w:lvl>
    <w:lvl w:ilvl="2">
      <w:start w:val="1"/>
      <w:numFmt w:val="none"/>
      <w:lvlText w:val="3.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FC043F"/>
    <w:multiLevelType w:val="hybridMultilevel"/>
    <w:tmpl w:val="04E4212E"/>
    <w:lvl w:ilvl="0" w:tplc="36DE74CC">
      <w:start w:val="1"/>
      <w:numFmt w:val="lowerLetter"/>
      <w:pStyle w:val="1Phn11caV"/>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CC377C"/>
    <w:multiLevelType w:val="hybridMultilevel"/>
    <w:tmpl w:val="A738AEF6"/>
    <w:lvl w:ilvl="0" w:tplc="24845CF6">
      <w:numFmt w:val="bullet"/>
      <w:lvlText w:val="•"/>
      <w:lvlJc w:val="left"/>
      <w:pPr>
        <w:ind w:left="757" w:hanging="360"/>
      </w:pPr>
      <w:rPr>
        <w:rFonts w:ascii="Cambria Math" w:eastAsiaTheme="minorHAnsi" w:hAnsi="Cambria Math"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8"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F45B89"/>
    <w:multiLevelType w:val="multilevel"/>
    <w:tmpl w:val="B7BE7F8A"/>
    <w:lvl w:ilvl="0">
      <w:start w:val="1"/>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0"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C60A29"/>
    <w:multiLevelType w:val="multilevel"/>
    <w:tmpl w:val="512673F0"/>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4038C"/>
    <w:multiLevelType w:val="hybridMultilevel"/>
    <w:tmpl w:val="FF389EE8"/>
    <w:lvl w:ilvl="0" w:tplc="0028571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4" w15:restartNumberingAfterBreak="0">
    <w:nsid w:val="482F070C"/>
    <w:multiLevelType w:val="hybridMultilevel"/>
    <w:tmpl w:val="4612AAB8"/>
    <w:lvl w:ilvl="0" w:tplc="F53219D8">
      <w:start w:val="2"/>
      <w:numFmt w:val="bullet"/>
      <w:lvlText w:val=""/>
      <w:lvlJc w:val="left"/>
      <w:pPr>
        <w:ind w:left="757" w:hanging="360"/>
      </w:pPr>
      <w:rPr>
        <w:rFonts w:ascii="Symbol" w:eastAsiaTheme="minorHAnsi" w:hAnsi="Symbol"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567D85"/>
    <w:multiLevelType w:val="multilevel"/>
    <w:tmpl w:val="490231E0"/>
    <w:lvl w:ilvl="0">
      <w:start w:val="1"/>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7" w15:restartNumberingAfterBreak="0">
    <w:nsid w:val="62A175D0"/>
    <w:multiLevelType w:val="multilevel"/>
    <w:tmpl w:val="7864250E"/>
    <w:lvl w:ilvl="0">
      <w:start w:val="1"/>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8"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0C5157"/>
    <w:multiLevelType w:val="hybridMultilevel"/>
    <w:tmpl w:val="B630F1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670A55"/>
    <w:multiLevelType w:val="multilevel"/>
    <w:tmpl w:val="660C71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DDA0D0F"/>
    <w:multiLevelType w:val="hybridMultilevel"/>
    <w:tmpl w:val="A5BC9DF2"/>
    <w:lvl w:ilvl="0" w:tplc="C65C3C34">
      <w:start w:val="1"/>
      <w:numFmt w:val="lowerLetter"/>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4" w15:restartNumberingAfterBreak="0">
    <w:nsid w:val="6EEC1410"/>
    <w:multiLevelType w:val="hybridMultilevel"/>
    <w:tmpl w:val="6BD8A122"/>
    <w:lvl w:ilvl="0" w:tplc="51B4DB3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5" w15:restartNumberingAfterBreak="0">
    <w:nsid w:val="78036F78"/>
    <w:multiLevelType w:val="hybridMultilevel"/>
    <w:tmpl w:val="29CA7FD2"/>
    <w:lvl w:ilvl="0" w:tplc="0409000D">
      <w:start w:val="1"/>
      <w:numFmt w:val="bullet"/>
      <w:lvlText w:val=""/>
      <w:lvlJc w:val="left"/>
      <w:pPr>
        <w:ind w:left="1117" w:hanging="360"/>
      </w:pPr>
      <w:rPr>
        <w:rFonts w:ascii="Wingdings" w:hAnsi="Wingding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6" w15:restartNumberingAfterBreak="0">
    <w:nsid w:val="7D864258"/>
    <w:multiLevelType w:val="multilevel"/>
    <w:tmpl w:val="F33AC10E"/>
    <w:lvl w:ilvl="0">
      <w:start w:val="1"/>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37" w15:restartNumberingAfterBreak="0">
    <w:nsid w:val="7DCC56DD"/>
    <w:multiLevelType w:val="hybridMultilevel"/>
    <w:tmpl w:val="221AA0E4"/>
    <w:lvl w:ilvl="0" w:tplc="6ABC0A80">
      <w:start w:val="2"/>
      <w:numFmt w:val="bullet"/>
      <w:lvlText w:val=""/>
      <w:lvlJc w:val="left"/>
      <w:pPr>
        <w:ind w:left="927" w:hanging="360"/>
      </w:pPr>
      <w:rPr>
        <w:rFonts w:ascii="Symbol" w:eastAsiaTheme="minorHAnsi"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E277CA5"/>
    <w:multiLevelType w:val="hybridMultilevel"/>
    <w:tmpl w:val="4538E56C"/>
    <w:lvl w:ilvl="0" w:tplc="CD1667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2"/>
  </w:num>
  <w:num w:numId="3">
    <w:abstractNumId w:val="20"/>
  </w:num>
  <w:num w:numId="4">
    <w:abstractNumId w:val="14"/>
  </w:num>
  <w:num w:numId="5">
    <w:abstractNumId w:val="28"/>
  </w:num>
  <w:num w:numId="6">
    <w:abstractNumId w:val="18"/>
  </w:num>
  <w:num w:numId="7">
    <w:abstractNumId w:val="25"/>
  </w:num>
  <w:num w:numId="8">
    <w:abstractNumId w:val="31"/>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7"/>
  </w:num>
  <w:num w:numId="21">
    <w:abstractNumId w:val="15"/>
  </w:num>
  <w:num w:numId="22">
    <w:abstractNumId w:val="36"/>
  </w:num>
  <w:num w:numId="23">
    <w:abstractNumId w:val="19"/>
  </w:num>
  <w:num w:numId="24">
    <w:abstractNumId w:val="26"/>
  </w:num>
  <w:num w:numId="25">
    <w:abstractNumId w:val="12"/>
  </w:num>
  <w:num w:numId="26">
    <w:abstractNumId w:val="32"/>
  </w:num>
  <w:num w:numId="27">
    <w:abstractNumId w:val="38"/>
  </w:num>
  <w:num w:numId="28">
    <w:abstractNumId w:val="21"/>
  </w:num>
  <w:num w:numId="29">
    <w:abstractNumId w:val="35"/>
  </w:num>
  <w:num w:numId="30">
    <w:abstractNumId w:val="17"/>
  </w:num>
  <w:num w:numId="31">
    <w:abstractNumId w:val="33"/>
  </w:num>
  <w:num w:numId="32">
    <w:abstractNumId w:val="34"/>
  </w:num>
  <w:num w:numId="33">
    <w:abstractNumId w:val="23"/>
  </w:num>
  <w:num w:numId="34">
    <w:abstractNumId w:val="11"/>
  </w:num>
  <w:num w:numId="35">
    <w:abstractNumId w:val="29"/>
  </w:num>
  <w:num w:numId="36">
    <w:abstractNumId w:val="37"/>
  </w:num>
  <w:num w:numId="37">
    <w:abstractNumId w:val="24"/>
  </w:num>
  <w:num w:numId="38">
    <w:abstractNumId w:val="16"/>
  </w:num>
  <w:num w:numId="3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gxrAaTuTbQsAAAA"/>
  </w:docVars>
  <w:rsids>
    <w:rsidRoot w:val="00CA73C0"/>
    <w:rsid w:val="00000062"/>
    <w:rsid w:val="000012D2"/>
    <w:rsid w:val="000026DE"/>
    <w:rsid w:val="00002738"/>
    <w:rsid w:val="00004437"/>
    <w:rsid w:val="00004C3E"/>
    <w:rsid w:val="0000526F"/>
    <w:rsid w:val="00010F54"/>
    <w:rsid w:val="00012315"/>
    <w:rsid w:val="00012F70"/>
    <w:rsid w:val="00014329"/>
    <w:rsid w:val="00014EBD"/>
    <w:rsid w:val="00021C93"/>
    <w:rsid w:val="0002299A"/>
    <w:rsid w:val="0002322C"/>
    <w:rsid w:val="00023E25"/>
    <w:rsid w:val="000242D2"/>
    <w:rsid w:val="000267B0"/>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620E"/>
    <w:rsid w:val="00096335"/>
    <w:rsid w:val="000A0CBB"/>
    <w:rsid w:val="000A1DEB"/>
    <w:rsid w:val="000A3664"/>
    <w:rsid w:val="000A3896"/>
    <w:rsid w:val="000A4495"/>
    <w:rsid w:val="000A5114"/>
    <w:rsid w:val="000A534D"/>
    <w:rsid w:val="000A597D"/>
    <w:rsid w:val="000A5AF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1CF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4DA8"/>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342D"/>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1AA"/>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3F4C"/>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87CC1"/>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76A56"/>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A373C"/>
    <w:rsid w:val="004B07D3"/>
    <w:rsid w:val="004B16A7"/>
    <w:rsid w:val="004B17BA"/>
    <w:rsid w:val="004B28B3"/>
    <w:rsid w:val="004B4B11"/>
    <w:rsid w:val="004B7EB7"/>
    <w:rsid w:val="004C1CE5"/>
    <w:rsid w:val="004C3744"/>
    <w:rsid w:val="004C38DD"/>
    <w:rsid w:val="004C3E76"/>
    <w:rsid w:val="004C5ADF"/>
    <w:rsid w:val="004C5FE8"/>
    <w:rsid w:val="004C6370"/>
    <w:rsid w:val="004D0722"/>
    <w:rsid w:val="004D112A"/>
    <w:rsid w:val="004D199C"/>
    <w:rsid w:val="004D4C39"/>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46E88"/>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6E7E"/>
    <w:rsid w:val="005B726C"/>
    <w:rsid w:val="005B736D"/>
    <w:rsid w:val="005B7DCC"/>
    <w:rsid w:val="005C0EDA"/>
    <w:rsid w:val="005C1073"/>
    <w:rsid w:val="005C5A34"/>
    <w:rsid w:val="005C5B40"/>
    <w:rsid w:val="005C6561"/>
    <w:rsid w:val="005C7AE9"/>
    <w:rsid w:val="005C7BA6"/>
    <w:rsid w:val="005D1573"/>
    <w:rsid w:val="005D7DBD"/>
    <w:rsid w:val="005E1CE4"/>
    <w:rsid w:val="005E4024"/>
    <w:rsid w:val="005E47B8"/>
    <w:rsid w:val="005E775E"/>
    <w:rsid w:val="005F1D80"/>
    <w:rsid w:val="005F3FC0"/>
    <w:rsid w:val="005F503A"/>
    <w:rsid w:val="005F5B9B"/>
    <w:rsid w:val="005F64F1"/>
    <w:rsid w:val="00600359"/>
    <w:rsid w:val="00600360"/>
    <w:rsid w:val="00600441"/>
    <w:rsid w:val="00600DAB"/>
    <w:rsid w:val="006114A3"/>
    <w:rsid w:val="00613F6A"/>
    <w:rsid w:val="00614985"/>
    <w:rsid w:val="00615BDD"/>
    <w:rsid w:val="00615D14"/>
    <w:rsid w:val="00616F66"/>
    <w:rsid w:val="0061712B"/>
    <w:rsid w:val="00617C2C"/>
    <w:rsid w:val="00622A1B"/>
    <w:rsid w:val="006313B2"/>
    <w:rsid w:val="00632254"/>
    <w:rsid w:val="00632A09"/>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1CB"/>
    <w:rsid w:val="00694302"/>
    <w:rsid w:val="006951D8"/>
    <w:rsid w:val="006A1795"/>
    <w:rsid w:val="006B0D54"/>
    <w:rsid w:val="006B1181"/>
    <w:rsid w:val="006B177E"/>
    <w:rsid w:val="006B297B"/>
    <w:rsid w:val="006B454E"/>
    <w:rsid w:val="006B4F90"/>
    <w:rsid w:val="006B5F2E"/>
    <w:rsid w:val="006C031D"/>
    <w:rsid w:val="006C3A2A"/>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2699"/>
    <w:rsid w:val="00702947"/>
    <w:rsid w:val="00703798"/>
    <w:rsid w:val="00703C5D"/>
    <w:rsid w:val="00705C12"/>
    <w:rsid w:val="00711964"/>
    <w:rsid w:val="00712783"/>
    <w:rsid w:val="00712D4A"/>
    <w:rsid w:val="00712E57"/>
    <w:rsid w:val="007142DB"/>
    <w:rsid w:val="00715323"/>
    <w:rsid w:val="00715359"/>
    <w:rsid w:val="007154F8"/>
    <w:rsid w:val="00717BF2"/>
    <w:rsid w:val="00722B61"/>
    <w:rsid w:val="00723E86"/>
    <w:rsid w:val="007247F2"/>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28F1"/>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15C44"/>
    <w:rsid w:val="0082182B"/>
    <w:rsid w:val="00821A13"/>
    <w:rsid w:val="008221E9"/>
    <w:rsid w:val="00822431"/>
    <w:rsid w:val="00822994"/>
    <w:rsid w:val="00823657"/>
    <w:rsid w:val="00824408"/>
    <w:rsid w:val="00825AE6"/>
    <w:rsid w:val="00827057"/>
    <w:rsid w:val="008273C3"/>
    <w:rsid w:val="0082743B"/>
    <w:rsid w:val="008328E5"/>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41"/>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387C"/>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57B3D"/>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4C2"/>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103"/>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4A5F"/>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894"/>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27B8F"/>
    <w:rsid w:val="00B30FCF"/>
    <w:rsid w:val="00B3162E"/>
    <w:rsid w:val="00B32BD6"/>
    <w:rsid w:val="00B410E1"/>
    <w:rsid w:val="00B4223B"/>
    <w:rsid w:val="00B43661"/>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57557"/>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A8D"/>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6DD8"/>
    <w:rsid w:val="00D1725D"/>
    <w:rsid w:val="00D204BB"/>
    <w:rsid w:val="00D20D64"/>
    <w:rsid w:val="00D21260"/>
    <w:rsid w:val="00D25BE7"/>
    <w:rsid w:val="00D263D3"/>
    <w:rsid w:val="00D3316A"/>
    <w:rsid w:val="00D3650F"/>
    <w:rsid w:val="00D3747A"/>
    <w:rsid w:val="00D40024"/>
    <w:rsid w:val="00D411B8"/>
    <w:rsid w:val="00D43C3A"/>
    <w:rsid w:val="00D441AB"/>
    <w:rsid w:val="00D45A1B"/>
    <w:rsid w:val="00D46B06"/>
    <w:rsid w:val="00D474C5"/>
    <w:rsid w:val="00D479D8"/>
    <w:rsid w:val="00D5162B"/>
    <w:rsid w:val="00D5164A"/>
    <w:rsid w:val="00D524C8"/>
    <w:rsid w:val="00D526D7"/>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773C1"/>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5B0B"/>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0543"/>
    <w:rsid w:val="00DF5A2E"/>
    <w:rsid w:val="00DF671B"/>
    <w:rsid w:val="00DF75FA"/>
    <w:rsid w:val="00E0356F"/>
    <w:rsid w:val="00E03B02"/>
    <w:rsid w:val="00E045F1"/>
    <w:rsid w:val="00E04F9D"/>
    <w:rsid w:val="00E078E1"/>
    <w:rsid w:val="00E101A4"/>
    <w:rsid w:val="00E1214B"/>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18F6"/>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0267B0"/>
    <w:pPr>
      <w:tabs>
        <w:tab w:val="left" w:pos="426"/>
      </w:tabs>
      <w:adjustRightInd w:val="0"/>
      <w:snapToGrid w:val="0"/>
      <w:spacing w:before="0" w:after="0"/>
      <w:ind w:left="0" w:firstLine="397"/>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0267B0"/>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600DAB"/>
    <w:pPr>
      <w:keepLines w:val="0"/>
      <w:numPr>
        <w:ilvl w:val="1"/>
        <w:numId w:val="25"/>
      </w:numPr>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600DAB"/>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A3664"/>
    <w:pPr>
      <w:keepNext w:val="0"/>
      <w:keepLines w:val="0"/>
      <w:numPr>
        <w:ilvl w:val="1"/>
        <w:numId w:val="21"/>
      </w:numPr>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A3664"/>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A3664"/>
    <w:pPr>
      <w:numPr>
        <w:numId w:val="38"/>
      </w:numPr>
      <w:tabs>
        <w:tab w:val="left" w:pos="24"/>
      </w:tabs>
      <w:adjustRightInd w:val="0"/>
      <w:snapToGrid w:val="0"/>
      <w:spacing w:before="120" w:after="120"/>
      <w:jc w:val="both"/>
    </w:pPr>
    <w:rPr>
      <w:rFonts w:ascii="Cambria" w:hAnsi="Cambria"/>
      <w:b/>
      <w:bCs/>
      <w:i/>
      <w:spacing w:val="-4"/>
      <w:sz w:val="22"/>
      <w:lang w:val="en-US" w:eastAsia="ko-KR"/>
    </w:rPr>
  </w:style>
  <w:style w:type="character" w:customStyle="1" w:styleId="1Phn11caVChar">
    <w:name w:val="1.Phần 1.1 của ĐVĐ Char"/>
    <w:basedOn w:val="DefaultParagraphFont"/>
    <w:link w:val="1Phn11caV"/>
    <w:rsid w:val="000A3664"/>
    <w:rPr>
      <w:rFonts w:ascii="Cambria" w:hAnsi="Cambria"/>
      <w:b/>
      <w:bCs/>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uiPriority w:val="99"/>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paragraph" w:styleId="Title">
    <w:name w:val="Title"/>
    <w:basedOn w:val="Normal"/>
    <w:next w:val="Normal"/>
    <w:link w:val="TitleChar"/>
    <w:uiPriority w:val="10"/>
    <w:qFormat/>
    <w:rsid w:val="000A5AF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5AFD"/>
    <w:rPr>
      <w:rFonts w:asciiTheme="majorHAnsi" w:eastAsiaTheme="majorEastAsia" w:hAnsiTheme="majorHAnsi" w:cstheme="majorBidi"/>
      <w:spacing w:val="-10"/>
      <w:kern w:val="28"/>
      <w:sz w:val="56"/>
      <w:szCs w:val="56"/>
      <w:lang w:val="en-GB" w:eastAsia="en-GB"/>
    </w:rPr>
  </w:style>
  <w:style w:type="paragraph" w:styleId="EndnoteText">
    <w:name w:val="endnote text"/>
    <w:basedOn w:val="Normal"/>
    <w:link w:val="EndnoteTextChar"/>
    <w:uiPriority w:val="99"/>
    <w:semiHidden/>
    <w:unhideWhenUsed/>
    <w:rsid w:val="004A373C"/>
    <w:rPr>
      <w:sz w:val="20"/>
      <w:szCs w:val="20"/>
    </w:rPr>
  </w:style>
  <w:style w:type="character" w:customStyle="1" w:styleId="EndnoteTextChar">
    <w:name w:val="Endnote Text Char"/>
    <w:basedOn w:val="DefaultParagraphFont"/>
    <w:link w:val="EndnoteText"/>
    <w:uiPriority w:val="99"/>
    <w:semiHidden/>
    <w:rsid w:val="004A373C"/>
    <w:rPr>
      <w:lang w:val="en-GB" w:eastAsia="en-GB"/>
    </w:rPr>
  </w:style>
  <w:style w:type="character" w:styleId="EndnoteReference">
    <w:name w:val="endnote reference"/>
    <w:basedOn w:val="DefaultParagraphFont"/>
    <w:uiPriority w:val="99"/>
    <w:semiHidden/>
    <w:unhideWhenUsed/>
    <w:rsid w:val="004A37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04532">
      <w:bodyDiv w:val="1"/>
      <w:marLeft w:val="0"/>
      <w:marRight w:val="0"/>
      <w:marTop w:val="0"/>
      <w:marBottom w:val="0"/>
      <w:divBdr>
        <w:top w:val="none" w:sz="0" w:space="0" w:color="auto"/>
        <w:left w:val="none" w:sz="0" w:space="0" w:color="auto"/>
        <w:bottom w:val="none" w:sz="0" w:space="0" w:color="auto"/>
        <w:right w:val="none" w:sz="0" w:space="0" w:color="auto"/>
      </w:divBdr>
    </w:div>
    <w:div w:id="396634478">
      <w:bodyDiv w:val="1"/>
      <w:marLeft w:val="0"/>
      <w:marRight w:val="0"/>
      <w:marTop w:val="0"/>
      <w:marBottom w:val="0"/>
      <w:divBdr>
        <w:top w:val="none" w:sz="0" w:space="0" w:color="auto"/>
        <w:left w:val="none" w:sz="0" w:space="0" w:color="auto"/>
        <w:bottom w:val="none" w:sz="0" w:space="0" w:color="auto"/>
        <w:right w:val="none" w:sz="0" w:space="0" w:color="auto"/>
      </w:divBdr>
    </w:div>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 w:id="1737168128">
      <w:bodyDiv w:val="1"/>
      <w:marLeft w:val="0"/>
      <w:marRight w:val="0"/>
      <w:marTop w:val="0"/>
      <w:marBottom w:val="0"/>
      <w:divBdr>
        <w:top w:val="none" w:sz="0" w:space="0" w:color="auto"/>
        <w:left w:val="none" w:sz="0" w:space="0" w:color="auto"/>
        <w:bottom w:val="none" w:sz="0" w:space="0" w:color="auto"/>
        <w:right w:val="none" w:sz="0" w:space="0" w:color="auto"/>
      </w:divBdr>
    </w:div>
    <w:div w:id="175685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872F9E4F-C237-477F-895E-196B69F4A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0</Pages>
  <Words>3906</Words>
  <Characters>2226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uyen Thi Bich Ngoc</cp:lastModifiedBy>
  <cp:revision>8</cp:revision>
  <cp:lastPrinted>2019-05-30T03:04:00Z</cp:lastPrinted>
  <dcterms:created xsi:type="dcterms:W3CDTF">2020-08-27T08:10:00Z</dcterms:created>
  <dcterms:modified xsi:type="dcterms:W3CDTF">2020-08-28T16:15:00Z</dcterms:modified>
</cp:coreProperties>
</file>